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47872" w14:textId="4CABA38D" w:rsidR="00E61631" w:rsidRDefault="00E61631" w:rsidP="00D31514">
      <w:pPr>
        <w:spacing w:line="276" w:lineRule="auto"/>
        <w:ind w:left="2160"/>
      </w:pPr>
    </w:p>
    <w:p w14:paraId="58AD95A3" w14:textId="77777777" w:rsidR="00E61631" w:rsidRDefault="00E61631" w:rsidP="00D31514">
      <w:pPr>
        <w:spacing w:line="276" w:lineRule="auto"/>
        <w:ind w:left="2160"/>
      </w:pPr>
    </w:p>
    <w:p w14:paraId="16528188" w14:textId="77777777" w:rsidR="00E61631" w:rsidRDefault="00E61631" w:rsidP="00D31514">
      <w:pPr>
        <w:spacing w:line="276" w:lineRule="auto"/>
        <w:ind w:left="2160"/>
      </w:pPr>
    </w:p>
    <w:p w14:paraId="764006C9" w14:textId="77777777" w:rsidR="00E61631" w:rsidRDefault="00E61631" w:rsidP="00D31514">
      <w:pPr>
        <w:spacing w:line="276" w:lineRule="auto"/>
        <w:ind w:left="2160"/>
      </w:pPr>
    </w:p>
    <w:p w14:paraId="115138B2" w14:textId="77777777" w:rsidR="00E61631" w:rsidRDefault="00E61631" w:rsidP="00D31514">
      <w:pPr>
        <w:framePr w:wrap="notBeside" w:vAnchor="text" w:hAnchor="text" w:x="1" w:y="1"/>
        <w:spacing w:line="276" w:lineRule="auto"/>
        <w:ind w:left="2160"/>
      </w:pPr>
    </w:p>
    <w:p w14:paraId="73F8B8E3" w14:textId="77777777" w:rsidR="00E61631" w:rsidRDefault="00E61631" w:rsidP="00D31514">
      <w:pPr>
        <w:spacing w:line="276" w:lineRule="auto"/>
        <w:ind w:left="2160"/>
      </w:pPr>
    </w:p>
    <w:p w14:paraId="27D9CD75" w14:textId="77777777" w:rsidR="00E61631" w:rsidRDefault="00E61631" w:rsidP="00D31514">
      <w:pPr>
        <w:spacing w:line="276" w:lineRule="auto"/>
        <w:ind w:left="2160"/>
      </w:pPr>
    </w:p>
    <w:p w14:paraId="69ABD80B" w14:textId="77777777" w:rsidR="00E61631" w:rsidRDefault="00E61631" w:rsidP="00D31514">
      <w:pPr>
        <w:spacing w:line="276" w:lineRule="auto"/>
        <w:ind w:left="2160"/>
      </w:pPr>
    </w:p>
    <w:p w14:paraId="008C1656" w14:textId="77777777" w:rsidR="00E61631" w:rsidRDefault="00F45B11" w:rsidP="00D31514">
      <w:pPr>
        <w:spacing w:line="276" w:lineRule="auto"/>
        <w:ind w:left="2160"/>
      </w:pPr>
      <w:r>
        <w:br w:type="column"/>
      </w:r>
    </w:p>
    <w:p w14:paraId="194189C8" w14:textId="77777777" w:rsidR="00E61631" w:rsidRDefault="00E61631" w:rsidP="00D31514">
      <w:pPr>
        <w:spacing w:line="276" w:lineRule="auto"/>
        <w:ind w:left="2160"/>
      </w:pPr>
    </w:p>
    <w:p w14:paraId="024F7B67" w14:textId="77777777" w:rsidR="00437CE4" w:rsidRDefault="00437CE4" w:rsidP="00D31514">
      <w:pPr>
        <w:spacing w:line="276" w:lineRule="auto"/>
        <w:ind w:left="2160"/>
      </w:pPr>
    </w:p>
    <w:p w14:paraId="3E3DD0CF" w14:textId="77777777" w:rsidR="00437CE4" w:rsidRDefault="00437CE4" w:rsidP="00D31514">
      <w:pPr>
        <w:spacing w:line="276" w:lineRule="auto"/>
        <w:ind w:left="2160"/>
      </w:pPr>
    </w:p>
    <w:p w14:paraId="648061BD" w14:textId="77777777" w:rsidR="00437CE4" w:rsidRDefault="00437CE4" w:rsidP="00D31514">
      <w:pPr>
        <w:spacing w:line="276" w:lineRule="auto"/>
        <w:ind w:left="2160"/>
      </w:pPr>
    </w:p>
    <w:p w14:paraId="2C32823A" w14:textId="77777777" w:rsidR="00437CE4" w:rsidRDefault="00437CE4" w:rsidP="00D31514">
      <w:pPr>
        <w:spacing w:line="276" w:lineRule="auto"/>
        <w:ind w:left="2160"/>
      </w:pPr>
    </w:p>
    <w:p w14:paraId="28BABA7F" w14:textId="77777777" w:rsidR="00437CE4" w:rsidRDefault="00437CE4" w:rsidP="00D31514">
      <w:pPr>
        <w:spacing w:line="276" w:lineRule="auto"/>
        <w:ind w:left="2160"/>
      </w:pPr>
    </w:p>
    <w:p w14:paraId="1E91624C" w14:textId="77777777" w:rsidR="00437CE4" w:rsidRDefault="00437CE4" w:rsidP="00D31514">
      <w:pPr>
        <w:spacing w:line="276" w:lineRule="auto"/>
        <w:ind w:left="2160"/>
      </w:pPr>
    </w:p>
    <w:p w14:paraId="4A74AE03" w14:textId="77777777" w:rsidR="00437CE4" w:rsidRDefault="00437CE4" w:rsidP="00D31514">
      <w:pPr>
        <w:spacing w:line="276" w:lineRule="auto"/>
        <w:ind w:left="2160"/>
      </w:pPr>
    </w:p>
    <w:p w14:paraId="79448FF7" w14:textId="77777777" w:rsidR="00437CE4" w:rsidRDefault="00437CE4" w:rsidP="00D31514">
      <w:pPr>
        <w:spacing w:line="276" w:lineRule="auto"/>
        <w:ind w:left="2160"/>
      </w:pPr>
    </w:p>
    <w:p w14:paraId="5653DFA1" w14:textId="77777777" w:rsidR="00437CE4" w:rsidRDefault="00437CE4" w:rsidP="00D31514">
      <w:pPr>
        <w:spacing w:line="276" w:lineRule="auto"/>
        <w:ind w:left="2160"/>
      </w:pPr>
    </w:p>
    <w:p w14:paraId="6AB708B7" w14:textId="77777777" w:rsidR="00437CE4" w:rsidRDefault="00437CE4" w:rsidP="00D31514">
      <w:pPr>
        <w:spacing w:line="276" w:lineRule="auto"/>
        <w:ind w:left="2160"/>
      </w:pPr>
    </w:p>
    <w:p w14:paraId="0AD63D89" w14:textId="77777777" w:rsidR="00437CE4" w:rsidRDefault="00437CE4" w:rsidP="00D31514">
      <w:pPr>
        <w:spacing w:line="276" w:lineRule="auto"/>
        <w:ind w:left="2160"/>
      </w:pPr>
    </w:p>
    <w:p w14:paraId="58035735" w14:textId="77777777" w:rsidR="00437CE4" w:rsidRDefault="00437CE4" w:rsidP="00D31514">
      <w:pPr>
        <w:spacing w:line="276" w:lineRule="auto"/>
        <w:ind w:left="2160"/>
      </w:pPr>
    </w:p>
    <w:p w14:paraId="13356D10" w14:textId="77777777" w:rsidR="00437CE4" w:rsidRDefault="00437CE4" w:rsidP="00D31514">
      <w:pPr>
        <w:spacing w:line="276" w:lineRule="auto"/>
        <w:ind w:left="2160"/>
      </w:pPr>
    </w:p>
    <w:p w14:paraId="03A5CC5E" w14:textId="77777777" w:rsidR="00437CE4" w:rsidRDefault="00437CE4" w:rsidP="00D31514">
      <w:pPr>
        <w:spacing w:line="276" w:lineRule="auto"/>
        <w:ind w:left="2160"/>
      </w:pPr>
    </w:p>
    <w:p w14:paraId="0A9DE58E" w14:textId="77777777" w:rsidR="00437CE4" w:rsidRDefault="00437CE4" w:rsidP="00D31514">
      <w:pPr>
        <w:spacing w:line="276" w:lineRule="auto"/>
        <w:ind w:left="2160"/>
      </w:pPr>
    </w:p>
    <w:p w14:paraId="667C1CED" w14:textId="77777777" w:rsidR="00437CE4" w:rsidRDefault="00437CE4" w:rsidP="00D31514">
      <w:pPr>
        <w:spacing w:line="276" w:lineRule="auto"/>
        <w:ind w:left="2160"/>
      </w:pPr>
    </w:p>
    <w:p w14:paraId="426E8D9C" w14:textId="77777777" w:rsidR="00437CE4" w:rsidRDefault="00437CE4" w:rsidP="00D31514">
      <w:pPr>
        <w:spacing w:line="276" w:lineRule="auto"/>
        <w:ind w:left="2160"/>
      </w:pPr>
    </w:p>
    <w:p w14:paraId="263B6786" w14:textId="77777777" w:rsidR="00437CE4" w:rsidRDefault="00437CE4" w:rsidP="00D31514">
      <w:pPr>
        <w:spacing w:line="276" w:lineRule="auto"/>
        <w:ind w:left="2160"/>
      </w:pPr>
    </w:p>
    <w:p w14:paraId="4FFF4EF4" w14:textId="337DCB67" w:rsidR="00E61631" w:rsidRDefault="00B94DA1" w:rsidP="00D31514">
      <w:pPr>
        <w:spacing w:line="276" w:lineRule="auto"/>
        <w:ind w:left="2700"/>
        <w:rPr>
          <w:rFonts w:ascii="Arial" w:hAnsi="Arial"/>
          <w:b/>
          <w:sz w:val="48"/>
        </w:rPr>
      </w:pPr>
      <w:r>
        <w:rPr>
          <w:rFonts w:ascii="Arial" w:hAnsi="Arial"/>
          <w:b/>
          <w:sz w:val="64"/>
          <w:lang w:eastAsia="ko-KR"/>
        </w:rPr>
        <w:t>Requirements</w:t>
      </w:r>
    </w:p>
    <w:p w14:paraId="1084C73A" w14:textId="77777777" w:rsidR="00E61631" w:rsidRDefault="00E61631" w:rsidP="00D31514">
      <w:pPr>
        <w:spacing w:line="276" w:lineRule="auto"/>
        <w:ind w:left="2700"/>
        <w:rPr>
          <w:rFonts w:ascii="Arial" w:hAnsi="Arial"/>
          <w:b/>
          <w:sz w:val="32"/>
        </w:rPr>
      </w:pPr>
    </w:p>
    <w:p w14:paraId="50DBB4B7" w14:textId="71D7BE60" w:rsidR="00E61631" w:rsidRDefault="00B94DA1" w:rsidP="00D31514">
      <w:pPr>
        <w:spacing w:line="276" w:lineRule="auto"/>
        <w:ind w:left="2700"/>
        <w:rPr>
          <w:rFonts w:ascii="Arial" w:hAnsi="Arial"/>
          <w:b/>
          <w:sz w:val="48"/>
        </w:rPr>
      </w:pPr>
      <w:r>
        <w:rPr>
          <w:rFonts w:ascii="Arial" w:hAnsi="Arial"/>
          <w:b/>
          <w:sz w:val="48"/>
        </w:rPr>
        <w:t>Document</w:t>
      </w:r>
      <w:r w:rsidR="002257F6">
        <w:rPr>
          <w:rFonts w:ascii="Arial" w:hAnsi="Arial"/>
          <w:b/>
          <w:sz w:val="48"/>
        </w:rPr>
        <w:t xml:space="preserve"> 1.0</w:t>
      </w:r>
      <w:bookmarkStart w:id="0" w:name="_GoBack"/>
      <w:bookmarkEnd w:id="0"/>
    </w:p>
    <w:p w14:paraId="17B0B69C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715A4840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2F92A754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6E633207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6E832177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37A7B3DD" w14:textId="6003EEEC" w:rsidR="00E61631" w:rsidRDefault="002A6FD0" w:rsidP="00D31514">
      <w:pPr>
        <w:spacing w:line="276" w:lineRule="auto"/>
        <w:ind w:left="2700"/>
        <w:rPr>
          <w:b/>
          <w:sz w:val="28"/>
        </w:rPr>
      </w:pPr>
      <w:r>
        <w:rPr>
          <w:b/>
          <w:sz w:val="28"/>
        </w:rPr>
        <w:t>Group 5</w:t>
      </w:r>
      <w:r w:rsidR="004C540C">
        <w:rPr>
          <w:b/>
          <w:sz w:val="28"/>
        </w:rPr>
        <w:t>:</w:t>
      </w:r>
    </w:p>
    <w:p w14:paraId="11F1C5A1" w14:textId="78BFB4AB" w:rsid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Sangheon Jae</w:t>
      </w:r>
    </w:p>
    <w:p w14:paraId="6D82ED18" w14:textId="119D09E2" w:rsid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Karmit Patel</w:t>
      </w:r>
    </w:p>
    <w:p w14:paraId="5090DD9F" w14:textId="6A544ED0" w:rsidR="004C540C" w:rsidRP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Peter Saleeb</w:t>
      </w:r>
    </w:p>
    <w:p w14:paraId="37ABF2D6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5A8FD581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5AFEA6EE" w14:textId="3C429765" w:rsidR="00E61631" w:rsidRDefault="004C540C" w:rsidP="00D31514">
      <w:pPr>
        <w:spacing w:line="276" w:lineRule="auto"/>
        <w:ind w:left="2700"/>
      </w:pPr>
      <w:r>
        <w:rPr>
          <w:sz w:val="28"/>
        </w:rPr>
        <w:t>Feb</w:t>
      </w:r>
      <w:r w:rsidR="00F45B11">
        <w:rPr>
          <w:sz w:val="28"/>
        </w:rPr>
        <w:t xml:space="preserve"> </w:t>
      </w:r>
      <w:r w:rsidR="00437CE4">
        <w:rPr>
          <w:sz w:val="28"/>
        </w:rPr>
        <w:t>201</w:t>
      </w:r>
      <w:r w:rsidR="002A6FD0">
        <w:rPr>
          <w:sz w:val="28"/>
        </w:rPr>
        <w:t>9</w:t>
      </w:r>
    </w:p>
    <w:p w14:paraId="7656D5F8" w14:textId="77777777" w:rsidR="00E61631" w:rsidRDefault="00E61631" w:rsidP="004C540C">
      <w:pPr>
        <w:spacing w:line="276" w:lineRule="auto"/>
        <w:sectPr w:rsidR="00E61631">
          <w:pgSz w:w="12240" w:h="15840"/>
          <w:pgMar w:top="1440" w:right="1440" w:bottom="1440" w:left="1440" w:header="720" w:footer="720" w:gutter="0"/>
          <w:pgNumType w:fmt="lowerRoman" w:start="1"/>
          <w:cols w:num="2" w:space="182" w:equalWidth="0">
            <w:col w:w="2160" w:space="182"/>
            <w:col w:w="7013"/>
          </w:cols>
        </w:sectPr>
      </w:pPr>
    </w:p>
    <w:p w14:paraId="47C90FB5" w14:textId="31312546" w:rsidR="00E61631" w:rsidRDefault="005262DC" w:rsidP="0068358F">
      <w:pPr>
        <w:spacing w:line="276" w:lineRule="auto"/>
        <w:jc w:val="center"/>
        <w:rPr>
          <w:b/>
          <w:sz w:val="32"/>
        </w:rPr>
      </w:pPr>
      <w:r>
        <w:rPr>
          <w:b/>
          <w:sz w:val="32"/>
        </w:rPr>
        <w:lastRenderedPageBreak/>
        <w:t>Requirements Document</w:t>
      </w:r>
    </w:p>
    <w:p w14:paraId="456FADF8" w14:textId="77777777" w:rsidR="006511C4" w:rsidRPr="0068358F" w:rsidRDefault="006511C4" w:rsidP="0068358F">
      <w:pPr>
        <w:spacing w:line="276" w:lineRule="auto"/>
        <w:jc w:val="center"/>
        <w:rPr>
          <w:b/>
          <w:sz w:val="32"/>
        </w:rPr>
      </w:pPr>
    </w:p>
    <w:p w14:paraId="076C7178" w14:textId="77777777" w:rsidR="00E61631" w:rsidRDefault="00F45B11" w:rsidP="00D31514">
      <w:pPr>
        <w:spacing w:line="276" w:lineRule="auto"/>
        <w:jc w:val="center"/>
        <w:rPr>
          <w:sz w:val="28"/>
        </w:rPr>
      </w:pPr>
      <w:r>
        <w:rPr>
          <w:b/>
          <w:sz w:val="28"/>
        </w:rPr>
        <w:t>TABLE OF CONTENTS</w:t>
      </w:r>
    </w:p>
    <w:p w14:paraId="6649C37C" w14:textId="77777777" w:rsidR="00E61631" w:rsidRDefault="00E61631" w:rsidP="00D31514">
      <w:pPr>
        <w:spacing w:line="276" w:lineRule="auto"/>
      </w:pPr>
    </w:p>
    <w:p w14:paraId="36DD6369" w14:textId="77777777" w:rsidR="00E61631" w:rsidRDefault="00F45B11" w:rsidP="00D31514">
      <w:pPr>
        <w:spacing w:line="276" w:lineRule="auto"/>
        <w:jc w:val="right"/>
        <w:rPr>
          <w:u w:val="single"/>
        </w:rPr>
      </w:pPr>
      <w:r>
        <w:rPr>
          <w:u w:val="single"/>
        </w:rPr>
        <w:t>Page #</w:t>
      </w:r>
    </w:p>
    <w:p w14:paraId="663B742E" w14:textId="77777777" w:rsidR="00E61631" w:rsidRPr="006511C4" w:rsidRDefault="00E61631" w:rsidP="00D31514">
      <w:pPr>
        <w:spacing w:line="276" w:lineRule="auto"/>
        <w:rPr>
          <w:sz w:val="24"/>
        </w:rPr>
      </w:pPr>
    </w:p>
    <w:p w14:paraId="73D1F7DD" w14:textId="0319BA22" w:rsidR="00F83390" w:rsidRDefault="00A7645B">
      <w:pPr>
        <w:pStyle w:val="TOC1"/>
        <w:tabs>
          <w:tab w:val="left" w:pos="480"/>
        </w:tabs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</w:pPr>
      <w:r w:rsidRPr="006511C4">
        <w:rPr>
          <w:b w:val="0"/>
          <w:i w:val="0"/>
          <w:sz w:val="24"/>
        </w:rPr>
        <w:fldChar w:fldCharType="begin"/>
      </w:r>
      <w:r w:rsidR="00F45B11" w:rsidRPr="006511C4">
        <w:rPr>
          <w:b w:val="0"/>
          <w:i w:val="0"/>
          <w:sz w:val="24"/>
        </w:rPr>
        <w:instrText xml:space="preserve"> TOC \o "1-4" </w:instrText>
      </w:r>
      <w:r w:rsidRPr="006511C4">
        <w:rPr>
          <w:b w:val="0"/>
          <w:i w:val="0"/>
          <w:sz w:val="24"/>
        </w:rPr>
        <w:fldChar w:fldCharType="separate"/>
      </w:r>
      <w:r w:rsidR="00F83390">
        <w:rPr>
          <w:noProof/>
        </w:rPr>
        <w:t>A.</w:t>
      </w:r>
      <w:r w:rsidR="00F83390"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  <w:tab/>
      </w:r>
      <w:r w:rsidR="00F83390">
        <w:rPr>
          <w:noProof/>
        </w:rPr>
        <w:t>GENERAL INFORMATION</w:t>
      </w:r>
      <w:r w:rsidR="00F83390">
        <w:rPr>
          <w:noProof/>
        </w:rPr>
        <w:tab/>
      </w:r>
      <w:r w:rsidR="00F83390">
        <w:rPr>
          <w:noProof/>
        </w:rPr>
        <w:fldChar w:fldCharType="begin"/>
      </w:r>
      <w:r w:rsidR="00F83390">
        <w:rPr>
          <w:noProof/>
        </w:rPr>
        <w:instrText xml:space="preserve"> PAGEREF _Toc5212217 \h </w:instrText>
      </w:r>
      <w:r w:rsidR="00F83390">
        <w:rPr>
          <w:noProof/>
        </w:rPr>
      </w:r>
      <w:r w:rsidR="00F83390">
        <w:rPr>
          <w:noProof/>
        </w:rPr>
        <w:fldChar w:fldCharType="separate"/>
      </w:r>
      <w:r w:rsidR="00F83390">
        <w:rPr>
          <w:noProof/>
        </w:rPr>
        <w:t>A-1</w:t>
      </w:r>
      <w:r w:rsidR="00F83390">
        <w:rPr>
          <w:noProof/>
        </w:rPr>
        <w:fldChar w:fldCharType="end"/>
      </w:r>
    </w:p>
    <w:p w14:paraId="591EBE5D" w14:textId="7DFBDD37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1.1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System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A-1</w:t>
      </w:r>
      <w:r>
        <w:rPr>
          <w:noProof/>
        </w:rPr>
        <w:fldChar w:fldCharType="end"/>
      </w:r>
    </w:p>
    <w:p w14:paraId="0B79D0FA" w14:textId="6690E694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1.2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System Requir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A-1</w:t>
      </w:r>
      <w:r>
        <w:rPr>
          <w:noProof/>
        </w:rPr>
        <w:fldChar w:fldCharType="end"/>
      </w:r>
    </w:p>
    <w:p w14:paraId="5B52BC78" w14:textId="3D7A543E" w:rsidR="00F83390" w:rsidRDefault="00F83390">
      <w:pPr>
        <w:pStyle w:val="TOC2"/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1.3 Client Overview and Gener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A-1</w:t>
      </w:r>
      <w:r>
        <w:rPr>
          <w:noProof/>
        </w:rPr>
        <w:fldChar w:fldCharType="end"/>
      </w:r>
    </w:p>
    <w:p w14:paraId="10152389" w14:textId="472E5A1F" w:rsidR="00F83390" w:rsidRDefault="00F83390">
      <w:pPr>
        <w:pStyle w:val="TOC1"/>
        <w:tabs>
          <w:tab w:val="left" w:pos="480"/>
        </w:tabs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</w:pPr>
      <w:r>
        <w:rPr>
          <w:noProof/>
        </w:rPr>
        <w:t>B.</w:t>
      </w:r>
      <w:r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  <w:tab/>
      </w:r>
      <w:r>
        <w:rPr>
          <w:noProof/>
        </w:rPr>
        <w:t>TALKBOX SIMULAT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B-1</w:t>
      </w:r>
      <w:r>
        <w:rPr>
          <w:noProof/>
        </w:rPr>
        <w:fldChar w:fldCharType="end"/>
      </w:r>
    </w:p>
    <w:p w14:paraId="1600ED61" w14:textId="58A27F6C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2.1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Client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B-1</w:t>
      </w:r>
      <w:r>
        <w:rPr>
          <w:noProof/>
        </w:rPr>
        <w:fldChar w:fldCharType="end"/>
      </w:r>
    </w:p>
    <w:p w14:paraId="3C9F54F7" w14:textId="4BAD8173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2.2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System Work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B-1</w:t>
      </w:r>
      <w:r>
        <w:rPr>
          <w:noProof/>
        </w:rPr>
        <w:fldChar w:fldCharType="end"/>
      </w:r>
    </w:p>
    <w:p w14:paraId="478B6072" w14:textId="557EE09B" w:rsidR="00F83390" w:rsidRDefault="00F83390">
      <w:pPr>
        <w:pStyle w:val="TOC2"/>
        <w:tabs>
          <w:tab w:val="left" w:pos="144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Button 2.3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Client 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B-2</w:t>
      </w:r>
      <w:r>
        <w:rPr>
          <w:noProof/>
        </w:rPr>
        <w:fldChar w:fldCharType="end"/>
      </w:r>
    </w:p>
    <w:p w14:paraId="48FFD1A7" w14:textId="4D8FD62C" w:rsidR="00F83390" w:rsidRDefault="00F83390">
      <w:pPr>
        <w:pStyle w:val="TOC2"/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2.4 Acceptance Use Case: TalkBox Ap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B-2</w:t>
      </w:r>
      <w:r>
        <w:rPr>
          <w:noProof/>
        </w:rPr>
        <w:fldChar w:fldCharType="end"/>
      </w:r>
    </w:p>
    <w:p w14:paraId="191ABE26" w14:textId="4593E1B6" w:rsidR="00F83390" w:rsidRDefault="00F83390">
      <w:pPr>
        <w:pStyle w:val="TOC1"/>
        <w:tabs>
          <w:tab w:val="left" w:pos="480"/>
        </w:tabs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</w:pPr>
      <w:r>
        <w:rPr>
          <w:noProof/>
        </w:rPr>
        <w:t>C.</w:t>
      </w:r>
      <w:r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  <w:tab/>
      </w:r>
      <w:r>
        <w:rPr>
          <w:noProof/>
        </w:rPr>
        <w:t>CONFIGU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1</w:t>
      </w:r>
      <w:r>
        <w:rPr>
          <w:noProof/>
        </w:rPr>
        <w:fldChar w:fldCharType="end"/>
      </w:r>
    </w:p>
    <w:p w14:paraId="31FD8069" w14:textId="11B39B10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3.1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Client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1</w:t>
      </w:r>
      <w:r>
        <w:rPr>
          <w:noProof/>
        </w:rPr>
        <w:fldChar w:fldCharType="end"/>
      </w:r>
    </w:p>
    <w:p w14:paraId="6534165B" w14:textId="326FD7FD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3.2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System Work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1</w:t>
      </w:r>
      <w:r>
        <w:rPr>
          <w:noProof/>
        </w:rPr>
        <w:fldChar w:fldCharType="end"/>
      </w:r>
    </w:p>
    <w:p w14:paraId="1A4A9593" w14:textId="0325BFA6" w:rsidR="00F83390" w:rsidRDefault="00F83390">
      <w:pPr>
        <w:pStyle w:val="TOC2"/>
        <w:tabs>
          <w:tab w:val="left" w:pos="960"/>
        </w:tabs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3.3</w:t>
      </w:r>
      <w:r>
        <w:rPr>
          <w:rFonts w:asciiTheme="minorHAnsi" w:hAnsiTheme="minorHAnsi" w:cstheme="minorBidi"/>
          <w:b w:val="0"/>
          <w:noProof/>
          <w:szCs w:val="22"/>
          <w:lang w:val="en-CA" w:eastAsia="en-CA"/>
        </w:rPr>
        <w:tab/>
      </w:r>
      <w:r>
        <w:rPr>
          <w:noProof/>
        </w:rPr>
        <w:t>System Test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2</w:t>
      </w:r>
      <w:r>
        <w:rPr>
          <w:noProof/>
        </w:rPr>
        <w:fldChar w:fldCharType="end"/>
      </w:r>
    </w:p>
    <w:p w14:paraId="3A58ED30" w14:textId="4F261006" w:rsidR="00F83390" w:rsidRDefault="00F83390">
      <w:pPr>
        <w:pStyle w:val="TOC2"/>
        <w:rPr>
          <w:rFonts w:asciiTheme="minorHAnsi" w:hAnsiTheme="minorHAnsi" w:cstheme="minorBidi"/>
          <w:b w:val="0"/>
          <w:noProof/>
          <w:szCs w:val="22"/>
          <w:lang w:val="en-CA" w:eastAsia="en-CA"/>
        </w:rPr>
      </w:pPr>
      <w:r>
        <w:rPr>
          <w:noProof/>
        </w:rPr>
        <w:t>3.4 Acceptance 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2</w:t>
      </w:r>
      <w:r>
        <w:rPr>
          <w:noProof/>
        </w:rPr>
        <w:fldChar w:fldCharType="end"/>
      </w:r>
    </w:p>
    <w:p w14:paraId="00901A8A" w14:textId="7F4C658A" w:rsidR="00F83390" w:rsidRDefault="00F83390">
      <w:pPr>
        <w:pStyle w:val="TOC1"/>
        <w:rPr>
          <w:rFonts w:asciiTheme="minorHAnsi" w:hAnsiTheme="minorHAnsi" w:cstheme="minorBidi"/>
          <w:b w:val="0"/>
          <w:i w:val="0"/>
          <w:noProof/>
          <w:szCs w:val="22"/>
          <w:lang w:val="en-CA" w:eastAsia="en-CA"/>
        </w:rPr>
      </w:pPr>
      <w:r>
        <w:rPr>
          <w:noProof/>
        </w:rPr>
        <w:t>Appendi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122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C-1</w:t>
      </w:r>
      <w:r>
        <w:rPr>
          <w:noProof/>
        </w:rPr>
        <w:fldChar w:fldCharType="end"/>
      </w:r>
    </w:p>
    <w:p w14:paraId="5C4D2310" w14:textId="20A0BA8C" w:rsidR="00E61631" w:rsidRDefault="00A7645B" w:rsidP="00163BE5">
      <w:pPr>
        <w:tabs>
          <w:tab w:val="left" w:pos="540"/>
        </w:tabs>
        <w:spacing w:line="480" w:lineRule="auto"/>
        <w:sectPr w:rsidR="00E61631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6511C4">
        <w:rPr>
          <w:sz w:val="24"/>
        </w:rPr>
        <w:fldChar w:fldCharType="end"/>
      </w:r>
    </w:p>
    <w:p w14:paraId="1646F4DB" w14:textId="77777777" w:rsidR="00E61631" w:rsidRDefault="00E61631" w:rsidP="00D31514">
      <w:pPr>
        <w:spacing w:line="276" w:lineRule="auto"/>
      </w:pPr>
    </w:p>
    <w:p w14:paraId="3B2C3972" w14:textId="77777777" w:rsidR="00E61631" w:rsidRDefault="00E61631" w:rsidP="00D31514">
      <w:pPr>
        <w:spacing w:line="276" w:lineRule="auto"/>
      </w:pPr>
    </w:p>
    <w:p w14:paraId="2AA4939F" w14:textId="77777777" w:rsidR="00E61631" w:rsidRDefault="00E61631" w:rsidP="00D31514">
      <w:pPr>
        <w:spacing w:line="276" w:lineRule="auto"/>
      </w:pPr>
    </w:p>
    <w:p w14:paraId="06C00000" w14:textId="77777777" w:rsidR="00E61631" w:rsidRDefault="00E61631" w:rsidP="00D31514">
      <w:pPr>
        <w:spacing w:line="276" w:lineRule="auto"/>
      </w:pPr>
    </w:p>
    <w:p w14:paraId="0ECCAD2F" w14:textId="77777777" w:rsidR="00E61631" w:rsidRDefault="00E61631" w:rsidP="00D31514">
      <w:pPr>
        <w:spacing w:line="276" w:lineRule="auto"/>
      </w:pPr>
    </w:p>
    <w:p w14:paraId="5D1CABDB" w14:textId="77777777" w:rsidR="00E61631" w:rsidRDefault="00E61631" w:rsidP="00D31514">
      <w:pPr>
        <w:spacing w:line="276" w:lineRule="auto"/>
      </w:pPr>
    </w:p>
    <w:p w14:paraId="2FF9CAD9" w14:textId="77777777" w:rsidR="00E61631" w:rsidRDefault="00E61631" w:rsidP="00D31514">
      <w:pPr>
        <w:spacing w:line="276" w:lineRule="auto"/>
      </w:pPr>
    </w:p>
    <w:p w14:paraId="1CE7BBF4" w14:textId="77777777" w:rsidR="00E61631" w:rsidRDefault="00E61631" w:rsidP="00D31514">
      <w:pPr>
        <w:spacing w:line="276" w:lineRule="auto"/>
      </w:pPr>
    </w:p>
    <w:p w14:paraId="0122404F" w14:textId="77777777" w:rsidR="00E61631" w:rsidRDefault="00E61631" w:rsidP="00D31514">
      <w:pPr>
        <w:spacing w:line="276" w:lineRule="auto"/>
      </w:pPr>
    </w:p>
    <w:p w14:paraId="1A09C0D0" w14:textId="77777777" w:rsidR="00E61631" w:rsidRDefault="00E61631" w:rsidP="00D31514">
      <w:pPr>
        <w:spacing w:line="276" w:lineRule="auto"/>
      </w:pPr>
    </w:p>
    <w:p w14:paraId="0336A231" w14:textId="77777777" w:rsidR="00E61631" w:rsidRDefault="00E61631" w:rsidP="00D31514">
      <w:pPr>
        <w:spacing w:line="276" w:lineRule="auto"/>
      </w:pPr>
    </w:p>
    <w:p w14:paraId="61F8DA5F" w14:textId="77777777" w:rsidR="00E61631" w:rsidRDefault="00E61631" w:rsidP="00D31514">
      <w:pPr>
        <w:spacing w:line="276" w:lineRule="auto"/>
      </w:pPr>
    </w:p>
    <w:p w14:paraId="22DE6949" w14:textId="77777777" w:rsidR="00E61631" w:rsidRDefault="00E61631" w:rsidP="00D31514">
      <w:pPr>
        <w:spacing w:line="276" w:lineRule="auto"/>
      </w:pPr>
    </w:p>
    <w:p w14:paraId="4979E47E" w14:textId="77777777" w:rsidR="00E61631" w:rsidRDefault="00E61631" w:rsidP="00D31514">
      <w:pPr>
        <w:spacing w:line="276" w:lineRule="auto"/>
      </w:pPr>
    </w:p>
    <w:p w14:paraId="643FA0D8" w14:textId="77777777" w:rsidR="00E61631" w:rsidRDefault="00E61631" w:rsidP="00D31514">
      <w:pPr>
        <w:spacing w:line="276" w:lineRule="auto"/>
      </w:pPr>
    </w:p>
    <w:p w14:paraId="780A6DF5" w14:textId="77777777" w:rsidR="00E61631" w:rsidRDefault="00E61631" w:rsidP="00D31514">
      <w:pPr>
        <w:spacing w:line="276" w:lineRule="auto"/>
      </w:pPr>
    </w:p>
    <w:p w14:paraId="43295AFF" w14:textId="77777777" w:rsidR="00E61631" w:rsidRDefault="00E61631" w:rsidP="00D31514">
      <w:pPr>
        <w:spacing w:line="276" w:lineRule="auto"/>
      </w:pPr>
    </w:p>
    <w:p w14:paraId="2494C061" w14:textId="77777777" w:rsidR="00E61631" w:rsidRDefault="00E61631" w:rsidP="00D31514">
      <w:pPr>
        <w:spacing w:line="276" w:lineRule="auto"/>
      </w:pPr>
    </w:p>
    <w:p w14:paraId="79A5179C" w14:textId="77777777" w:rsidR="00E61631" w:rsidRDefault="00E61631" w:rsidP="00D31514">
      <w:pPr>
        <w:spacing w:line="276" w:lineRule="auto"/>
      </w:pPr>
    </w:p>
    <w:p w14:paraId="4D87BBB9" w14:textId="77777777" w:rsidR="00E61631" w:rsidRDefault="00E61631" w:rsidP="00D31514">
      <w:pPr>
        <w:spacing w:line="276" w:lineRule="auto"/>
      </w:pPr>
    </w:p>
    <w:p w14:paraId="6B399261" w14:textId="77777777" w:rsidR="00E61631" w:rsidRDefault="00E61631" w:rsidP="00D31514">
      <w:pPr>
        <w:spacing w:line="276" w:lineRule="auto"/>
      </w:pPr>
    </w:p>
    <w:p w14:paraId="1AB17BD7" w14:textId="77777777" w:rsidR="00E61631" w:rsidRDefault="00F45B11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1.0</w:t>
      </w:r>
      <w:r>
        <w:rPr>
          <w:rFonts w:ascii="Arial" w:hAnsi="Arial"/>
          <w:b/>
          <w:sz w:val="28"/>
        </w:rPr>
        <w:tab/>
        <w:t>GENERAL INFORMATION</w:t>
      </w:r>
    </w:p>
    <w:p w14:paraId="25E8B076" w14:textId="77777777" w:rsidR="00E61631" w:rsidRDefault="00E61631" w:rsidP="00D31514">
      <w:pPr>
        <w:spacing w:line="276" w:lineRule="auto"/>
      </w:pPr>
    </w:p>
    <w:p w14:paraId="6AC67209" w14:textId="77777777" w:rsidR="00E61631" w:rsidRDefault="00E61631" w:rsidP="00D31514">
      <w:pPr>
        <w:spacing w:line="276" w:lineRule="auto"/>
        <w:sectPr w:rsidR="00E61631">
          <w:headerReference w:type="default" r:id="rId10"/>
          <w:footerReference w:type="default" r:id="rId11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4F83AE1A" w14:textId="77777777" w:rsidR="00E61631" w:rsidRDefault="00F45B11" w:rsidP="00D31514">
      <w:pPr>
        <w:pStyle w:val="Heading1"/>
        <w:spacing w:line="276" w:lineRule="auto"/>
      </w:pPr>
      <w:bookmarkStart w:id="1" w:name="_Toc480255361"/>
      <w:bookmarkStart w:id="2" w:name="_Toc480348002"/>
      <w:bookmarkStart w:id="3" w:name="_Toc5212217"/>
      <w:r>
        <w:lastRenderedPageBreak/>
        <w:t>GENERAL</w:t>
      </w:r>
      <w:bookmarkEnd w:id="1"/>
      <w:r>
        <w:t xml:space="preserve"> INFORMATION</w:t>
      </w:r>
      <w:bookmarkEnd w:id="2"/>
      <w:bookmarkEnd w:id="3"/>
    </w:p>
    <w:p w14:paraId="09BAEB8C" w14:textId="77777777" w:rsidR="00E61631" w:rsidRDefault="00E61631" w:rsidP="00D31514">
      <w:pPr>
        <w:spacing w:line="276" w:lineRule="auto"/>
      </w:pPr>
    </w:p>
    <w:p w14:paraId="62EB1400" w14:textId="77777777" w:rsidR="00E61631" w:rsidRDefault="00F45B11" w:rsidP="000075C7">
      <w:pPr>
        <w:pStyle w:val="Heading2"/>
        <w:spacing w:line="360" w:lineRule="auto"/>
        <w:jc w:val="both"/>
      </w:pPr>
      <w:bookmarkStart w:id="4" w:name="_Toc480255362"/>
      <w:bookmarkStart w:id="5" w:name="_Toc480348003"/>
      <w:bookmarkStart w:id="6" w:name="_Toc5212218"/>
      <w:r>
        <w:t>1.1</w:t>
      </w:r>
      <w:r>
        <w:tab/>
      </w:r>
      <w:bookmarkEnd w:id="4"/>
      <w:bookmarkEnd w:id="5"/>
      <w:r>
        <w:t>System Overview</w:t>
      </w:r>
      <w:bookmarkEnd w:id="6"/>
    </w:p>
    <w:p w14:paraId="6F6B4267" w14:textId="64A288EE" w:rsidR="00E61631" w:rsidRPr="0003053D" w:rsidRDefault="00E61631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</w:pPr>
    </w:p>
    <w:p w14:paraId="00DF53AC" w14:textId="2858A84B" w:rsidR="00E61631" w:rsidRPr="009869C5" w:rsidRDefault="0003053D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sz w:val="24"/>
        </w:rPr>
      </w:pPr>
      <w:r w:rsidRPr="009869C5">
        <w:rPr>
          <w:color w:val="24292E"/>
          <w:sz w:val="24"/>
          <w:shd w:val="clear" w:color="auto" w:fill="FFFFFF"/>
        </w:rPr>
        <w:t xml:space="preserve">Software Development Project, </w:t>
      </w:r>
      <w:proofErr w:type="spellStart"/>
      <w:r w:rsidRPr="009869C5">
        <w:rPr>
          <w:color w:val="24292E"/>
          <w:sz w:val="24"/>
          <w:shd w:val="clear" w:color="auto" w:fill="FFFFFF"/>
        </w:rPr>
        <w:t>TalkBox</w:t>
      </w:r>
      <w:proofErr w:type="spellEnd"/>
      <w:r w:rsidRPr="009869C5">
        <w:rPr>
          <w:color w:val="24292E"/>
          <w:sz w:val="24"/>
          <w:shd w:val="clear" w:color="auto" w:fill="FFFFFF"/>
        </w:rPr>
        <w:t xml:space="preserve"> Simulator, a piece of software that simulates the </w:t>
      </w:r>
      <w:r w:rsidR="007C0915" w:rsidRPr="009869C5">
        <w:rPr>
          <w:color w:val="24292E"/>
          <w:sz w:val="24"/>
          <w:shd w:val="clear" w:color="auto" w:fill="FFFFFF"/>
        </w:rPr>
        <w:t>behavior</w:t>
      </w:r>
      <w:r w:rsidRPr="009869C5">
        <w:rPr>
          <w:color w:val="24292E"/>
          <w:sz w:val="24"/>
          <w:shd w:val="clear" w:color="auto" w:fill="FFFFFF"/>
        </w:rPr>
        <w:t xml:space="preserve"> of any </w:t>
      </w:r>
      <w:proofErr w:type="spellStart"/>
      <w:r w:rsidRPr="009869C5">
        <w:rPr>
          <w:color w:val="24292E"/>
          <w:sz w:val="24"/>
          <w:shd w:val="clear" w:color="auto" w:fill="FFFFFF"/>
        </w:rPr>
        <w:t>TalkBox</w:t>
      </w:r>
      <w:proofErr w:type="spellEnd"/>
      <w:r w:rsidRPr="009869C5">
        <w:rPr>
          <w:color w:val="24292E"/>
          <w:sz w:val="24"/>
          <w:shd w:val="clear" w:color="auto" w:fill="FFFFFF"/>
        </w:rPr>
        <w:t xml:space="preserve"> device. Has a user interface similar to that of the </w:t>
      </w:r>
      <w:proofErr w:type="gramStart"/>
      <w:r w:rsidRPr="009869C5">
        <w:rPr>
          <w:color w:val="24292E"/>
          <w:sz w:val="24"/>
          <w:shd w:val="clear" w:color="auto" w:fill="FFFFFF"/>
        </w:rPr>
        <w:t>device.</w:t>
      </w:r>
      <w:proofErr w:type="gramEnd"/>
      <w:r w:rsidRPr="009869C5">
        <w:rPr>
          <w:color w:val="24292E"/>
          <w:sz w:val="24"/>
          <w:shd w:val="clear" w:color="auto" w:fill="FFFFFF"/>
        </w:rPr>
        <w:t xml:space="preserve"> The number of buttons and their functionality is configurable. Is fully tested to behave as the hardware device.</w:t>
      </w:r>
    </w:p>
    <w:p w14:paraId="40489695" w14:textId="3BC59FAE" w:rsidR="0003053D" w:rsidRDefault="0003053D" w:rsidP="000075C7">
      <w:pPr>
        <w:spacing w:line="360" w:lineRule="auto"/>
        <w:jc w:val="both"/>
        <w:rPr>
          <w:lang w:eastAsia="ko-KR"/>
        </w:rPr>
      </w:pPr>
    </w:p>
    <w:p w14:paraId="3C673A49" w14:textId="7D023E1E" w:rsidR="0003053D" w:rsidRDefault="0003053D" w:rsidP="000075C7">
      <w:pPr>
        <w:pStyle w:val="Heading2"/>
        <w:spacing w:line="360" w:lineRule="auto"/>
        <w:jc w:val="both"/>
      </w:pPr>
      <w:bookmarkStart w:id="7" w:name="_Toc5212219"/>
      <w:r>
        <w:t>1.2</w:t>
      </w:r>
      <w:r>
        <w:tab/>
        <w:t>System Requirement</w:t>
      </w:r>
      <w:bookmarkEnd w:id="7"/>
    </w:p>
    <w:p w14:paraId="5F33C91A" w14:textId="77777777" w:rsidR="0003053D" w:rsidRPr="0003053D" w:rsidRDefault="0003053D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</w:pPr>
    </w:p>
    <w:p w14:paraId="60B6C854" w14:textId="0E29E620" w:rsidR="0003053D" w:rsidRDefault="00506CE0" w:rsidP="009A0F03">
      <w:pPr>
        <w:pStyle w:val="Header"/>
        <w:numPr>
          <w:ilvl w:val="0"/>
          <w:numId w:val="13"/>
        </w:numPr>
        <w:tabs>
          <w:tab w:val="clear" w:pos="4320"/>
          <w:tab w:val="clear" w:pos="8640"/>
        </w:tabs>
        <w:spacing w:line="360" w:lineRule="auto"/>
        <w:jc w:val="both"/>
        <w:rPr>
          <w:color w:val="24292E"/>
          <w:sz w:val="24"/>
          <w:shd w:val="clear" w:color="auto" w:fill="FFFFFF"/>
        </w:rPr>
      </w:pPr>
      <w:r w:rsidRPr="009869C5">
        <w:rPr>
          <w:color w:val="24292E"/>
          <w:sz w:val="24"/>
          <w:shd w:val="clear" w:color="auto" w:fill="FFFFFF"/>
        </w:rPr>
        <w:t>In order to run this software, operating system should have Java Runtime Environment 1.8 (JRE-1.8)</w:t>
      </w:r>
    </w:p>
    <w:p w14:paraId="786E21ED" w14:textId="570881BB" w:rsidR="001577F4" w:rsidRDefault="001577F4" w:rsidP="009A0F03">
      <w:pPr>
        <w:pStyle w:val="Header"/>
        <w:numPr>
          <w:ilvl w:val="0"/>
          <w:numId w:val="13"/>
        </w:numPr>
        <w:tabs>
          <w:tab w:val="clear" w:pos="4320"/>
          <w:tab w:val="clear" w:pos="8640"/>
        </w:tabs>
        <w:spacing w:line="360" w:lineRule="auto"/>
        <w:jc w:val="both"/>
        <w:rPr>
          <w:color w:val="24292E"/>
          <w:sz w:val="24"/>
          <w:shd w:val="clear" w:color="auto" w:fill="FFFFFF"/>
        </w:rPr>
      </w:pPr>
      <w:r>
        <w:rPr>
          <w:color w:val="24292E"/>
          <w:sz w:val="24"/>
          <w:shd w:val="clear" w:color="auto" w:fill="FFFFFF"/>
        </w:rPr>
        <w:t xml:space="preserve">Screen size should be large enough </w:t>
      </w:r>
      <w:r w:rsidR="00D600CA">
        <w:rPr>
          <w:color w:val="24292E"/>
          <w:sz w:val="24"/>
          <w:shd w:val="clear" w:color="auto" w:fill="FFFFFF"/>
        </w:rPr>
        <w:t>to contain and display the entirety of the application.</w:t>
      </w:r>
    </w:p>
    <w:p w14:paraId="7C65C1DD" w14:textId="0C9DE1B0" w:rsidR="00D600CA" w:rsidRPr="009869C5" w:rsidRDefault="009A0F03" w:rsidP="009A0F03">
      <w:pPr>
        <w:pStyle w:val="Header"/>
        <w:numPr>
          <w:ilvl w:val="0"/>
          <w:numId w:val="13"/>
        </w:numPr>
        <w:tabs>
          <w:tab w:val="clear" w:pos="4320"/>
          <w:tab w:val="clear" w:pos="8640"/>
        </w:tabs>
        <w:spacing w:line="360" w:lineRule="auto"/>
        <w:jc w:val="both"/>
        <w:rPr>
          <w:sz w:val="24"/>
        </w:rPr>
      </w:pPr>
      <w:r>
        <w:rPr>
          <w:color w:val="24292E"/>
          <w:sz w:val="24"/>
          <w:shd w:val="clear" w:color="auto" w:fill="FFFFFF"/>
        </w:rPr>
        <w:t xml:space="preserve">Device must have enough </w:t>
      </w:r>
      <w:r w:rsidR="00542DE5">
        <w:rPr>
          <w:color w:val="24292E"/>
          <w:sz w:val="24"/>
          <w:shd w:val="clear" w:color="auto" w:fill="FFFFFF"/>
        </w:rPr>
        <w:t>storage and memory to run the device.</w:t>
      </w:r>
    </w:p>
    <w:p w14:paraId="6AD52CC5" w14:textId="77777777" w:rsidR="008B0F96" w:rsidRDefault="008B0F96" w:rsidP="000075C7">
      <w:pPr>
        <w:pStyle w:val="bullet"/>
        <w:spacing w:line="276" w:lineRule="auto"/>
        <w:ind w:left="0" w:firstLine="0"/>
        <w:jc w:val="both"/>
      </w:pPr>
    </w:p>
    <w:p w14:paraId="19558C00" w14:textId="77777777" w:rsidR="00340191" w:rsidRDefault="00340191" w:rsidP="000075C7">
      <w:pPr>
        <w:pStyle w:val="bullet"/>
        <w:spacing w:line="276" w:lineRule="auto"/>
        <w:ind w:left="0" w:firstLine="0"/>
        <w:jc w:val="both"/>
      </w:pPr>
    </w:p>
    <w:p w14:paraId="084338A9" w14:textId="7707FB0A" w:rsidR="00340191" w:rsidRDefault="00340191" w:rsidP="000075C7">
      <w:pPr>
        <w:pStyle w:val="Heading2"/>
        <w:jc w:val="both"/>
      </w:pPr>
      <w:bookmarkStart w:id="8" w:name="_Toc5212220"/>
      <w:r>
        <w:t xml:space="preserve">1.3 Client </w:t>
      </w:r>
      <w:r w:rsidR="00683BE9">
        <w:t>Overview</w:t>
      </w:r>
      <w:r>
        <w:t xml:space="preserve"> and General Requirements</w:t>
      </w:r>
      <w:bookmarkEnd w:id="8"/>
    </w:p>
    <w:p w14:paraId="0329755E" w14:textId="77777777" w:rsidR="00340191" w:rsidRDefault="00340191" w:rsidP="000075C7">
      <w:pPr>
        <w:jc w:val="both"/>
      </w:pPr>
    </w:p>
    <w:p w14:paraId="72A70DCF" w14:textId="77777777" w:rsidR="00340191" w:rsidRDefault="00340191" w:rsidP="000075C7">
      <w:pPr>
        <w:jc w:val="both"/>
      </w:pPr>
    </w:p>
    <w:p w14:paraId="19517C5A" w14:textId="1FC4ACF1" w:rsidR="00F70882" w:rsidRPr="00BF503E" w:rsidRDefault="00F70882" w:rsidP="000075C7">
      <w:pPr>
        <w:jc w:val="both"/>
        <w:rPr>
          <w:sz w:val="24"/>
        </w:rPr>
      </w:pPr>
      <w:r w:rsidRPr="00BF503E">
        <w:rPr>
          <w:sz w:val="24"/>
        </w:rPr>
        <w:t xml:space="preserve">The </w:t>
      </w:r>
      <w:proofErr w:type="spellStart"/>
      <w:r w:rsidRPr="00BF503E">
        <w:rPr>
          <w:sz w:val="24"/>
        </w:rPr>
        <w:t>TalkBox</w:t>
      </w:r>
      <w:proofErr w:type="spellEnd"/>
      <w:r w:rsidRPr="00BF503E">
        <w:rPr>
          <w:sz w:val="24"/>
        </w:rPr>
        <w:t xml:space="preserve"> device </w:t>
      </w:r>
      <w:r w:rsidR="00197413" w:rsidRPr="00BF503E">
        <w:rPr>
          <w:sz w:val="24"/>
        </w:rPr>
        <w:t xml:space="preserve">acts a way for </w:t>
      </w:r>
      <w:r w:rsidR="00683BE9" w:rsidRPr="00BF503E">
        <w:rPr>
          <w:sz w:val="24"/>
        </w:rPr>
        <w:t xml:space="preserve">user with speech impairments like </w:t>
      </w:r>
      <w:r w:rsidR="001E5278" w:rsidRPr="00BF503E">
        <w:rPr>
          <w:sz w:val="24"/>
        </w:rPr>
        <w:t xml:space="preserve">lack of vocal cords, </w:t>
      </w:r>
      <w:r w:rsidR="006A669E" w:rsidRPr="00BF503E">
        <w:rPr>
          <w:sz w:val="24"/>
        </w:rPr>
        <w:t xml:space="preserve">autism patients, </w:t>
      </w:r>
      <w:r w:rsidR="00B15DF7" w:rsidRPr="00BF503E">
        <w:rPr>
          <w:sz w:val="24"/>
        </w:rPr>
        <w:t>patients with cognitive or motor dysfunction. The user can choose through a library of hundreds</w:t>
      </w:r>
      <w:r w:rsidR="009D2798" w:rsidRPr="00BF503E">
        <w:rPr>
          <w:sz w:val="24"/>
        </w:rPr>
        <w:t xml:space="preserve"> audio files that includes audio phrases, words,</w:t>
      </w:r>
      <w:r w:rsidR="00947DC5" w:rsidRPr="00BF503E">
        <w:rPr>
          <w:sz w:val="24"/>
        </w:rPr>
        <w:t xml:space="preserve"> and songs, for people of </w:t>
      </w:r>
      <w:r w:rsidR="00B42BE3" w:rsidRPr="00BF503E">
        <w:rPr>
          <w:sz w:val="24"/>
        </w:rPr>
        <w:t>all age groups.</w:t>
      </w:r>
      <w:r w:rsidR="00602168">
        <w:rPr>
          <w:sz w:val="24"/>
        </w:rPr>
        <w:t xml:space="preserve"> This device can also be used by kids as toys due to the </w:t>
      </w:r>
      <w:proofErr w:type="spellStart"/>
      <w:r w:rsidR="002A7C90">
        <w:rPr>
          <w:sz w:val="24"/>
        </w:rPr>
        <w:t>easy</w:t>
      </w:r>
      <w:proofErr w:type="spellEnd"/>
      <w:r w:rsidR="002A7C90">
        <w:rPr>
          <w:sz w:val="24"/>
        </w:rPr>
        <w:t xml:space="preserve"> of use, as well as people who do not speak</w:t>
      </w:r>
      <w:r w:rsidR="00A44DD8">
        <w:rPr>
          <w:sz w:val="24"/>
        </w:rPr>
        <w:t xml:space="preserve"> English as their first language.</w:t>
      </w:r>
    </w:p>
    <w:p w14:paraId="7A13663E" w14:textId="77777777" w:rsidR="00C3018C" w:rsidRPr="00BF503E" w:rsidRDefault="00C3018C" w:rsidP="000075C7">
      <w:pPr>
        <w:jc w:val="both"/>
        <w:rPr>
          <w:sz w:val="24"/>
        </w:rPr>
      </w:pPr>
    </w:p>
    <w:p w14:paraId="50821EB9" w14:textId="77777777" w:rsidR="00C3018C" w:rsidRPr="00BF503E" w:rsidRDefault="00C3018C" w:rsidP="000075C7">
      <w:pPr>
        <w:jc w:val="both"/>
        <w:rPr>
          <w:sz w:val="24"/>
        </w:rPr>
      </w:pPr>
      <w:r w:rsidRPr="00BF503E">
        <w:rPr>
          <w:sz w:val="24"/>
        </w:rPr>
        <w:t>The user can also set desired audio sets allowing a vast amount of configurability</w:t>
      </w:r>
      <w:r w:rsidR="000847D4" w:rsidRPr="00BF503E">
        <w:rPr>
          <w:sz w:val="24"/>
        </w:rPr>
        <w:t xml:space="preserve"> depending on different users. </w:t>
      </w:r>
      <w:r w:rsidR="00814712" w:rsidRPr="00BF503E">
        <w:rPr>
          <w:sz w:val="24"/>
        </w:rPr>
        <w:t xml:space="preserve">The users can than save </w:t>
      </w:r>
      <w:r w:rsidR="00322C4B" w:rsidRPr="00BF503E">
        <w:rPr>
          <w:sz w:val="24"/>
        </w:rPr>
        <w:t xml:space="preserve">the configuration and port it to different device using </w:t>
      </w:r>
      <w:r w:rsidR="00950010" w:rsidRPr="00BF503E">
        <w:rPr>
          <w:sz w:val="24"/>
        </w:rPr>
        <w:t>an executable .jar file.</w:t>
      </w:r>
      <w:r w:rsidR="00EA1FA6" w:rsidRPr="00BF503E">
        <w:rPr>
          <w:sz w:val="24"/>
        </w:rPr>
        <w:t xml:space="preserve"> </w:t>
      </w:r>
    </w:p>
    <w:p w14:paraId="070A1A68" w14:textId="77777777" w:rsidR="00EA1FA6" w:rsidRPr="00BF503E" w:rsidRDefault="00EA1FA6" w:rsidP="000075C7">
      <w:pPr>
        <w:jc w:val="both"/>
        <w:rPr>
          <w:sz w:val="24"/>
        </w:rPr>
      </w:pPr>
    </w:p>
    <w:p w14:paraId="0CBCF16F" w14:textId="344DD448" w:rsidR="00602168" w:rsidRPr="00BF503E" w:rsidRDefault="00EA1FA6" w:rsidP="00BF503E">
      <w:pPr>
        <w:jc w:val="both"/>
        <w:rPr>
          <w:sz w:val="24"/>
        </w:rPr>
        <w:sectPr w:rsidR="00602168" w:rsidRPr="00BF503E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  <w:r w:rsidRPr="00BF503E">
        <w:rPr>
          <w:sz w:val="24"/>
        </w:rPr>
        <w:t>Also</w:t>
      </w:r>
      <w:r w:rsidR="004931D1">
        <w:rPr>
          <w:sz w:val="24"/>
        </w:rPr>
        <w:t>,</w:t>
      </w:r>
      <w:r w:rsidRPr="00BF503E">
        <w:rPr>
          <w:sz w:val="24"/>
        </w:rPr>
        <w:t xml:space="preserve"> users or caretakers can record </w:t>
      </w:r>
      <w:r w:rsidR="005C3DE1" w:rsidRPr="00BF503E">
        <w:rPr>
          <w:sz w:val="24"/>
        </w:rPr>
        <w:t xml:space="preserve">custom audio and save it to an </w:t>
      </w:r>
      <w:r w:rsidR="0076460A" w:rsidRPr="00BF503E">
        <w:rPr>
          <w:sz w:val="24"/>
        </w:rPr>
        <w:t>ever-expanding</w:t>
      </w:r>
      <w:r w:rsidR="005C3DE1" w:rsidRPr="00BF503E">
        <w:rPr>
          <w:sz w:val="24"/>
        </w:rPr>
        <w:t xml:space="preserve"> list of audio files. The users can than choose one of those files as a part of their configuration</w:t>
      </w:r>
      <w:r w:rsidR="00BF503E" w:rsidRPr="00BF503E">
        <w:rPr>
          <w:sz w:val="24"/>
        </w:rPr>
        <w:t>.</w:t>
      </w:r>
    </w:p>
    <w:p w14:paraId="4778052D" w14:textId="77777777" w:rsidR="00E61631" w:rsidRDefault="00E61631" w:rsidP="00D31514">
      <w:pPr>
        <w:spacing w:line="276" w:lineRule="auto"/>
      </w:pPr>
    </w:p>
    <w:p w14:paraId="626B7373" w14:textId="77777777" w:rsidR="00E61631" w:rsidRDefault="00E61631" w:rsidP="00D31514">
      <w:pPr>
        <w:spacing w:line="276" w:lineRule="auto"/>
      </w:pPr>
    </w:p>
    <w:p w14:paraId="4F38F664" w14:textId="77777777" w:rsidR="00E61631" w:rsidRDefault="00E61631" w:rsidP="00D31514">
      <w:pPr>
        <w:spacing w:line="276" w:lineRule="auto"/>
      </w:pPr>
    </w:p>
    <w:p w14:paraId="57513E95" w14:textId="7BD4EBC9" w:rsidR="00E61631" w:rsidRDefault="00E61631" w:rsidP="00D31514">
      <w:pPr>
        <w:spacing w:line="276" w:lineRule="auto"/>
      </w:pPr>
    </w:p>
    <w:p w14:paraId="32668950" w14:textId="22AE8F51" w:rsidR="00F83390" w:rsidRDefault="00F83390" w:rsidP="00D31514">
      <w:pPr>
        <w:spacing w:line="276" w:lineRule="auto"/>
      </w:pPr>
    </w:p>
    <w:p w14:paraId="1DBCD452" w14:textId="702A029C" w:rsidR="00F83390" w:rsidRDefault="00F83390" w:rsidP="00D31514">
      <w:pPr>
        <w:spacing w:line="276" w:lineRule="auto"/>
      </w:pPr>
    </w:p>
    <w:p w14:paraId="16B31D0D" w14:textId="706E314B" w:rsidR="00F83390" w:rsidRDefault="00F83390" w:rsidP="00D31514">
      <w:pPr>
        <w:spacing w:line="276" w:lineRule="auto"/>
      </w:pPr>
    </w:p>
    <w:p w14:paraId="4E660594" w14:textId="3AF0D801" w:rsidR="00F83390" w:rsidRDefault="00F83390" w:rsidP="00D31514">
      <w:pPr>
        <w:spacing w:line="276" w:lineRule="auto"/>
      </w:pPr>
    </w:p>
    <w:p w14:paraId="449B8504" w14:textId="1D4ABE73" w:rsidR="00F83390" w:rsidRDefault="00F83390" w:rsidP="00D31514">
      <w:pPr>
        <w:spacing w:line="276" w:lineRule="auto"/>
      </w:pPr>
    </w:p>
    <w:p w14:paraId="57790D01" w14:textId="59F4C74A" w:rsidR="00F83390" w:rsidRDefault="00F83390" w:rsidP="00D31514">
      <w:pPr>
        <w:spacing w:line="276" w:lineRule="auto"/>
      </w:pPr>
    </w:p>
    <w:p w14:paraId="1E8E3940" w14:textId="51371E25" w:rsidR="00F83390" w:rsidRDefault="00F83390" w:rsidP="00D31514">
      <w:pPr>
        <w:spacing w:line="276" w:lineRule="auto"/>
      </w:pPr>
    </w:p>
    <w:p w14:paraId="4A8C5FBC" w14:textId="06419787" w:rsidR="00F83390" w:rsidRDefault="00F83390" w:rsidP="00D31514">
      <w:pPr>
        <w:spacing w:line="276" w:lineRule="auto"/>
      </w:pPr>
    </w:p>
    <w:p w14:paraId="1D5EBC8F" w14:textId="56747B5C" w:rsidR="00F83390" w:rsidRDefault="00F83390" w:rsidP="00D31514">
      <w:pPr>
        <w:spacing w:line="276" w:lineRule="auto"/>
      </w:pPr>
    </w:p>
    <w:p w14:paraId="4DAD6837" w14:textId="1083E01F" w:rsidR="00F83390" w:rsidRDefault="00F83390" w:rsidP="00D31514">
      <w:pPr>
        <w:spacing w:line="276" w:lineRule="auto"/>
      </w:pPr>
    </w:p>
    <w:p w14:paraId="2E39CC72" w14:textId="7A64FA51" w:rsidR="00F83390" w:rsidRDefault="00F83390" w:rsidP="00D31514">
      <w:pPr>
        <w:spacing w:line="276" w:lineRule="auto"/>
      </w:pPr>
    </w:p>
    <w:p w14:paraId="0EE3EB84" w14:textId="58CEE49E" w:rsidR="00F83390" w:rsidRDefault="00F83390" w:rsidP="00D31514">
      <w:pPr>
        <w:spacing w:line="276" w:lineRule="auto"/>
      </w:pPr>
    </w:p>
    <w:p w14:paraId="14256E0C" w14:textId="7AFB845E" w:rsidR="00F83390" w:rsidRDefault="00F83390" w:rsidP="00D31514">
      <w:pPr>
        <w:spacing w:line="276" w:lineRule="auto"/>
      </w:pPr>
    </w:p>
    <w:p w14:paraId="1E120B54" w14:textId="35494EB0" w:rsidR="00F83390" w:rsidRDefault="00F83390" w:rsidP="00D31514">
      <w:pPr>
        <w:spacing w:line="276" w:lineRule="auto"/>
      </w:pPr>
    </w:p>
    <w:p w14:paraId="585C801E" w14:textId="77777777" w:rsidR="00F83390" w:rsidRDefault="00F83390" w:rsidP="00D31514">
      <w:pPr>
        <w:spacing w:line="276" w:lineRule="auto"/>
      </w:pPr>
    </w:p>
    <w:p w14:paraId="62DAB551" w14:textId="77777777" w:rsidR="00E61631" w:rsidRDefault="00E61631" w:rsidP="00D31514">
      <w:pPr>
        <w:spacing w:line="276" w:lineRule="auto"/>
      </w:pPr>
    </w:p>
    <w:p w14:paraId="7B6AC06F" w14:textId="77777777" w:rsidR="00E61631" w:rsidRDefault="00E61631" w:rsidP="00D31514">
      <w:pPr>
        <w:spacing w:line="276" w:lineRule="auto"/>
      </w:pPr>
    </w:p>
    <w:p w14:paraId="496564A0" w14:textId="6DE969EA" w:rsidR="00E61631" w:rsidRDefault="00F83390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2</w:t>
      </w:r>
      <w:r w:rsidR="00F45B11">
        <w:rPr>
          <w:rFonts w:ascii="Arial" w:hAnsi="Arial"/>
          <w:b/>
          <w:sz w:val="28"/>
        </w:rPr>
        <w:t>.0</w:t>
      </w:r>
      <w:r w:rsidR="00F45B11">
        <w:rPr>
          <w:rFonts w:ascii="Arial" w:hAnsi="Arial"/>
          <w:b/>
          <w:sz w:val="28"/>
        </w:rPr>
        <w:tab/>
      </w:r>
      <w:r w:rsidR="009869C5">
        <w:rPr>
          <w:rFonts w:ascii="Arial" w:hAnsi="Arial"/>
          <w:b/>
          <w:sz w:val="28"/>
        </w:rPr>
        <w:t>TALKBOX SIMULATOR</w:t>
      </w:r>
    </w:p>
    <w:p w14:paraId="51D2232B" w14:textId="77777777" w:rsidR="00E61631" w:rsidRDefault="00E61631" w:rsidP="00D31514">
      <w:pPr>
        <w:spacing w:line="276" w:lineRule="auto"/>
        <w:rPr>
          <w:rFonts w:ascii="Arial" w:hAnsi="Arial"/>
          <w:b/>
          <w:sz w:val="28"/>
        </w:rPr>
      </w:pPr>
    </w:p>
    <w:p w14:paraId="059C08AF" w14:textId="77777777" w:rsidR="00E61631" w:rsidRDefault="00E61631" w:rsidP="00D31514">
      <w:pPr>
        <w:spacing w:line="276" w:lineRule="auto"/>
        <w:rPr>
          <w:rFonts w:ascii="Arial" w:hAnsi="Arial"/>
          <w:b/>
          <w:sz w:val="28"/>
        </w:rPr>
        <w:sectPr w:rsidR="00E61631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30D03850" w14:textId="5060F990" w:rsidR="009869C5" w:rsidRDefault="00E1741C" w:rsidP="00D31514">
      <w:pPr>
        <w:pStyle w:val="Heading1"/>
        <w:spacing w:line="276" w:lineRule="auto"/>
      </w:pPr>
      <w:bookmarkStart w:id="9" w:name="_Toc5212221"/>
      <w:r>
        <w:lastRenderedPageBreak/>
        <w:t>TALKBOX SIMULATOR</w:t>
      </w:r>
      <w:bookmarkEnd w:id="9"/>
    </w:p>
    <w:p w14:paraId="60CA6090" w14:textId="77777777" w:rsidR="00D31514" w:rsidRPr="009869C5" w:rsidRDefault="00D31514" w:rsidP="00D31514">
      <w:pPr>
        <w:spacing w:line="276" w:lineRule="auto"/>
      </w:pPr>
    </w:p>
    <w:p w14:paraId="39959EA9" w14:textId="108C6D64" w:rsidR="00E61631" w:rsidRDefault="00F83390" w:rsidP="000075C7">
      <w:pPr>
        <w:pStyle w:val="Heading2"/>
        <w:spacing w:line="276" w:lineRule="auto"/>
        <w:jc w:val="both"/>
      </w:pPr>
      <w:bookmarkStart w:id="10" w:name="_Toc480255374"/>
      <w:bookmarkStart w:id="11" w:name="_Toc480348015"/>
      <w:bookmarkStart w:id="12" w:name="_Toc5212222"/>
      <w:r>
        <w:t>2</w:t>
      </w:r>
      <w:r w:rsidR="00F45B11">
        <w:t>.1</w:t>
      </w:r>
      <w:r w:rsidR="00F45B11">
        <w:tab/>
      </w:r>
      <w:bookmarkEnd w:id="10"/>
      <w:bookmarkEnd w:id="11"/>
      <w:r w:rsidR="009D71CC">
        <w:t>Client Requirements</w:t>
      </w:r>
      <w:bookmarkEnd w:id="12"/>
    </w:p>
    <w:p w14:paraId="3BF495A2" w14:textId="77777777" w:rsidR="00E61631" w:rsidRDefault="00E61631" w:rsidP="000075C7">
      <w:pPr>
        <w:spacing w:line="276" w:lineRule="auto"/>
        <w:jc w:val="both"/>
      </w:pPr>
    </w:p>
    <w:p w14:paraId="311D3255" w14:textId="7BDF6F6A" w:rsidR="00E61631" w:rsidRDefault="009D71CC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 w:rsidRPr="00250E1E">
        <w:rPr>
          <w:sz w:val="24"/>
        </w:rPr>
        <w:t>A physical device integrated with an application using Java. The device must have buttons that when pressed</w:t>
      </w:r>
      <w:r w:rsidR="00250E1E" w:rsidRPr="00250E1E">
        <w:rPr>
          <w:sz w:val="24"/>
        </w:rPr>
        <w:t xml:space="preserve"> provides a set audio output associated with that button.</w:t>
      </w:r>
      <w:r w:rsidRPr="00250E1E">
        <w:rPr>
          <w:sz w:val="24"/>
        </w:rPr>
        <w:t xml:space="preserve"> </w:t>
      </w:r>
    </w:p>
    <w:p w14:paraId="77035CB1" w14:textId="3781231A" w:rsidR="00250E1E" w:rsidRDefault="00250E1E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Allowing user to switch between multiple (possibly infinite) amounts of button sets, each with different audio outputs.</w:t>
      </w:r>
    </w:p>
    <w:p w14:paraId="167A2BED" w14:textId="78F46C64" w:rsidR="00250E1E" w:rsidRDefault="00CA7EA2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C</w:t>
      </w:r>
      <w:r w:rsidR="00250E1E">
        <w:rPr>
          <w:sz w:val="24"/>
        </w:rPr>
        <w:t>an stop the audio playback anytime during the playback.</w:t>
      </w:r>
    </w:p>
    <w:p w14:paraId="0097BFD8" w14:textId="0518438F" w:rsidR="006F1BC5" w:rsidRDefault="00CA7EA2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I</w:t>
      </w:r>
      <w:r w:rsidR="009A2F6A">
        <w:rPr>
          <w:sz w:val="24"/>
        </w:rPr>
        <w:t>nterface is easy to use and intuitive.</w:t>
      </w:r>
    </w:p>
    <w:p w14:paraId="30981C9F" w14:textId="560C2F8E" w:rsidR="004A7B2D" w:rsidRDefault="00CA7EA2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C</w:t>
      </w:r>
      <w:r w:rsidR="002B35E8">
        <w:rPr>
          <w:sz w:val="24"/>
        </w:rPr>
        <w:t>an jump to any audio set at any time.</w:t>
      </w:r>
    </w:p>
    <w:p w14:paraId="1C6BF9CE" w14:textId="4AAAC580" w:rsidR="002B35E8" w:rsidRDefault="00CA7EA2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 xml:space="preserve">Can enter the configuration </w:t>
      </w:r>
      <w:r w:rsidR="00E910FD">
        <w:rPr>
          <w:sz w:val="24"/>
        </w:rPr>
        <w:t>settings easily.</w:t>
      </w:r>
    </w:p>
    <w:p w14:paraId="1467ACF9" w14:textId="1F20A310" w:rsidR="00E910FD" w:rsidRPr="00250E1E" w:rsidRDefault="00E910FD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Can switch between configuration settings.</w:t>
      </w:r>
    </w:p>
    <w:p w14:paraId="4820AF7C" w14:textId="0C81C8F0" w:rsidR="00E61631" w:rsidRDefault="00FB0DCF" w:rsidP="000075C7">
      <w:pPr>
        <w:pStyle w:val="Heading2"/>
        <w:spacing w:line="276" w:lineRule="auto"/>
        <w:jc w:val="both"/>
      </w:pPr>
      <w:bookmarkStart w:id="13" w:name="_Toc480255375"/>
      <w:bookmarkStart w:id="14" w:name="_Toc480348016"/>
      <w:bookmarkStart w:id="15" w:name="_Toc5212223"/>
      <w:r>
        <w:rPr>
          <w:noProof/>
        </w:rPr>
        <w:drawing>
          <wp:anchor distT="0" distB="0" distL="114300" distR="114300" simplePos="0" relativeHeight="251709440" behindDoc="1" locked="0" layoutInCell="1" allowOverlap="1" wp14:anchorId="17C7E79D" wp14:editId="297D5421">
            <wp:simplePos x="0" y="0"/>
            <wp:positionH relativeFrom="margin">
              <wp:align>left</wp:align>
            </wp:positionH>
            <wp:positionV relativeFrom="paragraph">
              <wp:posOffset>422275</wp:posOffset>
            </wp:positionV>
            <wp:extent cx="5875655" cy="4355465"/>
            <wp:effectExtent l="0" t="0" r="0" b="6985"/>
            <wp:wrapThrough wrapText="bothSides">
              <wp:wrapPolygon edited="0">
                <wp:start x="0" y="0"/>
                <wp:lineTo x="0" y="21540"/>
                <wp:lineTo x="21500" y="21540"/>
                <wp:lineTo x="2150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711" cy="4367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3390">
        <w:t>2</w:t>
      </w:r>
      <w:r w:rsidR="00F45B11">
        <w:t>.2</w:t>
      </w:r>
      <w:r w:rsidR="00F45B11">
        <w:tab/>
      </w:r>
      <w:bookmarkEnd w:id="13"/>
      <w:bookmarkEnd w:id="14"/>
      <w:r w:rsidR="00250E1E">
        <w:t>System Working</w:t>
      </w:r>
      <w:bookmarkEnd w:id="15"/>
      <w:r w:rsidR="001746C1">
        <w:t xml:space="preserve"> </w:t>
      </w:r>
    </w:p>
    <w:p w14:paraId="702A6AB8" w14:textId="264D198B" w:rsidR="004B155E" w:rsidRDefault="004B155E" w:rsidP="000075C7">
      <w:pPr>
        <w:spacing w:line="276" w:lineRule="auto"/>
        <w:jc w:val="both"/>
        <w:rPr>
          <w:sz w:val="24"/>
        </w:rPr>
      </w:pPr>
    </w:p>
    <w:p w14:paraId="76D9B758" w14:textId="77777777" w:rsidR="004B155E" w:rsidRPr="00BA3036" w:rsidRDefault="004B155E" w:rsidP="000075C7">
      <w:pPr>
        <w:spacing w:line="276" w:lineRule="auto"/>
        <w:jc w:val="both"/>
        <w:rPr>
          <w:sz w:val="24"/>
        </w:rPr>
      </w:pPr>
    </w:p>
    <w:p w14:paraId="4AA1C855" w14:textId="05D530A3" w:rsidR="00AE7955" w:rsidRPr="00052F5B" w:rsidRDefault="00724C70" w:rsidP="00052F5B">
      <w:pPr>
        <w:spacing w:line="276" w:lineRule="auto"/>
        <w:jc w:val="both"/>
        <w:rPr>
          <w:sz w:val="24"/>
        </w:rPr>
      </w:pPr>
      <w:r w:rsidRPr="00052F5B">
        <w:rPr>
          <w:sz w:val="24"/>
        </w:rPr>
        <w:t xml:space="preserve">The program interface consists of </w:t>
      </w:r>
      <w:r w:rsidR="00277476" w:rsidRPr="00052F5B">
        <w:rPr>
          <w:sz w:val="24"/>
        </w:rPr>
        <w:t xml:space="preserve">6 </w:t>
      </w:r>
      <w:r w:rsidR="00F745F1" w:rsidRPr="00052F5B">
        <w:rPr>
          <w:sz w:val="24"/>
        </w:rPr>
        <w:t>sound</w:t>
      </w:r>
      <w:r w:rsidR="009E0694" w:rsidRPr="00052F5B">
        <w:rPr>
          <w:sz w:val="24"/>
        </w:rPr>
        <w:t xml:space="preserve"> buttons</w:t>
      </w:r>
      <w:r w:rsidR="00F745F1" w:rsidRPr="00052F5B">
        <w:rPr>
          <w:sz w:val="24"/>
        </w:rPr>
        <w:t>, 2 arrow</w:t>
      </w:r>
      <w:r w:rsidR="009E0694" w:rsidRPr="00052F5B">
        <w:rPr>
          <w:sz w:val="24"/>
        </w:rPr>
        <w:t xml:space="preserve"> buttons </w:t>
      </w:r>
      <w:r w:rsidR="00F745F1" w:rsidRPr="00052F5B">
        <w:rPr>
          <w:sz w:val="24"/>
        </w:rPr>
        <w:t xml:space="preserve">, a stop, a configure, an exit, </w:t>
      </w:r>
      <w:r w:rsidR="009E0694" w:rsidRPr="00052F5B">
        <w:rPr>
          <w:sz w:val="24"/>
        </w:rPr>
        <w:t xml:space="preserve">and </w:t>
      </w:r>
      <w:r w:rsidR="00F745F1" w:rsidRPr="00052F5B">
        <w:rPr>
          <w:sz w:val="24"/>
        </w:rPr>
        <w:t>a load</w:t>
      </w:r>
      <w:r w:rsidR="009E0694" w:rsidRPr="00052F5B">
        <w:rPr>
          <w:sz w:val="24"/>
        </w:rPr>
        <w:t xml:space="preserve"> button</w:t>
      </w:r>
      <w:r w:rsidR="00EB4B6F" w:rsidRPr="00052F5B">
        <w:rPr>
          <w:sz w:val="24"/>
        </w:rPr>
        <w:t>, as well as an audio set dropdown window.</w:t>
      </w:r>
    </w:p>
    <w:p w14:paraId="022F0A56" w14:textId="76E2081D" w:rsidR="00D31514" w:rsidRDefault="00F83390" w:rsidP="009E0694">
      <w:pPr>
        <w:pStyle w:val="Heading2"/>
        <w:numPr>
          <w:ilvl w:val="0"/>
          <w:numId w:val="0"/>
        </w:numPr>
        <w:spacing w:line="276" w:lineRule="auto"/>
        <w:jc w:val="both"/>
      </w:pPr>
      <w:bookmarkStart w:id="16" w:name="_Toc5212224"/>
      <w:r>
        <w:t>B</w:t>
      </w:r>
      <w:r w:rsidR="009E0694">
        <w:t>utton</w:t>
      </w:r>
      <w:r>
        <w:t xml:space="preserve"> 2</w:t>
      </w:r>
      <w:r w:rsidR="00D31514">
        <w:t>.3</w:t>
      </w:r>
      <w:r w:rsidR="00D31514">
        <w:tab/>
      </w:r>
      <w:r w:rsidR="00FC0B83">
        <w:t>Client Use Case</w:t>
      </w:r>
      <w:bookmarkEnd w:id="16"/>
      <w:r w:rsidR="00D31514">
        <w:t xml:space="preserve"> </w:t>
      </w:r>
    </w:p>
    <w:p w14:paraId="6E35B092" w14:textId="77777777" w:rsidR="00E61631" w:rsidRDefault="00E61631" w:rsidP="000075C7">
      <w:pPr>
        <w:spacing w:line="276" w:lineRule="auto"/>
        <w:jc w:val="both"/>
        <w:rPr>
          <w:sz w:val="24"/>
        </w:rPr>
      </w:pPr>
    </w:p>
    <w:p w14:paraId="3A7A364E" w14:textId="4E4C43EC" w:rsidR="00D348A6" w:rsidRDefault="00A923E3" w:rsidP="000075C7">
      <w:pPr>
        <w:jc w:val="both"/>
      </w:pPr>
      <w:r>
        <w:t>The system has a typical use case by users with verbal deficiency</w:t>
      </w:r>
      <w:r w:rsidR="00BD6E31">
        <w:t>, being</w:t>
      </w:r>
      <w:r w:rsidR="00A54A1A">
        <w:t xml:space="preserve"> unable to speak from birth or </w:t>
      </w:r>
      <w:r w:rsidR="00BD6E31">
        <w:t>through an</w:t>
      </w:r>
      <w:r w:rsidR="00A54A1A">
        <w:t xml:space="preserve"> accident</w:t>
      </w:r>
      <w:r w:rsidR="00A6030B">
        <w:t>,</w:t>
      </w:r>
      <w:r w:rsidR="00A54A1A">
        <w:t xml:space="preserve"> as well as clients with non-verbal deficienc</w:t>
      </w:r>
      <w:r w:rsidR="00A6030B">
        <w:t>ies</w:t>
      </w:r>
      <w:r w:rsidR="00A54A1A">
        <w:t xml:space="preserve"> </w:t>
      </w:r>
      <w:r w:rsidR="00A6030B">
        <w:t>such as</w:t>
      </w:r>
      <w:r w:rsidR="00A54A1A">
        <w:t xml:space="preserve"> brain disorder</w:t>
      </w:r>
      <w:r w:rsidR="00A6030B">
        <w:t>s</w:t>
      </w:r>
      <w:r w:rsidR="00A54A1A">
        <w:t>, cognitive, sensory or motor.</w:t>
      </w:r>
      <w:r w:rsidR="00BE5910">
        <w:t xml:space="preserve"> The software will allow the users to voice </w:t>
      </w:r>
      <w:r w:rsidR="00062C49">
        <w:t>their emotion, discomfort, or requests at any given time</w:t>
      </w:r>
      <w:r w:rsidR="00B64ED4">
        <w:t xml:space="preserve">, allowing a caretaker to tend to their needs. A sample button set would be </w:t>
      </w:r>
      <w:r w:rsidR="00B26DBA">
        <w:t>titled emotions, and contain buttons that say word</w:t>
      </w:r>
      <w:r w:rsidR="00E00CCD">
        <w:t>s such as</w:t>
      </w:r>
      <w:r w:rsidR="00B26DBA">
        <w:t xml:space="preserve"> happy, sad</w:t>
      </w:r>
      <w:r w:rsidR="00E00CCD">
        <w:t xml:space="preserve"> or</w:t>
      </w:r>
      <w:r w:rsidR="00B26DBA">
        <w:t xml:space="preserve"> angry</w:t>
      </w:r>
      <w:r w:rsidR="00E00CCD">
        <w:t xml:space="preserve">. Another sample button set </w:t>
      </w:r>
      <w:r w:rsidR="005A7109">
        <w:t xml:space="preserve">could focus on the </w:t>
      </w:r>
      <w:r w:rsidR="003A15F4">
        <w:t xml:space="preserve">user’s needs, containing buttons that alert a caretaker that they need to use the bathroom, </w:t>
      </w:r>
      <w:r w:rsidR="001C0E49">
        <w:t>are hungry, or want to do an activity.</w:t>
      </w:r>
      <w:r w:rsidR="00B26DBA">
        <w:t xml:space="preserve"> </w:t>
      </w:r>
      <w:r w:rsidR="00D348A6">
        <w:t>This device can also be used as a toy for children due t</w:t>
      </w:r>
      <w:r w:rsidR="00345117">
        <w:t>o the simplicity of operating this device.</w:t>
      </w:r>
    </w:p>
    <w:p w14:paraId="06296E11" w14:textId="77777777" w:rsidR="00E82567" w:rsidRDefault="00E82567" w:rsidP="000075C7">
      <w:pPr>
        <w:jc w:val="both"/>
      </w:pPr>
    </w:p>
    <w:p w14:paraId="30292BF7" w14:textId="6EB086A0" w:rsidR="00E82567" w:rsidRDefault="00796B69" w:rsidP="00A923E3">
      <w:r>
        <w:t xml:space="preserve">Any user setting up the configuration of the device however must </w:t>
      </w:r>
      <w:r w:rsidR="00F83390">
        <w:t xml:space="preserve">be able to follow the instructions found in the </w:t>
      </w:r>
      <w:r w:rsidR="00F32C08">
        <w:t>User manual, another document provided with the device.</w:t>
      </w:r>
      <w:r w:rsidR="001C0E49">
        <w:t xml:space="preserve"> </w:t>
      </w:r>
      <w:r w:rsidR="008447FD">
        <w:t xml:space="preserve">Any user with a mental impairment or disability may not be able to </w:t>
      </w:r>
      <w:r w:rsidR="00453354">
        <w:t>configure the application on their own, and thus require a caretaker to do so for</w:t>
      </w:r>
      <w:r w:rsidR="00640485">
        <w:t xml:space="preserve"> them.</w:t>
      </w:r>
      <w:r w:rsidR="008447FD">
        <w:t xml:space="preserve"> </w:t>
      </w:r>
    </w:p>
    <w:p w14:paraId="2A066268" w14:textId="376D1E22" w:rsidR="00E82567" w:rsidRDefault="00E82567" w:rsidP="00A923E3"/>
    <w:p w14:paraId="1DC443BF" w14:textId="77777777" w:rsidR="00A32CE0" w:rsidRDefault="00A32CE0" w:rsidP="00A923E3"/>
    <w:p w14:paraId="03576DCF" w14:textId="30B01DF6" w:rsidR="00E82567" w:rsidRDefault="00F83390" w:rsidP="00E82567">
      <w:pPr>
        <w:pStyle w:val="Heading2"/>
      </w:pPr>
      <w:bookmarkStart w:id="17" w:name="_Toc5212225"/>
      <w:r>
        <w:t>2</w:t>
      </w:r>
      <w:r w:rsidR="00E82567">
        <w:t xml:space="preserve">.4 Acceptance Use Case: </w:t>
      </w:r>
      <w:proofErr w:type="spellStart"/>
      <w:r w:rsidR="00E82567">
        <w:t>TalkBox</w:t>
      </w:r>
      <w:proofErr w:type="spellEnd"/>
      <w:r w:rsidR="00E82567">
        <w:t xml:space="preserve"> App</w:t>
      </w:r>
      <w:bookmarkEnd w:id="17"/>
    </w:p>
    <w:p w14:paraId="0C799368" w14:textId="77777777" w:rsidR="000075C7" w:rsidRPr="000075C7" w:rsidRDefault="000075C7" w:rsidP="000075C7"/>
    <w:p w14:paraId="03E7B1B4" w14:textId="3367B2ED" w:rsidR="00870B16" w:rsidRPr="00870B16" w:rsidRDefault="00870B16" w:rsidP="00870B16">
      <w:r>
        <w:t xml:space="preserve">Below </w:t>
      </w:r>
      <w:r w:rsidR="005324BE">
        <w:t>are</w:t>
      </w:r>
      <w:r>
        <w:t xml:space="preserve"> the Acceptance test cases for </w:t>
      </w:r>
      <w:proofErr w:type="spellStart"/>
      <w:r>
        <w:t>TalkBox</w:t>
      </w:r>
      <w:proofErr w:type="spellEnd"/>
      <w:r>
        <w:t xml:space="preserve"> application</w:t>
      </w:r>
      <w:r w:rsidR="00427D89">
        <w:t>.</w:t>
      </w:r>
    </w:p>
    <w:p w14:paraId="7525AF23" w14:textId="77777777" w:rsidR="00E82567" w:rsidRDefault="00E82567" w:rsidP="00E82567"/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3352"/>
        <w:gridCol w:w="4495"/>
        <w:gridCol w:w="1616"/>
      </w:tblGrid>
      <w:tr w:rsidR="00E82567" w14:paraId="7840FBB0" w14:textId="77777777" w:rsidTr="000075C7">
        <w:tc>
          <w:tcPr>
            <w:tcW w:w="3352" w:type="dxa"/>
            <w:vAlign w:val="center"/>
          </w:tcPr>
          <w:p w14:paraId="5B8A8352" w14:textId="138E3499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Event</w:t>
            </w:r>
          </w:p>
        </w:tc>
        <w:tc>
          <w:tcPr>
            <w:tcW w:w="4495" w:type="dxa"/>
            <w:vAlign w:val="center"/>
          </w:tcPr>
          <w:p w14:paraId="6BDCCA36" w14:textId="5BEBB8E6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Expected Result</w:t>
            </w:r>
          </w:p>
        </w:tc>
        <w:tc>
          <w:tcPr>
            <w:tcW w:w="1616" w:type="dxa"/>
            <w:vAlign w:val="center"/>
          </w:tcPr>
          <w:p w14:paraId="10466943" w14:textId="0BD1D56B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Test: Pass/Fail</w:t>
            </w:r>
          </w:p>
        </w:tc>
      </w:tr>
      <w:tr w:rsidR="00E82567" w14:paraId="38569490" w14:textId="77777777" w:rsidTr="00040BEE">
        <w:tc>
          <w:tcPr>
            <w:tcW w:w="3352" w:type="dxa"/>
          </w:tcPr>
          <w:p w14:paraId="700492A9" w14:textId="77777777" w:rsidR="00E82567" w:rsidRPr="000075C7" w:rsidRDefault="00E82567" w:rsidP="00E82567">
            <w:pPr>
              <w:rPr>
                <w:sz w:val="24"/>
              </w:rPr>
            </w:pPr>
          </w:p>
        </w:tc>
        <w:tc>
          <w:tcPr>
            <w:tcW w:w="4495" w:type="dxa"/>
          </w:tcPr>
          <w:p w14:paraId="7A7B43D1" w14:textId="77777777" w:rsidR="00E82567" w:rsidRPr="000075C7" w:rsidRDefault="00E82567" w:rsidP="00E82567">
            <w:pPr>
              <w:rPr>
                <w:sz w:val="24"/>
              </w:rPr>
            </w:pPr>
          </w:p>
        </w:tc>
        <w:tc>
          <w:tcPr>
            <w:tcW w:w="1616" w:type="dxa"/>
          </w:tcPr>
          <w:p w14:paraId="65E5B4D1" w14:textId="77777777" w:rsidR="00E82567" w:rsidRPr="000075C7" w:rsidRDefault="00E82567" w:rsidP="00E82567">
            <w:pPr>
              <w:rPr>
                <w:sz w:val="24"/>
              </w:rPr>
            </w:pPr>
          </w:p>
        </w:tc>
      </w:tr>
      <w:tr w:rsidR="00E82567" w14:paraId="55904133" w14:textId="77777777" w:rsidTr="00040BEE">
        <w:tc>
          <w:tcPr>
            <w:tcW w:w="3352" w:type="dxa"/>
          </w:tcPr>
          <w:p w14:paraId="6C8E1B99" w14:textId="0C693338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 xml:space="preserve">Start the </w:t>
            </w:r>
            <w:proofErr w:type="spellStart"/>
            <w:r w:rsidRPr="000075C7">
              <w:rPr>
                <w:sz w:val="24"/>
              </w:rPr>
              <w:t>Talkbox</w:t>
            </w:r>
            <w:proofErr w:type="spellEnd"/>
            <w:r w:rsidRPr="000075C7">
              <w:rPr>
                <w:sz w:val="24"/>
              </w:rPr>
              <w:t xml:space="preserve"> App</w:t>
            </w:r>
          </w:p>
        </w:tc>
        <w:tc>
          <w:tcPr>
            <w:tcW w:w="4495" w:type="dxa"/>
          </w:tcPr>
          <w:p w14:paraId="22C59AC5" w14:textId="0A04520C" w:rsidR="00E82567" w:rsidRPr="000075C7" w:rsidRDefault="00E00AEB" w:rsidP="00E82567">
            <w:pPr>
              <w:rPr>
                <w:sz w:val="24"/>
              </w:rPr>
            </w:pPr>
            <w:r>
              <w:rPr>
                <w:sz w:val="24"/>
              </w:rPr>
              <w:t xml:space="preserve">GUI opens </w:t>
            </w:r>
            <w:r w:rsidR="00975DE6">
              <w:rPr>
                <w:sz w:val="24"/>
              </w:rPr>
              <w:t>and loads with the default tbc settings.</w:t>
            </w:r>
          </w:p>
        </w:tc>
        <w:tc>
          <w:tcPr>
            <w:tcW w:w="1616" w:type="dxa"/>
          </w:tcPr>
          <w:p w14:paraId="11CF377C" w14:textId="7AF6496E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7C8C44A7" w14:textId="77777777" w:rsidTr="00040BEE">
        <w:tc>
          <w:tcPr>
            <w:tcW w:w="3352" w:type="dxa"/>
          </w:tcPr>
          <w:p w14:paraId="1A22215D" w14:textId="4FAA497F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Audio button clicked</w:t>
            </w:r>
          </w:p>
        </w:tc>
        <w:tc>
          <w:tcPr>
            <w:tcW w:w="4495" w:type="dxa"/>
          </w:tcPr>
          <w:p w14:paraId="2A66AC7A" w14:textId="5E069DAF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An audio output is provided depending on the button pressed</w:t>
            </w:r>
            <w:r w:rsidR="00A151F1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3FF386EF" w14:textId="14B50ED2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255AE1DC" w14:textId="77777777" w:rsidTr="00040BEE">
        <w:tc>
          <w:tcPr>
            <w:tcW w:w="3352" w:type="dxa"/>
          </w:tcPr>
          <w:p w14:paraId="2C32C5F6" w14:textId="73B48C99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STOP’ button pressed</w:t>
            </w:r>
          </w:p>
        </w:tc>
        <w:tc>
          <w:tcPr>
            <w:tcW w:w="4495" w:type="dxa"/>
          </w:tcPr>
          <w:p w14:paraId="32E13B9F" w14:textId="6C24E233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 xml:space="preserve">Audio playback is stopped if </w:t>
            </w:r>
            <w:r w:rsidR="00975DE6">
              <w:rPr>
                <w:sz w:val="24"/>
              </w:rPr>
              <w:t>currently playing</w:t>
            </w:r>
            <w:r w:rsidR="00A151F1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05B900A8" w14:textId="7B541FB8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28690B79" w14:textId="77777777" w:rsidTr="00040BEE">
        <w:tc>
          <w:tcPr>
            <w:tcW w:w="3352" w:type="dxa"/>
          </w:tcPr>
          <w:p w14:paraId="2A976A92" w14:textId="51961226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</w:t>
            </w:r>
            <w:r w:rsidR="00F61B63">
              <w:rPr>
                <w:sz w:val="24"/>
              </w:rPr>
              <w:t>&gt;</w:t>
            </w:r>
            <w:r w:rsidRPr="000075C7">
              <w:rPr>
                <w:sz w:val="24"/>
              </w:rPr>
              <w:t>’</w:t>
            </w:r>
            <w:r w:rsidR="00F61B63">
              <w:rPr>
                <w:sz w:val="24"/>
              </w:rPr>
              <w:t xml:space="preserve"> or ‘&lt;’</w:t>
            </w:r>
            <w:r w:rsidRPr="000075C7">
              <w:rPr>
                <w:sz w:val="24"/>
              </w:rPr>
              <w:t xml:space="preserve"> button pressed</w:t>
            </w:r>
          </w:p>
        </w:tc>
        <w:tc>
          <w:tcPr>
            <w:tcW w:w="4495" w:type="dxa"/>
          </w:tcPr>
          <w:p w14:paraId="0DE03EFB" w14:textId="4190D414" w:rsidR="00E82567" w:rsidRPr="000075C7" w:rsidRDefault="00F61B63" w:rsidP="00E82567">
            <w:pPr>
              <w:rPr>
                <w:sz w:val="24"/>
              </w:rPr>
            </w:pPr>
            <w:r>
              <w:rPr>
                <w:sz w:val="24"/>
              </w:rPr>
              <w:t>The n</w:t>
            </w:r>
            <w:r w:rsidR="00E82567" w:rsidRPr="000075C7">
              <w:rPr>
                <w:sz w:val="24"/>
              </w:rPr>
              <w:t>ext</w:t>
            </w:r>
            <w:r>
              <w:rPr>
                <w:sz w:val="24"/>
              </w:rPr>
              <w:t xml:space="preserve"> or previous</w:t>
            </w:r>
            <w:r w:rsidR="00E82567" w:rsidRPr="000075C7">
              <w:rPr>
                <w:sz w:val="24"/>
              </w:rPr>
              <w:t xml:space="preserve"> set of audio </w:t>
            </w:r>
            <w:r>
              <w:rPr>
                <w:sz w:val="24"/>
              </w:rPr>
              <w:t>buttons</w:t>
            </w:r>
            <w:r w:rsidR="00E82567" w:rsidRPr="000075C7">
              <w:rPr>
                <w:sz w:val="24"/>
              </w:rPr>
              <w:t xml:space="preserve"> is loaded</w:t>
            </w:r>
            <w:r w:rsidR="00A151F1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6EDCD1C9" w14:textId="216A6132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1EA61EC0" w14:textId="77777777" w:rsidTr="00040BEE">
        <w:tc>
          <w:tcPr>
            <w:tcW w:w="3352" w:type="dxa"/>
          </w:tcPr>
          <w:p w14:paraId="60E9F9BF" w14:textId="48D1A8D0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CONFIGURE’ button pressed</w:t>
            </w:r>
          </w:p>
        </w:tc>
        <w:tc>
          <w:tcPr>
            <w:tcW w:w="4495" w:type="dxa"/>
          </w:tcPr>
          <w:p w14:paraId="0B1EF798" w14:textId="1A84E947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 xml:space="preserve">Loads Configuration App and closes </w:t>
            </w:r>
            <w:proofErr w:type="spellStart"/>
            <w:r w:rsidRPr="000075C7">
              <w:rPr>
                <w:sz w:val="24"/>
              </w:rPr>
              <w:t>talkbox</w:t>
            </w:r>
            <w:proofErr w:type="spellEnd"/>
            <w:r w:rsidRPr="000075C7">
              <w:rPr>
                <w:sz w:val="24"/>
              </w:rPr>
              <w:t xml:space="preserve"> app.</w:t>
            </w:r>
          </w:p>
        </w:tc>
        <w:tc>
          <w:tcPr>
            <w:tcW w:w="1616" w:type="dxa"/>
          </w:tcPr>
          <w:p w14:paraId="3E0D4894" w14:textId="0676B053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78AB3F37" w14:textId="77777777" w:rsidTr="00040BEE">
        <w:tc>
          <w:tcPr>
            <w:tcW w:w="3352" w:type="dxa"/>
          </w:tcPr>
          <w:p w14:paraId="65F65C14" w14:textId="5967B920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EXIT’ button pressed</w:t>
            </w:r>
          </w:p>
        </w:tc>
        <w:tc>
          <w:tcPr>
            <w:tcW w:w="4495" w:type="dxa"/>
          </w:tcPr>
          <w:p w14:paraId="37374B2D" w14:textId="2F08A243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 xml:space="preserve">Closes </w:t>
            </w:r>
            <w:proofErr w:type="spellStart"/>
            <w:r w:rsidRPr="000075C7">
              <w:rPr>
                <w:sz w:val="24"/>
              </w:rPr>
              <w:t>talkbox</w:t>
            </w:r>
            <w:proofErr w:type="spellEnd"/>
            <w:r w:rsidRPr="000075C7">
              <w:rPr>
                <w:sz w:val="24"/>
              </w:rPr>
              <w:t xml:space="preserve"> (current) application</w:t>
            </w:r>
            <w:r w:rsidR="00AC08B9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5F4BC401" w14:textId="2BCFC98E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A151F1" w14:paraId="1E0504D7" w14:textId="77777777" w:rsidTr="00040BEE">
        <w:tc>
          <w:tcPr>
            <w:tcW w:w="3352" w:type="dxa"/>
          </w:tcPr>
          <w:p w14:paraId="72F8E10B" w14:textId="68DFAA87" w:rsidR="00A151F1" w:rsidRPr="000075C7" w:rsidRDefault="00A151F1" w:rsidP="00E82567">
            <w:pPr>
              <w:rPr>
                <w:sz w:val="24"/>
              </w:rPr>
            </w:pPr>
            <w:r>
              <w:rPr>
                <w:sz w:val="24"/>
              </w:rPr>
              <w:t>‘Select Audio Set’ is pressed</w:t>
            </w:r>
          </w:p>
        </w:tc>
        <w:tc>
          <w:tcPr>
            <w:tcW w:w="4495" w:type="dxa"/>
          </w:tcPr>
          <w:p w14:paraId="50DE491F" w14:textId="29CCC0AE" w:rsidR="00A151F1" w:rsidRPr="000075C7" w:rsidRDefault="00684034" w:rsidP="00E82567">
            <w:pPr>
              <w:rPr>
                <w:sz w:val="24"/>
              </w:rPr>
            </w:pPr>
            <w:r>
              <w:rPr>
                <w:sz w:val="24"/>
              </w:rPr>
              <w:t xml:space="preserve">A dropdown menu </w:t>
            </w:r>
            <w:r w:rsidR="005313BD">
              <w:rPr>
                <w:sz w:val="24"/>
              </w:rPr>
              <w:t>appears allowing the user to select any of the currently available audio sets to switch to</w:t>
            </w:r>
            <w:r w:rsidR="00AC08B9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7AA81A47" w14:textId="2E9570E5" w:rsidR="00A151F1" w:rsidRPr="000075C7" w:rsidRDefault="005313BD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101FB1" w14:paraId="4ECD3BB3" w14:textId="77777777" w:rsidTr="00040BEE">
        <w:tc>
          <w:tcPr>
            <w:tcW w:w="3352" w:type="dxa"/>
          </w:tcPr>
          <w:p w14:paraId="05D980DE" w14:textId="5E3A23FE" w:rsidR="00101FB1" w:rsidRDefault="00101FB1" w:rsidP="00E82567">
            <w:pPr>
              <w:rPr>
                <w:sz w:val="24"/>
              </w:rPr>
            </w:pPr>
            <w:r>
              <w:rPr>
                <w:sz w:val="24"/>
              </w:rPr>
              <w:t>‘LOAD’ button pressed</w:t>
            </w:r>
          </w:p>
        </w:tc>
        <w:tc>
          <w:tcPr>
            <w:tcW w:w="4495" w:type="dxa"/>
          </w:tcPr>
          <w:p w14:paraId="0431701C" w14:textId="6E00A527" w:rsidR="00101FB1" w:rsidRDefault="00190B77" w:rsidP="00E82567">
            <w:pPr>
              <w:rPr>
                <w:sz w:val="24"/>
              </w:rPr>
            </w:pPr>
            <w:r>
              <w:rPr>
                <w:sz w:val="24"/>
              </w:rPr>
              <w:t xml:space="preserve">A menu pops up, allowing the user to choose </w:t>
            </w:r>
            <w:r w:rsidR="00AC08B9">
              <w:rPr>
                <w:sz w:val="24"/>
              </w:rPr>
              <w:t>a configuration setting to load.</w:t>
            </w:r>
          </w:p>
        </w:tc>
        <w:tc>
          <w:tcPr>
            <w:tcW w:w="1616" w:type="dxa"/>
          </w:tcPr>
          <w:p w14:paraId="77A6A322" w14:textId="7945B004" w:rsidR="00101FB1" w:rsidRPr="000075C7" w:rsidRDefault="00AC08B9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</w:tbl>
    <w:p w14:paraId="6B191C7E" w14:textId="4C1C4F94" w:rsidR="00E82567" w:rsidRPr="00E82567" w:rsidRDefault="00E82567" w:rsidP="00E82567">
      <w:pPr>
        <w:sectPr w:rsidR="00E82567" w:rsidRPr="00E82567">
          <w:headerReference w:type="default" r:id="rId17"/>
          <w:footerReference w:type="default" r:id="rId18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3D66EEA8" w14:textId="77777777" w:rsidR="00E61631" w:rsidRDefault="00E61631" w:rsidP="00D31514">
      <w:pPr>
        <w:spacing w:line="276" w:lineRule="auto"/>
      </w:pPr>
    </w:p>
    <w:p w14:paraId="30DE77A0" w14:textId="77777777" w:rsidR="00E61631" w:rsidRDefault="00E61631" w:rsidP="00D31514">
      <w:pPr>
        <w:spacing w:line="276" w:lineRule="auto"/>
      </w:pPr>
    </w:p>
    <w:p w14:paraId="61A011BC" w14:textId="77777777" w:rsidR="00E61631" w:rsidRDefault="00E61631" w:rsidP="00D31514">
      <w:pPr>
        <w:spacing w:line="276" w:lineRule="auto"/>
      </w:pPr>
    </w:p>
    <w:p w14:paraId="54D5469E" w14:textId="77777777" w:rsidR="00E61631" w:rsidRDefault="00E61631" w:rsidP="00D31514">
      <w:pPr>
        <w:spacing w:line="276" w:lineRule="auto"/>
      </w:pPr>
    </w:p>
    <w:p w14:paraId="1502F5C4" w14:textId="77777777" w:rsidR="00E61631" w:rsidRDefault="00E61631" w:rsidP="00D31514">
      <w:pPr>
        <w:spacing w:line="276" w:lineRule="auto"/>
      </w:pPr>
    </w:p>
    <w:p w14:paraId="2D9B15EE" w14:textId="77777777" w:rsidR="00E61631" w:rsidRDefault="00E61631" w:rsidP="00D31514">
      <w:pPr>
        <w:spacing w:line="276" w:lineRule="auto"/>
      </w:pPr>
    </w:p>
    <w:p w14:paraId="31A50801" w14:textId="77777777" w:rsidR="00E61631" w:rsidRDefault="00E61631" w:rsidP="00D31514">
      <w:pPr>
        <w:spacing w:line="276" w:lineRule="auto"/>
      </w:pPr>
    </w:p>
    <w:p w14:paraId="2330DF37" w14:textId="77777777" w:rsidR="00E61631" w:rsidRDefault="00E61631" w:rsidP="00D31514">
      <w:pPr>
        <w:spacing w:line="276" w:lineRule="auto"/>
      </w:pPr>
    </w:p>
    <w:p w14:paraId="24EFF415" w14:textId="77777777" w:rsidR="00E61631" w:rsidRDefault="00E61631" w:rsidP="00D31514">
      <w:pPr>
        <w:spacing w:line="276" w:lineRule="auto"/>
      </w:pPr>
    </w:p>
    <w:p w14:paraId="24739ED3" w14:textId="77777777" w:rsidR="00E61631" w:rsidRDefault="00E61631" w:rsidP="00D31514">
      <w:pPr>
        <w:spacing w:line="276" w:lineRule="auto"/>
      </w:pPr>
    </w:p>
    <w:p w14:paraId="02A0CC4A" w14:textId="77777777" w:rsidR="00E61631" w:rsidRDefault="00E61631" w:rsidP="00D31514">
      <w:pPr>
        <w:spacing w:line="276" w:lineRule="auto"/>
      </w:pPr>
    </w:p>
    <w:p w14:paraId="6DC9D8DE" w14:textId="77777777" w:rsidR="00E61631" w:rsidRDefault="00E61631" w:rsidP="00D31514">
      <w:pPr>
        <w:spacing w:line="276" w:lineRule="auto"/>
      </w:pPr>
    </w:p>
    <w:p w14:paraId="7391C05F" w14:textId="77777777" w:rsidR="00E61631" w:rsidRDefault="00E61631" w:rsidP="00D31514">
      <w:pPr>
        <w:spacing w:line="276" w:lineRule="auto"/>
      </w:pPr>
    </w:p>
    <w:p w14:paraId="398DF9DE" w14:textId="77777777" w:rsidR="00E61631" w:rsidRDefault="00E61631" w:rsidP="00D31514">
      <w:pPr>
        <w:spacing w:line="276" w:lineRule="auto"/>
      </w:pPr>
    </w:p>
    <w:p w14:paraId="16B78F25" w14:textId="77777777" w:rsidR="00E61631" w:rsidRDefault="00E61631" w:rsidP="00D31514">
      <w:pPr>
        <w:spacing w:line="276" w:lineRule="auto"/>
      </w:pPr>
    </w:p>
    <w:p w14:paraId="1AFB3B96" w14:textId="77777777" w:rsidR="00E61631" w:rsidRDefault="00E61631" w:rsidP="00D31514">
      <w:pPr>
        <w:spacing w:line="276" w:lineRule="auto"/>
      </w:pPr>
    </w:p>
    <w:p w14:paraId="3329A55C" w14:textId="77777777" w:rsidR="00E61631" w:rsidRDefault="00E61631" w:rsidP="00D31514">
      <w:pPr>
        <w:spacing w:line="276" w:lineRule="auto"/>
      </w:pPr>
    </w:p>
    <w:p w14:paraId="5FB99948" w14:textId="77777777" w:rsidR="00E61631" w:rsidRDefault="00E61631" w:rsidP="00D31514">
      <w:pPr>
        <w:spacing w:line="276" w:lineRule="auto"/>
      </w:pPr>
    </w:p>
    <w:p w14:paraId="6E3A3758" w14:textId="77777777" w:rsidR="00E61631" w:rsidRDefault="00E61631" w:rsidP="00D31514">
      <w:pPr>
        <w:spacing w:line="276" w:lineRule="auto"/>
      </w:pPr>
    </w:p>
    <w:p w14:paraId="4A6A2327" w14:textId="77777777" w:rsidR="00E61631" w:rsidRDefault="00E61631" w:rsidP="00D31514">
      <w:pPr>
        <w:spacing w:line="276" w:lineRule="auto"/>
      </w:pPr>
    </w:p>
    <w:p w14:paraId="64D3767E" w14:textId="77777777" w:rsidR="00E61631" w:rsidRDefault="00E61631" w:rsidP="00D31514">
      <w:pPr>
        <w:spacing w:line="276" w:lineRule="auto"/>
      </w:pPr>
    </w:p>
    <w:p w14:paraId="1F75AC1F" w14:textId="3D324321" w:rsidR="00E61631" w:rsidRDefault="00F83390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3</w:t>
      </w:r>
      <w:r w:rsidR="00F45B11">
        <w:rPr>
          <w:rFonts w:ascii="Arial" w:hAnsi="Arial"/>
          <w:b/>
          <w:sz w:val="28"/>
        </w:rPr>
        <w:t>.0</w:t>
      </w:r>
      <w:r w:rsidR="00F45B11">
        <w:rPr>
          <w:rFonts w:ascii="Arial" w:hAnsi="Arial"/>
          <w:b/>
          <w:sz w:val="28"/>
        </w:rPr>
        <w:tab/>
      </w:r>
      <w:r w:rsidR="00807F10">
        <w:rPr>
          <w:rFonts w:ascii="Arial" w:hAnsi="Arial"/>
          <w:b/>
          <w:sz w:val="28"/>
        </w:rPr>
        <w:t>CONFIGURATION</w:t>
      </w:r>
    </w:p>
    <w:p w14:paraId="0058EDC5" w14:textId="77777777" w:rsidR="00E61631" w:rsidRDefault="00E61631" w:rsidP="00D31514">
      <w:pPr>
        <w:spacing w:line="276" w:lineRule="auto"/>
        <w:rPr>
          <w:rFonts w:ascii="Arial" w:hAnsi="Arial"/>
        </w:rPr>
      </w:pPr>
    </w:p>
    <w:p w14:paraId="6EA63D22" w14:textId="77777777" w:rsidR="00E61631" w:rsidRDefault="00E61631" w:rsidP="00D31514">
      <w:pPr>
        <w:spacing w:line="276" w:lineRule="auto"/>
        <w:sectPr w:rsidR="00E61631">
          <w:headerReference w:type="default" r:id="rId19"/>
          <w:footerReference w:type="default" r:id="rId20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7C95CC5B" w14:textId="59B53BE0" w:rsidR="00E61631" w:rsidRDefault="007429A3" w:rsidP="00D31514">
      <w:pPr>
        <w:pStyle w:val="Heading1"/>
        <w:spacing w:line="276" w:lineRule="auto"/>
        <w:jc w:val="both"/>
      </w:pPr>
      <w:bookmarkStart w:id="18" w:name="_Toc5212226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35DFA6F" wp14:editId="632BC772">
                <wp:simplePos x="0" y="0"/>
                <wp:positionH relativeFrom="page">
                  <wp:posOffset>6995223</wp:posOffset>
                </wp:positionH>
                <wp:positionV relativeFrom="paragraph">
                  <wp:posOffset>295416</wp:posOffset>
                </wp:positionV>
                <wp:extent cx="681355" cy="629920"/>
                <wp:effectExtent l="0" t="0" r="0" b="0"/>
                <wp:wrapSquare wrapText="bothSides"/>
                <wp:docPr id="1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629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626BE" w14:textId="4F1AFEFE" w:rsidR="007429A3" w:rsidRPr="001746C1" w:rsidRDefault="007429A3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DFA6F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550.8pt;margin-top:23.25pt;width:53.65pt;height:49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" filled="f" stroked="f">
                <v:textbox>
                  <w:txbxContent>
                    <w:p w14:paraId="74B626BE" w14:textId="4F1AFEFE" w:rsidR="007429A3" w:rsidRPr="001746C1" w:rsidRDefault="007429A3" w:rsidP="00952998">
                      <w:pPr>
                        <w:jc w:val="center"/>
                        <w:rPr>
                          <w:lang w:eastAsia="ko-KR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07F10">
        <w:t>CONFIGURATION</w:t>
      </w:r>
      <w:bookmarkEnd w:id="18"/>
    </w:p>
    <w:p w14:paraId="0EAC7FD9" w14:textId="77777777" w:rsidR="005920BD" w:rsidRDefault="005920BD" w:rsidP="002B4771"/>
    <w:p w14:paraId="5308605A" w14:textId="77777777" w:rsidR="005920BD" w:rsidRDefault="005920BD" w:rsidP="002B4771"/>
    <w:p w14:paraId="5C26803C" w14:textId="77777777" w:rsidR="005920BD" w:rsidRDefault="005920BD" w:rsidP="002B4771"/>
    <w:p w14:paraId="7868067C" w14:textId="77777777" w:rsidR="005920BD" w:rsidRDefault="005920BD" w:rsidP="002B4771"/>
    <w:p w14:paraId="75104845" w14:textId="77777777" w:rsidR="005920BD" w:rsidRDefault="005920BD" w:rsidP="002B4771"/>
    <w:p w14:paraId="10AE68EB" w14:textId="77777777" w:rsidR="005920BD" w:rsidRDefault="005920BD" w:rsidP="002B4771"/>
    <w:p w14:paraId="0B59A865" w14:textId="77777777" w:rsidR="005920BD" w:rsidRDefault="005920BD" w:rsidP="002B4771"/>
    <w:p w14:paraId="0B7D2579" w14:textId="77777777" w:rsidR="005920BD" w:rsidRDefault="005920BD" w:rsidP="002B4771"/>
    <w:p w14:paraId="0ED7F29C" w14:textId="77777777" w:rsidR="005920BD" w:rsidRDefault="005920BD" w:rsidP="002B4771"/>
    <w:p w14:paraId="768A9BE5" w14:textId="77777777" w:rsidR="005920BD" w:rsidRDefault="005920BD" w:rsidP="002B4771"/>
    <w:p w14:paraId="0BE8C7C9" w14:textId="77777777" w:rsidR="005920BD" w:rsidRDefault="005920BD" w:rsidP="002B4771"/>
    <w:p w14:paraId="04976B25" w14:textId="77777777" w:rsidR="005920BD" w:rsidRDefault="005920BD" w:rsidP="002B4771"/>
    <w:p w14:paraId="18C6E5E8" w14:textId="7C452B34" w:rsidR="002B4771" w:rsidRPr="002B4771" w:rsidRDefault="00806CDD" w:rsidP="002B4771">
      <w:r>
        <w:rPr>
          <w:noProof/>
        </w:rPr>
        <w:drawing>
          <wp:anchor distT="0" distB="0" distL="114300" distR="114300" simplePos="0" relativeHeight="251710464" behindDoc="1" locked="0" layoutInCell="1" allowOverlap="1" wp14:anchorId="7B3B9232" wp14:editId="724A618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7250" cy="5052695"/>
            <wp:effectExtent l="0" t="0" r="6350" b="0"/>
            <wp:wrapThrough wrapText="bothSides">
              <wp:wrapPolygon edited="0">
                <wp:start x="0" y="0"/>
                <wp:lineTo x="0" y="21500"/>
                <wp:lineTo x="21554" y="21500"/>
                <wp:lineTo x="21554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5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67FE63" w14:textId="3831C205" w:rsidR="00E61631" w:rsidRDefault="00F83390" w:rsidP="007429A3">
      <w:pPr>
        <w:pStyle w:val="Heading2"/>
        <w:spacing w:line="360" w:lineRule="auto"/>
        <w:jc w:val="both"/>
      </w:pPr>
      <w:bookmarkStart w:id="19" w:name="_Toc480255380"/>
      <w:bookmarkStart w:id="20" w:name="_Toc480348021"/>
      <w:bookmarkStart w:id="21" w:name="_Toc5212227"/>
      <w:r>
        <w:lastRenderedPageBreak/>
        <w:t>3</w:t>
      </w:r>
      <w:r w:rsidR="00F45B11">
        <w:t>.</w:t>
      </w:r>
      <w:r w:rsidR="00807F10">
        <w:t>1</w:t>
      </w:r>
      <w:r w:rsidR="00F45B11">
        <w:tab/>
      </w:r>
      <w:bookmarkEnd w:id="19"/>
      <w:bookmarkEnd w:id="20"/>
      <w:r w:rsidR="0024703E">
        <w:t>Client Requirements</w:t>
      </w:r>
      <w:bookmarkEnd w:id="21"/>
    </w:p>
    <w:p w14:paraId="3396F3DB" w14:textId="77777777" w:rsidR="00E61631" w:rsidRPr="00DC198E" w:rsidRDefault="00E61631" w:rsidP="007429A3">
      <w:pPr>
        <w:spacing w:line="360" w:lineRule="auto"/>
        <w:jc w:val="both"/>
        <w:rPr>
          <w:sz w:val="10"/>
        </w:rPr>
      </w:pPr>
    </w:p>
    <w:p w14:paraId="02421828" w14:textId="6A8B8755" w:rsidR="00E61631" w:rsidRDefault="0024703E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add/remove audio buttons from </w:t>
      </w:r>
      <w:r w:rsidR="00FE261C">
        <w:rPr>
          <w:sz w:val="24"/>
        </w:rPr>
        <w:t>c</w:t>
      </w:r>
      <w:r>
        <w:rPr>
          <w:sz w:val="24"/>
        </w:rPr>
        <w:t>urrent sets.</w:t>
      </w:r>
    </w:p>
    <w:p w14:paraId="53E73E1B" w14:textId="628908E1" w:rsidR="0024703E" w:rsidRDefault="0024703E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add/remove audio sets</w:t>
      </w:r>
      <w:r w:rsidR="00FE261C">
        <w:rPr>
          <w:sz w:val="24"/>
        </w:rPr>
        <w:t>.</w:t>
      </w:r>
    </w:p>
    <w:p w14:paraId="3E267F92" w14:textId="76C62B8A" w:rsidR="00FE261C" w:rsidRDefault="00FE261C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record </w:t>
      </w:r>
      <w:r w:rsidR="00806CDD">
        <w:rPr>
          <w:sz w:val="24"/>
        </w:rPr>
        <w:t xml:space="preserve">audio files </w:t>
      </w:r>
      <w:r w:rsidR="00E14550">
        <w:rPr>
          <w:sz w:val="24"/>
        </w:rPr>
        <w:t>to be assigned to a button</w:t>
      </w:r>
      <w:r>
        <w:rPr>
          <w:sz w:val="24"/>
        </w:rPr>
        <w:t>.</w:t>
      </w:r>
    </w:p>
    <w:p w14:paraId="2B815641" w14:textId="0B1B3573" w:rsidR="00644071" w:rsidRDefault="00644071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name recorded audio file.</w:t>
      </w:r>
    </w:p>
    <w:p w14:paraId="1C6DA66E" w14:textId="3F81C39A" w:rsidR="00FE261C" w:rsidRDefault="00FE261C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choose</w:t>
      </w:r>
      <w:r w:rsidR="00435E72">
        <w:rPr>
          <w:sz w:val="24"/>
        </w:rPr>
        <w:t xml:space="preserve"> buttons</w:t>
      </w:r>
      <w:r>
        <w:rPr>
          <w:sz w:val="24"/>
        </w:rPr>
        <w:t xml:space="preserve"> </w:t>
      </w:r>
      <w:r w:rsidR="00E14550">
        <w:rPr>
          <w:sz w:val="24"/>
        </w:rPr>
        <w:t>from list of</w:t>
      </w:r>
      <w:r>
        <w:rPr>
          <w:sz w:val="24"/>
        </w:rPr>
        <w:t xml:space="preserve"> available audio files.</w:t>
      </w:r>
    </w:p>
    <w:p w14:paraId="7039BFB0" w14:textId="72CAB848" w:rsidR="00435E72" w:rsidRDefault="00435E72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swap to any audio set at any time</w:t>
      </w:r>
      <w:r w:rsidR="00D048FD">
        <w:rPr>
          <w:sz w:val="24"/>
        </w:rPr>
        <w:t>.</w:t>
      </w:r>
    </w:p>
    <w:p w14:paraId="3053D3E7" w14:textId="660C9EFC" w:rsidR="00435E72" w:rsidRDefault="00435E72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rename audio sets</w:t>
      </w:r>
      <w:r w:rsidR="00D048FD">
        <w:rPr>
          <w:sz w:val="24"/>
        </w:rPr>
        <w:t>.</w:t>
      </w:r>
    </w:p>
    <w:p w14:paraId="1F633040" w14:textId="0ED7A103" w:rsidR="00435E72" w:rsidRDefault="004E61AB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give each button a unique picture</w:t>
      </w:r>
      <w:r w:rsidR="005407E2">
        <w:rPr>
          <w:sz w:val="24"/>
        </w:rPr>
        <w:t xml:space="preserve">, searching their </w:t>
      </w:r>
      <w:r w:rsidR="0099081B">
        <w:rPr>
          <w:sz w:val="24"/>
        </w:rPr>
        <w:t>device for such pictures</w:t>
      </w:r>
      <w:r w:rsidR="00D048FD">
        <w:rPr>
          <w:sz w:val="24"/>
        </w:rPr>
        <w:t>.</w:t>
      </w:r>
    </w:p>
    <w:p w14:paraId="32D02D53" w14:textId="55E715C5" w:rsidR="004E61AB" w:rsidRDefault="004E61AB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swap </w:t>
      </w:r>
      <w:r w:rsidR="00D048FD">
        <w:rPr>
          <w:sz w:val="24"/>
        </w:rPr>
        <w:t>current button with another.</w:t>
      </w:r>
    </w:p>
    <w:p w14:paraId="246C88D9" w14:textId="177CB29C" w:rsidR="00D048FD" w:rsidRDefault="00D048FD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save changed setting to </w:t>
      </w:r>
      <w:r w:rsidR="00E562D3">
        <w:rPr>
          <w:sz w:val="24"/>
        </w:rPr>
        <w:t>current TBC file.</w:t>
      </w:r>
    </w:p>
    <w:p w14:paraId="25DCD5D4" w14:textId="273C5A7B" w:rsidR="00E562D3" w:rsidRDefault="00E562D3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save current settings as a new TBC file.</w:t>
      </w:r>
    </w:p>
    <w:p w14:paraId="5167E757" w14:textId="77974907" w:rsidR="00E562D3" w:rsidRPr="0024703E" w:rsidRDefault="00E562D3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</w:t>
      </w:r>
      <w:r w:rsidR="007F3AEA">
        <w:rPr>
          <w:sz w:val="24"/>
        </w:rPr>
        <w:t xml:space="preserve">return to </w:t>
      </w:r>
      <w:proofErr w:type="spellStart"/>
      <w:r w:rsidR="007F3AEA">
        <w:rPr>
          <w:sz w:val="24"/>
        </w:rPr>
        <w:t>TalkBox</w:t>
      </w:r>
      <w:proofErr w:type="spellEnd"/>
      <w:r w:rsidR="007F3AEA">
        <w:rPr>
          <w:sz w:val="24"/>
        </w:rPr>
        <w:t xml:space="preserve"> App at any time, discarding unsaved changes.</w:t>
      </w:r>
    </w:p>
    <w:p w14:paraId="2F0655BE" w14:textId="098B8E93" w:rsidR="00E61631" w:rsidRDefault="00F83390" w:rsidP="007429A3">
      <w:pPr>
        <w:pStyle w:val="Heading2"/>
        <w:spacing w:line="360" w:lineRule="auto"/>
        <w:jc w:val="both"/>
      </w:pPr>
      <w:bookmarkStart w:id="22" w:name="_Toc5212228"/>
      <w:r>
        <w:t>3</w:t>
      </w:r>
      <w:r w:rsidR="00F45B11">
        <w:t>.2</w:t>
      </w:r>
      <w:r w:rsidR="00F45B11">
        <w:tab/>
      </w:r>
      <w:r w:rsidR="00345117">
        <w:t>System Working</w:t>
      </w:r>
      <w:bookmarkEnd w:id="22"/>
      <w:r w:rsidR="00E61E4E">
        <w:t xml:space="preserve"> </w:t>
      </w:r>
    </w:p>
    <w:p w14:paraId="2114197D" w14:textId="77777777" w:rsidR="00E61631" w:rsidRPr="00DC198E" w:rsidRDefault="00E61631" w:rsidP="007429A3">
      <w:pPr>
        <w:spacing w:line="360" w:lineRule="auto"/>
        <w:jc w:val="both"/>
        <w:rPr>
          <w:sz w:val="10"/>
        </w:rPr>
      </w:pPr>
    </w:p>
    <w:p w14:paraId="1B22A47B" w14:textId="3F5C2A9B" w:rsidR="00E61631" w:rsidRDefault="00FE261C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dd and remove buttons allow user to add and remove selected buttons from current set.</w:t>
      </w:r>
    </w:p>
    <w:p w14:paraId="4DDB4450" w14:textId="75497799" w:rsidR="00FE261C" w:rsidRDefault="00723EBF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dd/delete</w:t>
      </w:r>
      <w:r w:rsidR="00FE261C">
        <w:rPr>
          <w:sz w:val="24"/>
        </w:rPr>
        <w:t xml:space="preserve"> </w:t>
      </w:r>
      <w:r>
        <w:rPr>
          <w:sz w:val="24"/>
        </w:rPr>
        <w:t>audio</w:t>
      </w:r>
      <w:r w:rsidR="00FE261C">
        <w:rPr>
          <w:sz w:val="24"/>
        </w:rPr>
        <w:t xml:space="preserve"> Set allow user to </w:t>
      </w:r>
      <w:r>
        <w:rPr>
          <w:sz w:val="24"/>
        </w:rPr>
        <w:t>create</w:t>
      </w:r>
      <w:r w:rsidR="00E27975">
        <w:rPr>
          <w:sz w:val="24"/>
        </w:rPr>
        <w:t xml:space="preserve"> a new audio set</w:t>
      </w:r>
      <w:r>
        <w:rPr>
          <w:sz w:val="24"/>
        </w:rPr>
        <w:t xml:space="preserve"> or remove</w:t>
      </w:r>
      <w:r w:rsidR="00FE261C">
        <w:rPr>
          <w:sz w:val="24"/>
        </w:rPr>
        <w:t xml:space="preserve"> the current </w:t>
      </w:r>
      <w:r w:rsidR="00E27975">
        <w:rPr>
          <w:sz w:val="24"/>
        </w:rPr>
        <w:t>audio</w:t>
      </w:r>
      <w:r w:rsidR="00FE261C">
        <w:rPr>
          <w:sz w:val="24"/>
        </w:rPr>
        <w:t xml:space="preserve"> set</w:t>
      </w:r>
      <w:r w:rsidR="00E27975">
        <w:rPr>
          <w:sz w:val="24"/>
        </w:rPr>
        <w:t>.</w:t>
      </w:r>
    </w:p>
    <w:p w14:paraId="031336B7" w14:textId="3A67B896" w:rsidR="00FE261C" w:rsidRDefault="00FE261C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Record button allows user to record audio using device microphone if available.</w:t>
      </w:r>
      <w:r w:rsidR="00390651">
        <w:rPr>
          <w:sz w:val="24"/>
        </w:rPr>
        <w:t xml:space="preserve"> The user can also name and save the file using the text field provided.</w:t>
      </w:r>
      <w:r>
        <w:rPr>
          <w:sz w:val="24"/>
        </w:rPr>
        <w:t xml:space="preserve"> </w:t>
      </w:r>
    </w:p>
    <w:p w14:paraId="4C967787" w14:textId="77777777" w:rsidR="00F82B36" w:rsidRDefault="00390651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 library of pre-installed audio files has been given to the user as well as the ability to record more.</w:t>
      </w:r>
    </w:p>
    <w:p w14:paraId="38211A33" w14:textId="3A6077B0" w:rsidR="00390651" w:rsidRPr="00F82B36" w:rsidRDefault="00F82B36" w:rsidP="00F82B36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Change picture button opens a menu allowing the user to browse their computer for pictures.</w:t>
      </w:r>
      <w:r w:rsidR="00390651" w:rsidRPr="00F82B36">
        <w:rPr>
          <w:sz w:val="24"/>
        </w:rPr>
        <w:t xml:space="preserve"> </w:t>
      </w:r>
    </w:p>
    <w:p w14:paraId="323114A0" w14:textId="6280890B" w:rsidR="00BA3036" w:rsidRDefault="00F83390" w:rsidP="00BA3036">
      <w:pPr>
        <w:pStyle w:val="Heading2"/>
      </w:pPr>
      <w:bookmarkStart w:id="23" w:name="_Toc5212230"/>
      <w:r>
        <w:t>3</w:t>
      </w:r>
      <w:r w:rsidR="00BA3036">
        <w:t>.</w:t>
      </w:r>
      <w:r w:rsidR="00403CE7">
        <w:t>3</w:t>
      </w:r>
      <w:r w:rsidR="00BA3036">
        <w:t xml:space="preserve"> Acceptance Use Case</w:t>
      </w:r>
      <w:bookmarkEnd w:id="23"/>
    </w:p>
    <w:p w14:paraId="35AB8066" w14:textId="1F16DB5A" w:rsidR="00870B16" w:rsidRPr="00870B16" w:rsidRDefault="00870B16" w:rsidP="00870B16">
      <w:r>
        <w:t>Below is the acceptance test case the Configuration Application.</w:t>
      </w:r>
    </w:p>
    <w:p w14:paraId="7BAA9902" w14:textId="77777777" w:rsidR="00BA3036" w:rsidRDefault="00BA3036" w:rsidP="00BA3036"/>
    <w:tbl>
      <w:tblPr>
        <w:tblStyle w:val="TableGrid"/>
        <w:tblW w:w="9699" w:type="dxa"/>
        <w:tblLook w:val="04A0" w:firstRow="1" w:lastRow="0" w:firstColumn="1" w:lastColumn="0" w:noHBand="0" w:noVBand="1"/>
      </w:tblPr>
      <w:tblGrid>
        <w:gridCol w:w="3685"/>
        <w:gridCol w:w="4398"/>
        <w:gridCol w:w="1616"/>
      </w:tblGrid>
      <w:tr w:rsidR="00424551" w14:paraId="199DC81A" w14:textId="77777777" w:rsidTr="002D35C9">
        <w:tc>
          <w:tcPr>
            <w:tcW w:w="3685" w:type="dxa"/>
            <w:vAlign w:val="center"/>
          </w:tcPr>
          <w:p w14:paraId="17F2BA4F" w14:textId="11F7BDA1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Event</w:t>
            </w:r>
          </w:p>
        </w:tc>
        <w:tc>
          <w:tcPr>
            <w:tcW w:w="4398" w:type="dxa"/>
            <w:vAlign w:val="center"/>
          </w:tcPr>
          <w:p w14:paraId="55E2210B" w14:textId="057A0551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Expected Result</w:t>
            </w:r>
          </w:p>
        </w:tc>
        <w:tc>
          <w:tcPr>
            <w:tcW w:w="1616" w:type="dxa"/>
            <w:vAlign w:val="center"/>
          </w:tcPr>
          <w:p w14:paraId="5F1A939D" w14:textId="79468919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Test: Pass/Fail</w:t>
            </w:r>
          </w:p>
        </w:tc>
      </w:tr>
      <w:tr w:rsidR="00424551" w14:paraId="057222AF" w14:textId="77777777" w:rsidTr="0043323F">
        <w:tc>
          <w:tcPr>
            <w:tcW w:w="3685" w:type="dxa"/>
          </w:tcPr>
          <w:p w14:paraId="55124DA8" w14:textId="77777777" w:rsidR="00424551" w:rsidRDefault="00424551" w:rsidP="00BA3036"/>
        </w:tc>
        <w:tc>
          <w:tcPr>
            <w:tcW w:w="4398" w:type="dxa"/>
          </w:tcPr>
          <w:p w14:paraId="3A3A196C" w14:textId="77777777" w:rsidR="00424551" w:rsidRDefault="00424551" w:rsidP="00BA3036"/>
        </w:tc>
        <w:tc>
          <w:tcPr>
            <w:tcW w:w="1616" w:type="dxa"/>
          </w:tcPr>
          <w:p w14:paraId="61EE1395" w14:textId="77777777" w:rsidR="00424551" w:rsidRDefault="00424551" w:rsidP="00BA3036"/>
        </w:tc>
      </w:tr>
      <w:tr w:rsidR="00424551" w14:paraId="10E129B2" w14:textId="77777777" w:rsidTr="0043323F">
        <w:tc>
          <w:tcPr>
            <w:tcW w:w="3685" w:type="dxa"/>
          </w:tcPr>
          <w:p w14:paraId="06A9481A" w14:textId="0AEA4BBD" w:rsidR="00424551" w:rsidRPr="005B47C9" w:rsidRDefault="005324BE" w:rsidP="00BA3036">
            <w:pPr>
              <w:rPr>
                <w:sz w:val="24"/>
              </w:rPr>
            </w:pPr>
            <w:r w:rsidRPr="005B47C9">
              <w:rPr>
                <w:sz w:val="24"/>
              </w:rPr>
              <w:lastRenderedPageBreak/>
              <w:t>Loading. .tbc</w:t>
            </w:r>
            <w:r w:rsidR="00424551" w:rsidRPr="005B47C9">
              <w:rPr>
                <w:sz w:val="24"/>
              </w:rPr>
              <w:t xml:space="preserve"> configuration</w:t>
            </w:r>
          </w:p>
        </w:tc>
        <w:tc>
          <w:tcPr>
            <w:tcW w:w="4398" w:type="dxa"/>
          </w:tcPr>
          <w:p w14:paraId="273FCD96" w14:textId="1D9A8192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Number of audio files, audio sets, current audio set and audio buttons are loaded in GUI </w:t>
            </w:r>
          </w:p>
        </w:tc>
        <w:tc>
          <w:tcPr>
            <w:tcW w:w="1616" w:type="dxa"/>
          </w:tcPr>
          <w:p w14:paraId="55BEB98D" w14:textId="1FEFD668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591B7965" w14:textId="77777777" w:rsidTr="0043323F">
        <w:tc>
          <w:tcPr>
            <w:tcW w:w="3685" w:type="dxa"/>
          </w:tcPr>
          <w:p w14:paraId="2909527B" w14:textId="1287067D" w:rsidR="00424551" w:rsidRPr="005B47C9" w:rsidRDefault="005324BE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Saving .tbc</w:t>
            </w:r>
            <w:r w:rsidR="00424551" w:rsidRPr="005B47C9">
              <w:rPr>
                <w:sz w:val="24"/>
              </w:rPr>
              <w:t xml:space="preserve"> configuration</w:t>
            </w:r>
          </w:p>
        </w:tc>
        <w:tc>
          <w:tcPr>
            <w:tcW w:w="4398" w:type="dxa"/>
          </w:tcPr>
          <w:p w14:paraId="65ADF0BA" w14:textId="40E23AFF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 saved to the file</w:t>
            </w:r>
          </w:p>
        </w:tc>
        <w:tc>
          <w:tcPr>
            <w:tcW w:w="1616" w:type="dxa"/>
          </w:tcPr>
          <w:p w14:paraId="5CF90AAD" w14:textId="0F6C4361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1AEF31AD" w14:textId="77777777" w:rsidTr="0043323F">
        <w:tc>
          <w:tcPr>
            <w:tcW w:w="3685" w:type="dxa"/>
          </w:tcPr>
          <w:p w14:paraId="0E0CFCC6" w14:textId="6011EB03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is pressed</w:t>
            </w:r>
          </w:p>
        </w:tc>
        <w:tc>
          <w:tcPr>
            <w:tcW w:w="4398" w:type="dxa"/>
          </w:tcPr>
          <w:p w14:paraId="2349ECAE" w14:textId="7E4DB3E6" w:rsidR="00424551" w:rsidRPr="005B47C9" w:rsidRDefault="003657E8" w:rsidP="00BA3036">
            <w:pPr>
              <w:rPr>
                <w:sz w:val="24"/>
              </w:rPr>
            </w:pPr>
            <w:r>
              <w:rPr>
                <w:sz w:val="24"/>
              </w:rPr>
              <w:t>A popup appears and the u</w:t>
            </w:r>
            <w:r w:rsidR="00424551" w:rsidRPr="005B47C9">
              <w:rPr>
                <w:sz w:val="24"/>
              </w:rPr>
              <w:t>ser is prompted to name the record file</w:t>
            </w:r>
          </w:p>
        </w:tc>
        <w:tc>
          <w:tcPr>
            <w:tcW w:w="1616" w:type="dxa"/>
          </w:tcPr>
          <w:p w14:paraId="6609A441" w14:textId="4CC669A0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06B8481B" w14:textId="77777777" w:rsidTr="0043323F">
        <w:tc>
          <w:tcPr>
            <w:tcW w:w="3685" w:type="dxa"/>
          </w:tcPr>
          <w:p w14:paraId="65516814" w14:textId="3BBD8673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is pressed after naming the file</w:t>
            </w:r>
          </w:p>
        </w:tc>
        <w:tc>
          <w:tcPr>
            <w:tcW w:w="4398" w:type="dxa"/>
          </w:tcPr>
          <w:p w14:paraId="7F12A3E0" w14:textId="68FAD708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Recording starts using the device microphone</w:t>
            </w:r>
          </w:p>
        </w:tc>
        <w:tc>
          <w:tcPr>
            <w:tcW w:w="1616" w:type="dxa"/>
          </w:tcPr>
          <w:p w14:paraId="0925B5B3" w14:textId="3257CFF9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3F3250F7" w14:textId="77777777" w:rsidTr="0043323F">
        <w:tc>
          <w:tcPr>
            <w:tcW w:w="3685" w:type="dxa"/>
          </w:tcPr>
          <w:p w14:paraId="66B2F080" w14:textId="190C9DD0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pressed again after previous event</w:t>
            </w:r>
          </w:p>
        </w:tc>
        <w:tc>
          <w:tcPr>
            <w:tcW w:w="4398" w:type="dxa"/>
          </w:tcPr>
          <w:p w14:paraId="79C13D48" w14:textId="675D20D9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Recording stops and the file is saved and listed in audio file list</w:t>
            </w:r>
          </w:p>
        </w:tc>
        <w:tc>
          <w:tcPr>
            <w:tcW w:w="1616" w:type="dxa"/>
          </w:tcPr>
          <w:p w14:paraId="0558EABF" w14:textId="22FCA27E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6204C2EF" w14:textId="77777777" w:rsidTr="0043323F">
        <w:tc>
          <w:tcPr>
            <w:tcW w:w="3685" w:type="dxa"/>
          </w:tcPr>
          <w:p w14:paraId="0858FAB0" w14:textId="33491212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</w:t>
            </w:r>
            <w:r w:rsidR="003B4A2F">
              <w:rPr>
                <w:sz w:val="24"/>
              </w:rPr>
              <w:t>Add New Audio Set</w:t>
            </w:r>
            <w:r w:rsidRPr="005B47C9">
              <w:rPr>
                <w:sz w:val="24"/>
              </w:rPr>
              <w:t>’ button pressed</w:t>
            </w:r>
          </w:p>
        </w:tc>
        <w:tc>
          <w:tcPr>
            <w:tcW w:w="4398" w:type="dxa"/>
          </w:tcPr>
          <w:p w14:paraId="5895D514" w14:textId="028A442F" w:rsidR="00424551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Increase the set of audio-sets by 1</w:t>
            </w:r>
          </w:p>
        </w:tc>
        <w:tc>
          <w:tcPr>
            <w:tcW w:w="1616" w:type="dxa"/>
          </w:tcPr>
          <w:p w14:paraId="071C4160" w14:textId="69BE9CB0" w:rsidR="00424551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1AFA7E72" w14:textId="77777777" w:rsidTr="0043323F">
        <w:tc>
          <w:tcPr>
            <w:tcW w:w="3685" w:type="dxa"/>
          </w:tcPr>
          <w:p w14:paraId="723677DC" w14:textId="1D79BC6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</w:t>
            </w:r>
            <w:r w:rsidR="003B4A2F">
              <w:rPr>
                <w:sz w:val="24"/>
              </w:rPr>
              <w:t>Delete Current Audio Set</w:t>
            </w:r>
            <w:r w:rsidRPr="005B47C9">
              <w:rPr>
                <w:sz w:val="24"/>
              </w:rPr>
              <w:t xml:space="preserve"> button pressed</w:t>
            </w:r>
          </w:p>
        </w:tc>
        <w:tc>
          <w:tcPr>
            <w:tcW w:w="4398" w:type="dxa"/>
          </w:tcPr>
          <w:p w14:paraId="2EA12052" w14:textId="237E97C7" w:rsidR="00870B16" w:rsidRPr="005B47C9" w:rsidRDefault="003B4A2F" w:rsidP="00BA3036">
            <w:pPr>
              <w:rPr>
                <w:sz w:val="24"/>
              </w:rPr>
            </w:pPr>
            <w:r>
              <w:rPr>
                <w:sz w:val="24"/>
              </w:rPr>
              <w:t>Deletes the currently selected audio set</w:t>
            </w:r>
            <w:r w:rsidR="00721657">
              <w:rPr>
                <w:sz w:val="24"/>
              </w:rPr>
              <w:t>, unless it is the only remaining audio set.</w:t>
            </w:r>
          </w:p>
        </w:tc>
        <w:tc>
          <w:tcPr>
            <w:tcW w:w="1616" w:type="dxa"/>
          </w:tcPr>
          <w:p w14:paraId="7661A4C1" w14:textId="54E754E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A84CB7" w14:textId="77777777" w:rsidTr="0043323F">
        <w:tc>
          <w:tcPr>
            <w:tcW w:w="3685" w:type="dxa"/>
          </w:tcPr>
          <w:p w14:paraId="1BFB4003" w14:textId="4F4DB45E" w:rsidR="00870B16" w:rsidRPr="005B47C9" w:rsidRDefault="007979C0" w:rsidP="00BA3036">
            <w:pPr>
              <w:rPr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E06E6A0" wp14:editId="19CA761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419100" cy="285750"/>
                  <wp:effectExtent l="0" t="0" r="0" b="0"/>
                  <wp:wrapThrough wrapText="bothSides">
                    <wp:wrapPolygon edited="0">
                      <wp:start x="0" y="0"/>
                      <wp:lineTo x="0" y="20160"/>
                      <wp:lineTo x="20618" y="20160"/>
                      <wp:lineTo x="20618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0B16" w:rsidRPr="005B47C9">
              <w:rPr>
                <w:sz w:val="24"/>
              </w:rPr>
              <w:t xml:space="preserve">pressed </w:t>
            </w:r>
            <w:r w:rsidR="00890D7E">
              <w:rPr>
                <w:sz w:val="24"/>
              </w:rPr>
              <w:t>after selecting a button</w:t>
            </w:r>
          </w:p>
        </w:tc>
        <w:tc>
          <w:tcPr>
            <w:tcW w:w="4398" w:type="dxa"/>
          </w:tcPr>
          <w:p w14:paraId="10D37913" w14:textId="730D4F1D" w:rsidR="00870B16" w:rsidRPr="005B47C9" w:rsidRDefault="007979C0" w:rsidP="00BA3036">
            <w:pPr>
              <w:rPr>
                <w:sz w:val="24"/>
              </w:rPr>
            </w:pPr>
            <w:r>
              <w:rPr>
                <w:sz w:val="24"/>
              </w:rPr>
              <w:t>A popup menu appear</w:t>
            </w:r>
            <w:r w:rsidR="00890D7E">
              <w:rPr>
                <w:sz w:val="24"/>
              </w:rPr>
              <w:t>s</w:t>
            </w:r>
            <w:r>
              <w:rPr>
                <w:sz w:val="24"/>
              </w:rPr>
              <w:t xml:space="preserve"> prompting the user to find a</w:t>
            </w:r>
            <w:r w:rsidR="00B85870">
              <w:rPr>
                <w:sz w:val="24"/>
              </w:rPr>
              <w:t>n image to display on selected button</w:t>
            </w:r>
            <w:r w:rsidR="009577C1">
              <w:rPr>
                <w:sz w:val="24"/>
              </w:rPr>
              <w:t>.</w:t>
            </w:r>
          </w:p>
        </w:tc>
        <w:tc>
          <w:tcPr>
            <w:tcW w:w="1616" w:type="dxa"/>
          </w:tcPr>
          <w:p w14:paraId="1BD89A68" w14:textId="572FDF5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BBC756" w14:textId="77777777" w:rsidTr="0043323F">
        <w:tc>
          <w:tcPr>
            <w:tcW w:w="3685" w:type="dxa"/>
          </w:tcPr>
          <w:p w14:paraId="2A284290" w14:textId="2DFD5303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</w:t>
            </w:r>
            <w:r w:rsidR="008C1B4D">
              <w:rPr>
                <w:sz w:val="24"/>
              </w:rPr>
              <w:t>&gt;</w:t>
            </w:r>
            <w:r w:rsidRPr="005B47C9">
              <w:rPr>
                <w:sz w:val="24"/>
              </w:rPr>
              <w:t>’</w:t>
            </w:r>
            <w:r w:rsidR="008C1B4D">
              <w:rPr>
                <w:sz w:val="24"/>
              </w:rPr>
              <w:t xml:space="preserve"> or ‘&lt;’</w:t>
            </w:r>
            <w:r w:rsidRPr="005B47C9">
              <w:rPr>
                <w:sz w:val="24"/>
              </w:rPr>
              <w:t xml:space="preserve"> button pressed</w:t>
            </w:r>
          </w:p>
        </w:tc>
        <w:tc>
          <w:tcPr>
            <w:tcW w:w="4398" w:type="dxa"/>
          </w:tcPr>
          <w:p w14:paraId="658E454F" w14:textId="0F89A7A4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Switch the </w:t>
            </w:r>
            <w:r w:rsidR="008C1B4D">
              <w:rPr>
                <w:sz w:val="24"/>
              </w:rPr>
              <w:t xml:space="preserve">selected </w:t>
            </w:r>
            <w:r w:rsidRPr="005B47C9">
              <w:rPr>
                <w:sz w:val="24"/>
              </w:rPr>
              <w:t>audio set to next</w:t>
            </w:r>
            <w:r w:rsidR="008C1B4D">
              <w:rPr>
                <w:sz w:val="24"/>
              </w:rPr>
              <w:t xml:space="preserve"> or previous</w:t>
            </w:r>
            <w:r w:rsidRPr="005B47C9">
              <w:rPr>
                <w:sz w:val="24"/>
              </w:rPr>
              <w:t xml:space="preserve"> one.</w:t>
            </w:r>
          </w:p>
        </w:tc>
        <w:tc>
          <w:tcPr>
            <w:tcW w:w="1616" w:type="dxa"/>
          </w:tcPr>
          <w:p w14:paraId="1E05CDFB" w14:textId="5A10C3CD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32F41469" w14:textId="77777777" w:rsidTr="0043323F">
        <w:tc>
          <w:tcPr>
            <w:tcW w:w="3685" w:type="dxa"/>
          </w:tcPr>
          <w:p w14:paraId="625C7126" w14:textId="1FFA0478" w:rsidR="00870B16" w:rsidRPr="005B47C9" w:rsidRDefault="00254069" w:rsidP="00BA3036">
            <w:pPr>
              <w:rPr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03E3EC33" wp14:editId="59E90072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428625" cy="285750"/>
                  <wp:effectExtent l="0" t="0" r="9525" b="0"/>
                  <wp:wrapThrough wrapText="bothSides">
                    <wp:wrapPolygon edited="0">
                      <wp:start x="0" y="0"/>
                      <wp:lineTo x="0" y="20160"/>
                      <wp:lineTo x="21120" y="20160"/>
                      <wp:lineTo x="2112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4"/>
              </w:rPr>
              <w:t xml:space="preserve">pressed after selecting an audio file from </w:t>
            </w:r>
            <w:r w:rsidR="0045666E">
              <w:rPr>
                <w:sz w:val="24"/>
              </w:rPr>
              <w:t>available list</w:t>
            </w:r>
          </w:p>
        </w:tc>
        <w:tc>
          <w:tcPr>
            <w:tcW w:w="4398" w:type="dxa"/>
          </w:tcPr>
          <w:p w14:paraId="0F6DB8DE" w14:textId="49896F74" w:rsidR="00870B16" w:rsidRPr="005B47C9" w:rsidRDefault="0045666E" w:rsidP="00BA3036">
            <w:pPr>
              <w:rPr>
                <w:sz w:val="24"/>
              </w:rPr>
            </w:pPr>
            <w:r>
              <w:rPr>
                <w:sz w:val="24"/>
              </w:rPr>
              <w:t xml:space="preserve">Button changes name and audio played when pressed to the </w:t>
            </w:r>
            <w:r w:rsidR="00525C5D">
              <w:rPr>
                <w:sz w:val="24"/>
              </w:rPr>
              <w:t>selected audio file</w:t>
            </w:r>
            <w:r w:rsidR="00870B16" w:rsidRPr="005B47C9">
              <w:rPr>
                <w:sz w:val="24"/>
              </w:rPr>
              <w:t>.</w:t>
            </w:r>
            <w:r w:rsidR="00BC6885">
              <w:rPr>
                <w:sz w:val="24"/>
              </w:rPr>
              <w:t xml:space="preserve"> Button image is set to default.</w:t>
            </w:r>
          </w:p>
        </w:tc>
        <w:tc>
          <w:tcPr>
            <w:tcW w:w="1616" w:type="dxa"/>
          </w:tcPr>
          <w:p w14:paraId="7F59CC00" w14:textId="0C630645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20FC2BDA" w14:textId="77777777" w:rsidTr="0043323F">
        <w:tc>
          <w:tcPr>
            <w:tcW w:w="3685" w:type="dxa"/>
          </w:tcPr>
          <w:p w14:paraId="1D854ABE" w14:textId="60906627" w:rsidR="00870B16" w:rsidRPr="005B47C9" w:rsidRDefault="00890D7E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pressed </w:t>
            </w:r>
            <w:r>
              <w:rPr>
                <w:sz w:val="24"/>
              </w:rPr>
              <w:t>after selecting a button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785358F" wp14:editId="1FE36507">
                  <wp:simplePos x="0" y="0"/>
                  <wp:positionH relativeFrom="column">
                    <wp:posOffset>-33434</wp:posOffset>
                  </wp:positionH>
                  <wp:positionV relativeFrom="paragraph">
                    <wp:posOffset>47073</wp:posOffset>
                  </wp:positionV>
                  <wp:extent cx="400050" cy="266700"/>
                  <wp:effectExtent l="0" t="0" r="0" b="0"/>
                  <wp:wrapThrough wrapText="bothSides">
                    <wp:wrapPolygon edited="0">
                      <wp:start x="0" y="0"/>
                      <wp:lineTo x="0" y="20057"/>
                      <wp:lineTo x="20571" y="20057"/>
                      <wp:lineTo x="20571" y="0"/>
                      <wp:lineTo x="0" y="0"/>
                    </wp:wrapPolygon>
                  </wp:wrapThrough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398" w:type="dxa"/>
          </w:tcPr>
          <w:p w14:paraId="1D911924" w14:textId="3E27F834" w:rsidR="00870B16" w:rsidRPr="005B47C9" w:rsidRDefault="00515A7D" w:rsidP="00BA3036">
            <w:pPr>
              <w:rPr>
                <w:sz w:val="24"/>
              </w:rPr>
            </w:pPr>
            <w:r>
              <w:rPr>
                <w:sz w:val="24"/>
              </w:rPr>
              <w:t>Button is removed and image is replaced with text asking to configure</w:t>
            </w:r>
            <w:r w:rsidR="00DA79C5">
              <w:rPr>
                <w:sz w:val="24"/>
              </w:rPr>
              <w:t xml:space="preserve"> button.</w:t>
            </w:r>
          </w:p>
        </w:tc>
        <w:tc>
          <w:tcPr>
            <w:tcW w:w="1616" w:type="dxa"/>
          </w:tcPr>
          <w:p w14:paraId="627E43CE" w14:textId="4C2B0B4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735611" w14:paraId="4D1C3FC0" w14:textId="77777777" w:rsidTr="0043323F">
        <w:tc>
          <w:tcPr>
            <w:tcW w:w="3685" w:type="dxa"/>
          </w:tcPr>
          <w:p w14:paraId="6BB5A3F1" w14:textId="6A309AA0" w:rsidR="00735611" w:rsidRPr="005B47C9" w:rsidRDefault="00735611" w:rsidP="00735611">
            <w:pPr>
              <w:rPr>
                <w:sz w:val="24"/>
              </w:rPr>
            </w:pPr>
            <w:r>
              <w:rPr>
                <w:sz w:val="24"/>
              </w:rPr>
              <w:t>‘Current Audio Set</w:t>
            </w:r>
            <w:r w:rsidRPr="005B47C9">
              <w:rPr>
                <w:sz w:val="24"/>
              </w:rPr>
              <w:t xml:space="preserve">’ button pressed </w:t>
            </w:r>
          </w:p>
        </w:tc>
        <w:tc>
          <w:tcPr>
            <w:tcW w:w="4398" w:type="dxa"/>
          </w:tcPr>
          <w:p w14:paraId="325F55CE" w14:textId="2DD528BB" w:rsidR="00735611" w:rsidRPr="005B47C9" w:rsidRDefault="00735611" w:rsidP="00735611">
            <w:pPr>
              <w:rPr>
                <w:sz w:val="24"/>
              </w:rPr>
            </w:pPr>
            <w:r>
              <w:rPr>
                <w:sz w:val="24"/>
              </w:rPr>
              <w:t>A dropdown menu appears allowing the user to select any of the currently available audio sets to switch to.</w:t>
            </w:r>
          </w:p>
        </w:tc>
        <w:tc>
          <w:tcPr>
            <w:tcW w:w="1616" w:type="dxa"/>
          </w:tcPr>
          <w:p w14:paraId="0E6B800E" w14:textId="020083DC" w:rsidR="00735611" w:rsidRPr="005B47C9" w:rsidRDefault="00735611" w:rsidP="00735611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1D6A635F" w14:textId="77777777" w:rsidTr="0043323F">
        <w:tc>
          <w:tcPr>
            <w:tcW w:w="3685" w:type="dxa"/>
          </w:tcPr>
          <w:p w14:paraId="63CCE429" w14:textId="50831062" w:rsidR="00870B16" w:rsidRPr="005B47C9" w:rsidRDefault="00DA79C5" w:rsidP="00BA3036">
            <w:pPr>
              <w:rPr>
                <w:sz w:val="24"/>
              </w:rPr>
            </w:pPr>
            <w:r>
              <w:rPr>
                <w:sz w:val="24"/>
              </w:rPr>
              <w:t>‘Save as</w:t>
            </w:r>
            <w:r w:rsidRPr="005B47C9">
              <w:rPr>
                <w:sz w:val="24"/>
              </w:rPr>
              <w:t>’ button pressed</w:t>
            </w:r>
          </w:p>
        </w:tc>
        <w:tc>
          <w:tcPr>
            <w:tcW w:w="4398" w:type="dxa"/>
          </w:tcPr>
          <w:p w14:paraId="4659E551" w14:textId="37C54988" w:rsidR="00870B16" w:rsidRPr="005B47C9" w:rsidRDefault="009455C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Current configuration is saved to </w:t>
            </w:r>
            <w:r>
              <w:rPr>
                <w:sz w:val="24"/>
              </w:rPr>
              <w:t>a new</w:t>
            </w:r>
            <w:r w:rsidRPr="005B47C9">
              <w:rPr>
                <w:sz w:val="24"/>
              </w:rPr>
              <w:t xml:space="preserve"> .tbc file</w:t>
            </w:r>
            <w:r>
              <w:rPr>
                <w:sz w:val="24"/>
              </w:rPr>
              <w:t>, which is named by the user.</w:t>
            </w:r>
          </w:p>
        </w:tc>
        <w:tc>
          <w:tcPr>
            <w:tcW w:w="1616" w:type="dxa"/>
          </w:tcPr>
          <w:p w14:paraId="01BF27E6" w14:textId="59C813B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8A83D0F" w14:textId="77777777" w:rsidTr="0043323F">
        <w:tc>
          <w:tcPr>
            <w:tcW w:w="3685" w:type="dxa"/>
          </w:tcPr>
          <w:p w14:paraId="41A18A2B" w14:textId="52E8EA01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S</w:t>
            </w:r>
            <w:r w:rsidR="004C5CB4">
              <w:rPr>
                <w:sz w:val="24"/>
              </w:rPr>
              <w:t>ave</w:t>
            </w:r>
            <w:r w:rsidRPr="005B47C9">
              <w:rPr>
                <w:sz w:val="24"/>
              </w:rPr>
              <w:t>’ button pressed</w:t>
            </w:r>
          </w:p>
        </w:tc>
        <w:tc>
          <w:tcPr>
            <w:tcW w:w="4398" w:type="dxa"/>
          </w:tcPr>
          <w:p w14:paraId="6D3E7ACB" w14:textId="5624CCD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 saved to the .tbc file.</w:t>
            </w:r>
            <w:r w:rsidR="009C0F46">
              <w:rPr>
                <w:sz w:val="24"/>
              </w:rPr>
              <w:t xml:space="preserve"> App is closed.</w:t>
            </w:r>
          </w:p>
        </w:tc>
        <w:tc>
          <w:tcPr>
            <w:tcW w:w="1616" w:type="dxa"/>
          </w:tcPr>
          <w:p w14:paraId="10F9C286" w14:textId="4CAD53B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8A6A4D" w14:textId="77777777" w:rsidTr="0043323F">
        <w:tc>
          <w:tcPr>
            <w:tcW w:w="3685" w:type="dxa"/>
          </w:tcPr>
          <w:p w14:paraId="699DDCA7" w14:textId="1C8B9D2F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</w:t>
            </w:r>
            <w:r w:rsidR="002F63B7">
              <w:rPr>
                <w:sz w:val="24"/>
              </w:rPr>
              <w:t>Back</w:t>
            </w:r>
            <w:r w:rsidRPr="005B47C9">
              <w:rPr>
                <w:sz w:val="24"/>
              </w:rPr>
              <w:t>’ button pressed</w:t>
            </w:r>
          </w:p>
        </w:tc>
        <w:tc>
          <w:tcPr>
            <w:tcW w:w="4398" w:type="dxa"/>
          </w:tcPr>
          <w:p w14:paraId="6826E9BA" w14:textId="7268F836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</w:t>
            </w:r>
            <w:r w:rsidR="002F63B7">
              <w:rPr>
                <w:sz w:val="24"/>
              </w:rPr>
              <w:t xml:space="preserve"> not</w:t>
            </w:r>
            <w:r w:rsidRPr="005B47C9">
              <w:rPr>
                <w:sz w:val="24"/>
              </w:rPr>
              <w:t xml:space="preserve"> saved to the .tbc file, configuration app is closed and talkbox App is opened with the </w:t>
            </w:r>
            <w:r w:rsidR="00735611">
              <w:rPr>
                <w:sz w:val="24"/>
              </w:rPr>
              <w:t>previous</w:t>
            </w:r>
            <w:r w:rsidRPr="005B47C9">
              <w:rPr>
                <w:sz w:val="24"/>
              </w:rPr>
              <w:t xml:space="preserve"> settings.</w:t>
            </w:r>
          </w:p>
        </w:tc>
        <w:tc>
          <w:tcPr>
            <w:tcW w:w="1616" w:type="dxa"/>
          </w:tcPr>
          <w:p w14:paraId="37E17676" w14:textId="590A9758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CD65D8" w14:paraId="10A30B1B" w14:textId="77777777" w:rsidTr="0043323F">
        <w:tc>
          <w:tcPr>
            <w:tcW w:w="3685" w:type="dxa"/>
          </w:tcPr>
          <w:p w14:paraId="04F19BE5" w14:textId="2A98D463" w:rsidR="00CD65D8" w:rsidRPr="005B47C9" w:rsidRDefault="00CD65D8" w:rsidP="00CD65D8">
            <w:pPr>
              <w:rPr>
                <w:sz w:val="24"/>
              </w:rPr>
            </w:pPr>
            <w:r>
              <w:rPr>
                <w:sz w:val="24"/>
              </w:rPr>
              <w:t>Audio set name is pressed and changed</w:t>
            </w:r>
          </w:p>
        </w:tc>
        <w:tc>
          <w:tcPr>
            <w:tcW w:w="4398" w:type="dxa"/>
          </w:tcPr>
          <w:p w14:paraId="43F65252" w14:textId="539B033F" w:rsidR="00CD65D8" w:rsidRPr="005B47C9" w:rsidRDefault="00CD65D8" w:rsidP="00CD65D8">
            <w:pPr>
              <w:rPr>
                <w:sz w:val="24"/>
              </w:rPr>
            </w:pPr>
            <w:r>
              <w:rPr>
                <w:sz w:val="24"/>
              </w:rPr>
              <w:t>Upon saving, the set name will now be changed to what the user entered.</w:t>
            </w:r>
          </w:p>
        </w:tc>
        <w:tc>
          <w:tcPr>
            <w:tcW w:w="1616" w:type="dxa"/>
          </w:tcPr>
          <w:p w14:paraId="5BC0DB1F" w14:textId="23CDB887" w:rsidR="00CD65D8" w:rsidRPr="005B47C9" w:rsidRDefault="00CD65D8" w:rsidP="00CD65D8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</w:tbl>
    <w:p w14:paraId="23C0458A" w14:textId="1FF10070" w:rsidR="00BA3036" w:rsidRPr="00BA3036" w:rsidRDefault="00BA3036" w:rsidP="00BA3036">
      <w:pPr>
        <w:sectPr w:rsidR="00BA3036" w:rsidRPr="00BA3036">
          <w:footerReference w:type="default" r:id="rId25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22387276" w14:textId="1BAC3C72" w:rsidR="00E61631" w:rsidRDefault="00E61631" w:rsidP="00D31514">
      <w:pPr>
        <w:spacing w:line="276" w:lineRule="auto"/>
      </w:pPr>
    </w:p>
    <w:p w14:paraId="6A8BDC9A" w14:textId="77777777" w:rsidR="00E61631" w:rsidRDefault="00E61631" w:rsidP="00D31514">
      <w:pPr>
        <w:spacing w:line="276" w:lineRule="auto"/>
      </w:pPr>
    </w:p>
    <w:p w14:paraId="129AE194" w14:textId="77777777" w:rsidR="00E61631" w:rsidRDefault="00E61631" w:rsidP="00D31514">
      <w:pPr>
        <w:spacing w:line="276" w:lineRule="auto"/>
      </w:pPr>
    </w:p>
    <w:p w14:paraId="5ACCB83D" w14:textId="77777777" w:rsidR="00E61631" w:rsidRDefault="00E61631" w:rsidP="00D31514">
      <w:pPr>
        <w:spacing w:line="276" w:lineRule="auto"/>
      </w:pPr>
    </w:p>
    <w:p w14:paraId="7AC4F551" w14:textId="77777777" w:rsidR="00E61631" w:rsidRDefault="00E61631" w:rsidP="00D31514">
      <w:pPr>
        <w:spacing w:line="276" w:lineRule="auto"/>
      </w:pPr>
    </w:p>
    <w:p w14:paraId="7104199C" w14:textId="77777777" w:rsidR="00E61631" w:rsidRDefault="00E61631" w:rsidP="00D31514">
      <w:pPr>
        <w:spacing w:line="276" w:lineRule="auto"/>
      </w:pPr>
    </w:p>
    <w:p w14:paraId="4557792C" w14:textId="77777777" w:rsidR="00E61631" w:rsidRDefault="00E61631" w:rsidP="00D31514">
      <w:pPr>
        <w:spacing w:line="276" w:lineRule="auto"/>
      </w:pPr>
    </w:p>
    <w:p w14:paraId="47D05E6E" w14:textId="77777777" w:rsidR="00E61631" w:rsidRDefault="00E61631" w:rsidP="00D31514">
      <w:pPr>
        <w:spacing w:line="276" w:lineRule="auto"/>
      </w:pPr>
    </w:p>
    <w:p w14:paraId="1FC38CD0" w14:textId="77777777" w:rsidR="00E61631" w:rsidRDefault="00E61631" w:rsidP="00D31514">
      <w:pPr>
        <w:spacing w:line="276" w:lineRule="auto"/>
      </w:pPr>
    </w:p>
    <w:p w14:paraId="2BFDBBCA" w14:textId="77777777" w:rsidR="00E61631" w:rsidRDefault="00E61631" w:rsidP="00D31514">
      <w:pPr>
        <w:spacing w:line="276" w:lineRule="auto"/>
      </w:pPr>
    </w:p>
    <w:p w14:paraId="4019FF03" w14:textId="77777777" w:rsidR="00E61631" w:rsidRDefault="00E61631" w:rsidP="00D31514">
      <w:pPr>
        <w:spacing w:line="276" w:lineRule="auto"/>
      </w:pPr>
    </w:p>
    <w:p w14:paraId="4058ECA2" w14:textId="77777777" w:rsidR="00E61631" w:rsidRDefault="00E61631" w:rsidP="00D31514">
      <w:pPr>
        <w:spacing w:line="276" w:lineRule="auto"/>
      </w:pPr>
    </w:p>
    <w:p w14:paraId="50155C88" w14:textId="77777777" w:rsidR="00E61631" w:rsidRDefault="00E61631" w:rsidP="00D31514">
      <w:pPr>
        <w:spacing w:line="276" w:lineRule="auto"/>
      </w:pPr>
    </w:p>
    <w:p w14:paraId="5E8BAF90" w14:textId="77777777" w:rsidR="00E61631" w:rsidRDefault="00E61631" w:rsidP="00D31514">
      <w:pPr>
        <w:spacing w:line="276" w:lineRule="auto"/>
      </w:pPr>
    </w:p>
    <w:p w14:paraId="2FDAFF34" w14:textId="77777777" w:rsidR="00E61631" w:rsidRDefault="00E61631" w:rsidP="00D31514">
      <w:pPr>
        <w:spacing w:line="276" w:lineRule="auto"/>
      </w:pPr>
    </w:p>
    <w:p w14:paraId="7F7D4A33" w14:textId="77777777" w:rsidR="00E61631" w:rsidRDefault="00E61631" w:rsidP="00D31514">
      <w:pPr>
        <w:spacing w:line="276" w:lineRule="auto"/>
      </w:pPr>
    </w:p>
    <w:p w14:paraId="04947E57" w14:textId="77777777" w:rsidR="00E61631" w:rsidRDefault="00E61631" w:rsidP="00D31514">
      <w:pPr>
        <w:spacing w:line="276" w:lineRule="auto"/>
      </w:pPr>
    </w:p>
    <w:p w14:paraId="4FBF942A" w14:textId="77777777" w:rsidR="00E61631" w:rsidRDefault="00E61631" w:rsidP="00D31514">
      <w:pPr>
        <w:spacing w:line="276" w:lineRule="auto"/>
      </w:pPr>
    </w:p>
    <w:p w14:paraId="03A3F0D2" w14:textId="77777777" w:rsidR="00E61631" w:rsidRDefault="00E61631" w:rsidP="00D31514">
      <w:pPr>
        <w:spacing w:line="276" w:lineRule="auto"/>
      </w:pPr>
    </w:p>
    <w:p w14:paraId="435A486F" w14:textId="77777777" w:rsidR="00E61631" w:rsidRDefault="00E61631" w:rsidP="00D31514">
      <w:pPr>
        <w:spacing w:line="276" w:lineRule="auto"/>
      </w:pPr>
    </w:p>
    <w:p w14:paraId="7999A13D" w14:textId="6B74477A" w:rsidR="00E61631" w:rsidRDefault="00F83390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4</w:t>
      </w:r>
      <w:r w:rsidR="00F45B11">
        <w:rPr>
          <w:rFonts w:ascii="Arial" w:hAnsi="Arial"/>
          <w:b/>
          <w:sz w:val="28"/>
        </w:rPr>
        <w:t>.0</w:t>
      </w:r>
      <w:r w:rsidR="00F45B11">
        <w:rPr>
          <w:rFonts w:ascii="Arial" w:hAnsi="Arial"/>
          <w:b/>
          <w:sz w:val="28"/>
        </w:rPr>
        <w:tab/>
      </w:r>
      <w:r w:rsidR="00782E7F">
        <w:rPr>
          <w:rFonts w:ascii="Arial" w:hAnsi="Arial"/>
          <w:b/>
          <w:sz w:val="28"/>
        </w:rPr>
        <w:t>APPENDIX</w:t>
      </w:r>
    </w:p>
    <w:p w14:paraId="15CB95FA" w14:textId="77777777" w:rsidR="00E61631" w:rsidRDefault="00E61631" w:rsidP="00D31514">
      <w:pPr>
        <w:spacing w:line="276" w:lineRule="auto"/>
      </w:pPr>
    </w:p>
    <w:p w14:paraId="3E455231" w14:textId="77777777" w:rsidR="00E61631" w:rsidRDefault="00E61631" w:rsidP="00D31514">
      <w:pPr>
        <w:spacing w:line="276" w:lineRule="auto"/>
        <w:sectPr w:rsidR="00E61631">
          <w:headerReference w:type="default" r:id="rId26"/>
          <w:footerReference w:type="default" r:id="rId27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7D2E41AE" w14:textId="08C61418" w:rsidR="004B3B32" w:rsidRPr="004B3B32" w:rsidRDefault="00782E7F" w:rsidP="004B3B32">
      <w:pPr>
        <w:pStyle w:val="Heading1"/>
        <w:numPr>
          <w:ilvl w:val="0"/>
          <w:numId w:val="0"/>
        </w:numPr>
        <w:spacing w:line="276" w:lineRule="auto"/>
        <w:ind w:left="720" w:hanging="720"/>
      </w:pPr>
      <w:bookmarkStart w:id="24" w:name="_Toc275378693"/>
      <w:bookmarkStart w:id="25" w:name="_Toc5212231"/>
      <w:r>
        <w:lastRenderedPageBreak/>
        <w:t>Appendix</w:t>
      </w:r>
      <w:bookmarkEnd w:id="24"/>
      <w:bookmarkEnd w:id="25"/>
    </w:p>
    <w:p w14:paraId="2DD5D57D" w14:textId="77777777" w:rsidR="00E61631" w:rsidRDefault="00E61631" w:rsidP="00D31514">
      <w:pPr>
        <w:spacing w:line="276" w:lineRule="auto"/>
      </w:pPr>
    </w:p>
    <w:p w14:paraId="7F6BE6BC" w14:textId="77777777" w:rsidR="00E61631" w:rsidRDefault="00F45B11" w:rsidP="00D31514">
      <w:pPr>
        <w:spacing w:line="276" w:lineRule="auto"/>
        <w:jc w:val="both"/>
        <w:rPr>
          <w:i/>
        </w:rPr>
      </w:pPr>
      <w:r>
        <w:rPr>
          <w:i/>
          <w:highlight w:val="yellow"/>
        </w:rPr>
        <w:t xml:space="preserve">This section describes and depicts all </w:t>
      </w:r>
      <w:r w:rsidR="00782E7F">
        <w:rPr>
          <w:i/>
          <w:highlight w:val="yellow"/>
        </w:rPr>
        <w:t>addition information about the system</w:t>
      </w:r>
      <w:r>
        <w:rPr>
          <w:i/>
          <w:highlight w:val="yellow"/>
        </w:rPr>
        <w:t>.  Use screen prints as needed to depict examples of text under each heading.</w:t>
      </w:r>
    </w:p>
    <w:p w14:paraId="697FC1B1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653685D4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77B910BF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30D64E7A" w14:textId="127E8B21" w:rsidR="00DC6382" w:rsidRDefault="00EE44FC" w:rsidP="00D31514">
      <w:pPr>
        <w:spacing w:line="276" w:lineRule="auto"/>
        <w:jc w:val="both"/>
      </w:pPr>
      <w:r>
        <w:t xml:space="preserve"> </w:t>
      </w:r>
    </w:p>
    <w:sectPr w:rsidR="00DC6382" w:rsidSect="00E61631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pgNumType w:start="1" w:chapStyle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476E8" w14:textId="77777777" w:rsidR="00702527" w:rsidRDefault="00702527">
      <w:r>
        <w:separator/>
      </w:r>
    </w:p>
  </w:endnote>
  <w:endnote w:type="continuationSeparator" w:id="0">
    <w:p w14:paraId="2A776D18" w14:textId="77777777" w:rsidR="00702527" w:rsidRDefault="007025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9A471" w14:textId="373D17C6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s</w:t>
    </w:r>
    <w:r w:rsidR="003F2E91">
      <w:rPr>
        <w:b/>
        <w:sz w:val="20"/>
      </w:rPr>
      <w:t xml:space="preserve"> 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ii</w:t>
    </w:r>
    <w:r w:rsidR="00A7645B">
      <w:rPr>
        <w:rStyle w:val="PageNumber"/>
        <w:b/>
        <w:sz w:val="20"/>
      </w:rPr>
      <w:fldChar w:fldCharType="end"/>
    </w:r>
  </w:p>
  <w:p w14:paraId="004665BC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25693" w14:textId="162FE66D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 xml:space="preserve"> 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1950240A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E7F30" w14:textId="5A3E7AA4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A-3</w:t>
    </w:r>
    <w:r w:rsidR="00A7645B">
      <w:rPr>
        <w:rStyle w:val="PageNumber"/>
        <w:b/>
        <w:sz w:val="20"/>
      </w:rPr>
      <w:fldChar w:fldCharType="end"/>
    </w:r>
  </w:p>
  <w:p w14:paraId="78121A91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B4B28" w14:textId="6C99826B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296F1067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071E7" w14:textId="3B5A3235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C-1</w:t>
    </w:r>
    <w:r w:rsidR="00A7645B">
      <w:rPr>
        <w:rStyle w:val="PageNumber"/>
        <w:b/>
        <w:sz w:val="20"/>
      </w:rPr>
      <w:fldChar w:fldCharType="end"/>
    </w:r>
  </w:p>
  <w:p w14:paraId="069E6B23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F26A6" w14:textId="6DD637AA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15DA5B0A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2C0BF" w14:textId="56F9D149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D-1</w:t>
    </w:r>
    <w:r w:rsidR="00A7645B">
      <w:rPr>
        <w:rStyle w:val="PageNumber"/>
        <w:b/>
        <w:sz w:val="20"/>
      </w:rPr>
      <w:fldChar w:fldCharType="end"/>
    </w:r>
  </w:p>
  <w:p w14:paraId="2ED93255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5B0B2" w14:textId="078607D2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27C8A03D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0EAC5" w14:textId="7E779C0C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jc w:val="center"/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E00EA2">
      <w:rPr>
        <w:rStyle w:val="PageNumber"/>
        <w:b/>
        <w:sz w:val="20"/>
      </w:rPr>
      <w:t>E-1</w:t>
    </w:r>
  </w:p>
  <w:p w14:paraId="37DB435C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78BA0" w14:textId="77777777" w:rsidR="00702527" w:rsidRDefault="00702527">
      <w:r>
        <w:separator/>
      </w:r>
    </w:p>
  </w:footnote>
  <w:footnote w:type="continuationSeparator" w:id="0">
    <w:p w14:paraId="5001F257" w14:textId="77777777" w:rsidR="00702527" w:rsidRDefault="007025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67073" w14:textId="77777777" w:rsidR="003F2E91" w:rsidRDefault="003F2E91">
    <w:pPr>
      <w:pStyle w:val="Header"/>
      <w:rPr>
        <w:b/>
        <w:sz w:val="20"/>
      </w:rPr>
    </w:pPr>
  </w:p>
  <w:p w14:paraId="6E24EDDA" w14:textId="77777777" w:rsidR="003F2E91" w:rsidRDefault="003F2E91">
    <w:pPr>
      <w:pStyle w:val="Header"/>
      <w:jc w:val="right"/>
      <w:rPr>
        <w:b/>
        <w:sz w:val="20"/>
      </w:rPr>
    </w:pPr>
  </w:p>
  <w:p w14:paraId="19C5AAA0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B7EDD" w14:textId="77777777" w:rsidR="003F2E91" w:rsidRDefault="003F2E91">
    <w:pPr>
      <w:pStyle w:val="Header"/>
      <w:rPr>
        <w:b/>
        <w:sz w:val="20"/>
      </w:rPr>
    </w:pPr>
  </w:p>
  <w:p w14:paraId="037E9C43" w14:textId="77777777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>1.0  General Information</w:t>
    </w:r>
  </w:p>
  <w:p w14:paraId="2B3D5DC1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A538E" w14:textId="77777777" w:rsidR="003F2E91" w:rsidRDefault="003F2E91">
    <w:pPr>
      <w:pStyle w:val="Header"/>
      <w:rPr>
        <w:b/>
        <w:sz w:val="20"/>
      </w:rPr>
    </w:pPr>
  </w:p>
  <w:p w14:paraId="685454C9" w14:textId="77777777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>1.0  General Information</w:t>
    </w:r>
  </w:p>
  <w:p w14:paraId="064599EF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8AE36" w14:textId="77777777" w:rsidR="003F2E91" w:rsidRDefault="003F2E91">
    <w:pPr>
      <w:pStyle w:val="Header"/>
      <w:rPr>
        <w:b/>
        <w:sz w:val="20"/>
      </w:rPr>
    </w:pPr>
  </w:p>
  <w:p w14:paraId="038045CE" w14:textId="521700B9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3.0  </w:t>
    </w:r>
    <w:r w:rsidR="00E1741C">
      <w:rPr>
        <w:b/>
        <w:sz w:val="20"/>
      </w:rPr>
      <w:t>TalkBox Simulator</w:t>
    </w:r>
    <w:r>
      <w:rPr>
        <w:b/>
        <w:sz w:val="20"/>
      </w:rPr>
      <w:t xml:space="preserve"> </w:t>
    </w:r>
  </w:p>
  <w:p w14:paraId="6B02B0CC" w14:textId="77777777" w:rsidR="003F2E91" w:rsidRDefault="003F2E91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B91A2" w14:textId="77777777" w:rsidR="003F2E91" w:rsidRDefault="003F2E91">
    <w:pPr>
      <w:pStyle w:val="Header"/>
      <w:rPr>
        <w:b/>
        <w:sz w:val="20"/>
      </w:rPr>
    </w:pPr>
  </w:p>
  <w:p w14:paraId="742EC598" w14:textId="3E59E9C1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3.0  </w:t>
    </w:r>
    <w:r w:rsidR="00E1741C">
      <w:rPr>
        <w:b/>
        <w:sz w:val="20"/>
      </w:rPr>
      <w:t>TalkBox Simulator</w:t>
    </w:r>
  </w:p>
  <w:p w14:paraId="415F5EF1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D04E3" w14:textId="77777777" w:rsidR="003F2E91" w:rsidRDefault="003F2E91">
    <w:pPr>
      <w:pStyle w:val="Header"/>
      <w:rPr>
        <w:b/>
        <w:sz w:val="20"/>
      </w:rPr>
    </w:pPr>
  </w:p>
  <w:p w14:paraId="29613A7A" w14:textId="7636E9D4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4.0  </w:t>
    </w:r>
    <w:r w:rsidR="00807F10">
      <w:rPr>
        <w:b/>
        <w:sz w:val="20"/>
      </w:rPr>
      <w:t>Configuration</w:t>
    </w:r>
  </w:p>
  <w:p w14:paraId="120D3523" w14:textId="77777777" w:rsidR="003F2E91" w:rsidRDefault="003F2E91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A3F79" w14:textId="77777777" w:rsidR="003F2E91" w:rsidRDefault="003F2E91">
    <w:pPr>
      <w:pStyle w:val="Header"/>
      <w:rPr>
        <w:b/>
        <w:sz w:val="20"/>
      </w:rPr>
    </w:pPr>
  </w:p>
  <w:p w14:paraId="2881D715" w14:textId="74083E76" w:rsidR="003F2E91" w:rsidRDefault="00E00EA2">
    <w:pPr>
      <w:pStyle w:val="Header"/>
      <w:jc w:val="right"/>
      <w:rPr>
        <w:b/>
        <w:sz w:val="20"/>
      </w:rPr>
    </w:pPr>
    <w:r>
      <w:rPr>
        <w:b/>
        <w:sz w:val="20"/>
      </w:rPr>
      <w:t>5</w:t>
    </w:r>
    <w:r w:rsidR="00B21511">
      <w:rPr>
        <w:b/>
        <w:sz w:val="20"/>
      </w:rPr>
      <w:t>.0 Appendix</w:t>
    </w:r>
  </w:p>
  <w:p w14:paraId="1824F71B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A3A41" w14:textId="77777777" w:rsidR="003F2E91" w:rsidRDefault="003F2E91">
    <w:pPr>
      <w:pStyle w:val="Header"/>
      <w:rPr>
        <w:b/>
        <w:sz w:val="20"/>
      </w:rPr>
    </w:pPr>
  </w:p>
  <w:p w14:paraId="1F09D510" w14:textId="67B73364" w:rsidR="00B21511" w:rsidRDefault="00E00EA2" w:rsidP="00B21511">
    <w:pPr>
      <w:pStyle w:val="Header"/>
      <w:jc w:val="right"/>
      <w:rPr>
        <w:b/>
        <w:sz w:val="20"/>
      </w:rPr>
    </w:pPr>
    <w:r>
      <w:rPr>
        <w:b/>
        <w:sz w:val="20"/>
      </w:rPr>
      <w:t>5</w:t>
    </w:r>
    <w:r w:rsidR="00B21511">
      <w:rPr>
        <w:b/>
        <w:sz w:val="20"/>
      </w:rPr>
      <w:t>.0 Appendix</w:t>
    </w:r>
  </w:p>
  <w:p w14:paraId="573F8D9E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29A9404"/>
    <w:lvl w:ilvl="0">
      <w:start w:val="1"/>
      <w:numFmt w:val="upperLetter"/>
      <w:pStyle w:val="Heading1"/>
      <w:lvlText w:val="%1."/>
      <w:lvlJc w:val="left"/>
      <w:pPr>
        <w:ind w:left="720" w:hanging="720"/>
      </w:pPr>
    </w:lvl>
    <w:lvl w:ilvl="1">
      <w:start w:val="1"/>
      <w:numFmt w:val="none"/>
      <w:pStyle w:val="Heading2"/>
      <w:suff w:val="nothing"/>
      <w:lvlText w:val=""/>
      <w:lvlJc w:val="left"/>
    </w:lvl>
    <w:lvl w:ilvl="2">
      <w:start w:val="1"/>
      <w:numFmt w:val="none"/>
      <w:pStyle w:val="Heading3"/>
      <w:suff w:val="nothing"/>
      <w:lvlText w:val=""/>
      <w:lvlJc w:val="left"/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suff w:val="nothing"/>
      <w:lvlText w:val=""/>
      <w:lvlJc w:val="left"/>
    </w:lvl>
    <w:lvl w:ilvl="6">
      <w:start w:val="1"/>
      <w:numFmt w:val="none"/>
      <w:pStyle w:val="Heading7"/>
      <w:suff w:val="nothing"/>
      <w:lvlText w:val=""/>
      <w:lvlJc w:val="left"/>
    </w:lvl>
    <w:lvl w:ilvl="7">
      <w:start w:val="1"/>
      <w:numFmt w:val="none"/>
      <w:pStyle w:val="Heading8"/>
      <w:suff w:val="nothing"/>
      <w:lvlText w:val=""/>
      <w:lvlJc w:val="left"/>
    </w:lvl>
    <w:lvl w:ilvl="8">
      <w:start w:val="1"/>
      <w:numFmt w:val="none"/>
      <w:pStyle w:val="Heading9"/>
      <w:suff w:val="nothing"/>
      <w:lvlText w:val=""/>
      <w:lvlJc w:val="left"/>
    </w:lvl>
  </w:abstractNum>
  <w:abstractNum w:abstractNumId="1" w15:restartNumberingAfterBreak="0">
    <w:nsid w:val="FFFFFFFE"/>
    <w:multiLevelType w:val="singleLevel"/>
    <w:tmpl w:val="4A5E5416"/>
    <w:lvl w:ilvl="0">
      <w:numFmt w:val="decimal"/>
      <w:lvlText w:val="*"/>
      <w:lvlJc w:val="left"/>
    </w:lvl>
  </w:abstractNum>
  <w:abstractNum w:abstractNumId="2" w15:restartNumberingAfterBreak="0">
    <w:nsid w:val="0AAD3AEC"/>
    <w:multiLevelType w:val="hybridMultilevel"/>
    <w:tmpl w:val="84B0D4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747A8"/>
    <w:multiLevelType w:val="hybridMultilevel"/>
    <w:tmpl w:val="F67699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7921FF"/>
    <w:multiLevelType w:val="hybridMultilevel"/>
    <w:tmpl w:val="BAA4B9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2E7666"/>
    <w:multiLevelType w:val="hybridMultilevel"/>
    <w:tmpl w:val="0574947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117AF1"/>
    <w:multiLevelType w:val="hybridMultilevel"/>
    <w:tmpl w:val="89A4D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FD20C7"/>
    <w:multiLevelType w:val="hybridMultilevel"/>
    <w:tmpl w:val="3C90F2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85BEF"/>
    <w:multiLevelType w:val="hybridMultilevel"/>
    <w:tmpl w:val="4BF45280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777B7122"/>
    <w:multiLevelType w:val="hybridMultilevel"/>
    <w:tmpl w:val="F50210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C72D8"/>
    <w:multiLevelType w:val="multilevel"/>
    <w:tmpl w:val="57782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720"/>
        <w:lvlJc w:val="left"/>
        <w:pPr>
          <w:ind w:left="720" w:hanging="720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"/>
        <w:legacy w:legacy="1" w:legacySpace="0" w:legacyIndent="720"/>
        <w:lvlJc w:val="left"/>
        <w:pPr>
          <w:ind w:left="1440" w:hanging="720"/>
        </w:pPr>
        <w:rPr>
          <w:rFonts w:ascii="Symbol" w:hAnsi="Symbol" w:hint="default"/>
          <w:sz w:val="24"/>
        </w:rPr>
      </w:lvl>
    </w:lvlOverride>
  </w:num>
  <w:num w:numId="4">
    <w:abstractNumId w:val="1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6"/>
  </w:num>
  <w:num w:numId="8">
    <w:abstractNumId w:val="2"/>
  </w:num>
  <w:num w:numId="9">
    <w:abstractNumId w:val="8"/>
  </w:num>
  <w:num w:numId="10">
    <w:abstractNumId w:val="9"/>
  </w:num>
  <w:num w:numId="11">
    <w:abstractNumId w:val="5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MrM0MDK3MLEwMjFX0lEKTi0uzszPAykwqgUARDlIYiwAAAA="/>
  </w:docVars>
  <w:rsids>
    <w:rsidRoot w:val="00F45B11"/>
    <w:rsid w:val="000036BB"/>
    <w:rsid w:val="000075C7"/>
    <w:rsid w:val="0003053D"/>
    <w:rsid w:val="00040BEE"/>
    <w:rsid w:val="00052F5B"/>
    <w:rsid w:val="00062C49"/>
    <w:rsid w:val="0007385A"/>
    <w:rsid w:val="000847D4"/>
    <w:rsid w:val="000D265A"/>
    <w:rsid w:val="000E626D"/>
    <w:rsid w:val="00101EC1"/>
    <w:rsid w:val="00101FB1"/>
    <w:rsid w:val="00107FBA"/>
    <w:rsid w:val="0012571A"/>
    <w:rsid w:val="00133F5A"/>
    <w:rsid w:val="00147C6B"/>
    <w:rsid w:val="001577F4"/>
    <w:rsid w:val="00163BE5"/>
    <w:rsid w:val="001746C1"/>
    <w:rsid w:val="00190B77"/>
    <w:rsid w:val="00197413"/>
    <w:rsid w:val="001C0E49"/>
    <w:rsid w:val="001C6B31"/>
    <w:rsid w:val="001E1C0C"/>
    <w:rsid w:val="001E5278"/>
    <w:rsid w:val="001F4079"/>
    <w:rsid w:val="002257F6"/>
    <w:rsid w:val="00242F88"/>
    <w:rsid w:val="0024703E"/>
    <w:rsid w:val="00250E1E"/>
    <w:rsid w:val="00254069"/>
    <w:rsid w:val="0026028E"/>
    <w:rsid w:val="0026060A"/>
    <w:rsid w:val="00277476"/>
    <w:rsid w:val="002A6FD0"/>
    <w:rsid w:val="002A7C90"/>
    <w:rsid w:val="002B35E8"/>
    <w:rsid w:val="002B4771"/>
    <w:rsid w:val="002D35C9"/>
    <w:rsid w:val="002F63B7"/>
    <w:rsid w:val="00322C4B"/>
    <w:rsid w:val="00340191"/>
    <w:rsid w:val="00345117"/>
    <w:rsid w:val="00357590"/>
    <w:rsid w:val="003657E8"/>
    <w:rsid w:val="00390651"/>
    <w:rsid w:val="003A15F4"/>
    <w:rsid w:val="003B4A2F"/>
    <w:rsid w:val="003F2E91"/>
    <w:rsid w:val="003F53A2"/>
    <w:rsid w:val="003F62D7"/>
    <w:rsid w:val="00403473"/>
    <w:rsid w:val="00403CE7"/>
    <w:rsid w:val="00424551"/>
    <w:rsid w:val="00427D89"/>
    <w:rsid w:val="0043323F"/>
    <w:rsid w:val="00435E72"/>
    <w:rsid w:val="00437CE4"/>
    <w:rsid w:val="00453354"/>
    <w:rsid w:val="0045666E"/>
    <w:rsid w:val="00467A2F"/>
    <w:rsid w:val="004931D1"/>
    <w:rsid w:val="004A7B2D"/>
    <w:rsid w:val="004B155E"/>
    <w:rsid w:val="004B3B32"/>
    <w:rsid w:val="004C4425"/>
    <w:rsid w:val="004C540C"/>
    <w:rsid w:val="004C5CB4"/>
    <w:rsid w:val="004E61AB"/>
    <w:rsid w:val="00500DD6"/>
    <w:rsid w:val="00506CE0"/>
    <w:rsid w:val="00515A7D"/>
    <w:rsid w:val="00525C5D"/>
    <w:rsid w:val="005262DC"/>
    <w:rsid w:val="005313BD"/>
    <w:rsid w:val="005324BE"/>
    <w:rsid w:val="00536152"/>
    <w:rsid w:val="005407E2"/>
    <w:rsid w:val="00542DE5"/>
    <w:rsid w:val="00543B63"/>
    <w:rsid w:val="005920BD"/>
    <w:rsid w:val="00592916"/>
    <w:rsid w:val="005A7109"/>
    <w:rsid w:val="005B47C9"/>
    <w:rsid w:val="005C3DE1"/>
    <w:rsid w:val="00602168"/>
    <w:rsid w:val="00640485"/>
    <w:rsid w:val="00644071"/>
    <w:rsid w:val="00644BB8"/>
    <w:rsid w:val="006511C4"/>
    <w:rsid w:val="0068358F"/>
    <w:rsid w:val="00683BE9"/>
    <w:rsid w:val="00684034"/>
    <w:rsid w:val="006A669E"/>
    <w:rsid w:val="006C3587"/>
    <w:rsid w:val="006C6320"/>
    <w:rsid w:val="006C64F2"/>
    <w:rsid w:val="006D4280"/>
    <w:rsid w:val="006D44C9"/>
    <w:rsid w:val="006F1BC5"/>
    <w:rsid w:val="006F43C7"/>
    <w:rsid w:val="00702527"/>
    <w:rsid w:val="00703EC4"/>
    <w:rsid w:val="00712028"/>
    <w:rsid w:val="00720DCF"/>
    <w:rsid w:val="00721657"/>
    <w:rsid w:val="00723EBF"/>
    <w:rsid w:val="00724C70"/>
    <w:rsid w:val="00735611"/>
    <w:rsid w:val="007429A3"/>
    <w:rsid w:val="0076460A"/>
    <w:rsid w:val="007811B1"/>
    <w:rsid w:val="00782E7F"/>
    <w:rsid w:val="00796B69"/>
    <w:rsid w:val="007979C0"/>
    <w:rsid w:val="007B221E"/>
    <w:rsid w:val="007C0915"/>
    <w:rsid w:val="007F3AEA"/>
    <w:rsid w:val="007F5E19"/>
    <w:rsid w:val="008029EB"/>
    <w:rsid w:val="00806CDD"/>
    <w:rsid w:val="00807F10"/>
    <w:rsid w:val="00811E5E"/>
    <w:rsid w:val="00814712"/>
    <w:rsid w:val="00822A77"/>
    <w:rsid w:val="008447FD"/>
    <w:rsid w:val="00870B16"/>
    <w:rsid w:val="00874EFA"/>
    <w:rsid w:val="00884F71"/>
    <w:rsid w:val="00890D7E"/>
    <w:rsid w:val="008B0F96"/>
    <w:rsid w:val="008C1B4D"/>
    <w:rsid w:val="008F543C"/>
    <w:rsid w:val="009025A1"/>
    <w:rsid w:val="009409A6"/>
    <w:rsid w:val="009455C6"/>
    <w:rsid w:val="00947DC5"/>
    <w:rsid w:val="00950010"/>
    <w:rsid w:val="00952998"/>
    <w:rsid w:val="009577C1"/>
    <w:rsid w:val="00975DE6"/>
    <w:rsid w:val="009869C5"/>
    <w:rsid w:val="0099081B"/>
    <w:rsid w:val="00991545"/>
    <w:rsid w:val="009A0F03"/>
    <w:rsid w:val="009A2F6A"/>
    <w:rsid w:val="009B378D"/>
    <w:rsid w:val="009C0F46"/>
    <w:rsid w:val="009D2798"/>
    <w:rsid w:val="009D54C5"/>
    <w:rsid w:val="009D71CC"/>
    <w:rsid w:val="009E0694"/>
    <w:rsid w:val="009E1855"/>
    <w:rsid w:val="00A00CDA"/>
    <w:rsid w:val="00A07AC0"/>
    <w:rsid w:val="00A151F1"/>
    <w:rsid w:val="00A32CE0"/>
    <w:rsid w:val="00A37C59"/>
    <w:rsid w:val="00A44DD8"/>
    <w:rsid w:val="00A54A1A"/>
    <w:rsid w:val="00A56D1D"/>
    <w:rsid w:val="00A6030B"/>
    <w:rsid w:val="00A7645B"/>
    <w:rsid w:val="00A87459"/>
    <w:rsid w:val="00A923E3"/>
    <w:rsid w:val="00AC08B9"/>
    <w:rsid w:val="00AE7955"/>
    <w:rsid w:val="00AF3E7D"/>
    <w:rsid w:val="00B00A9C"/>
    <w:rsid w:val="00B0348D"/>
    <w:rsid w:val="00B052E8"/>
    <w:rsid w:val="00B130F5"/>
    <w:rsid w:val="00B15DF7"/>
    <w:rsid w:val="00B21511"/>
    <w:rsid w:val="00B26DBA"/>
    <w:rsid w:val="00B42BE3"/>
    <w:rsid w:val="00B64ED4"/>
    <w:rsid w:val="00B66ED0"/>
    <w:rsid w:val="00B819A8"/>
    <w:rsid w:val="00B825B3"/>
    <w:rsid w:val="00B85870"/>
    <w:rsid w:val="00B94DA1"/>
    <w:rsid w:val="00BA3036"/>
    <w:rsid w:val="00BB0F89"/>
    <w:rsid w:val="00BB759D"/>
    <w:rsid w:val="00BC682F"/>
    <w:rsid w:val="00BC6885"/>
    <w:rsid w:val="00BD6E31"/>
    <w:rsid w:val="00BE5910"/>
    <w:rsid w:val="00BF503E"/>
    <w:rsid w:val="00C3018C"/>
    <w:rsid w:val="00C41EE0"/>
    <w:rsid w:val="00CA5650"/>
    <w:rsid w:val="00CA7EA2"/>
    <w:rsid w:val="00CD65D8"/>
    <w:rsid w:val="00D048FD"/>
    <w:rsid w:val="00D31514"/>
    <w:rsid w:val="00D3188F"/>
    <w:rsid w:val="00D348A6"/>
    <w:rsid w:val="00D600CA"/>
    <w:rsid w:val="00D817E2"/>
    <w:rsid w:val="00D95E60"/>
    <w:rsid w:val="00DA79C5"/>
    <w:rsid w:val="00DC198E"/>
    <w:rsid w:val="00DC6382"/>
    <w:rsid w:val="00DD1723"/>
    <w:rsid w:val="00DD76FB"/>
    <w:rsid w:val="00DE71B4"/>
    <w:rsid w:val="00E00AEB"/>
    <w:rsid w:val="00E00CCD"/>
    <w:rsid w:val="00E00EA2"/>
    <w:rsid w:val="00E0400D"/>
    <w:rsid w:val="00E078F5"/>
    <w:rsid w:val="00E14550"/>
    <w:rsid w:val="00E1741C"/>
    <w:rsid w:val="00E27140"/>
    <w:rsid w:val="00E27975"/>
    <w:rsid w:val="00E313EF"/>
    <w:rsid w:val="00E5401A"/>
    <w:rsid w:val="00E562D3"/>
    <w:rsid w:val="00E60F87"/>
    <w:rsid w:val="00E61631"/>
    <w:rsid w:val="00E61E4E"/>
    <w:rsid w:val="00E665F9"/>
    <w:rsid w:val="00E82567"/>
    <w:rsid w:val="00E8338D"/>
    <w:rsid w:val="00E910FD"/>
    <w:rsid w:val="00EA1FA6"/>
    <w:rsid w:val="00EB4B6F"/>
    <w:rsid w:val="00ED1C3D"/>
    <w:rsid w:val="00ED4D5F"/>
    <w:rsid w:val="00EE3388"/>
    <w:rsid w:val="00EE44FC"/>
    <w:rsid w:val="00F1603E"/>
    <w:rsid w:val="00F21B58"/>
    <w:rsid w:val="00F32C08"/>
    <w:rsid w:val="00F45B11"/>
    <w:rsid w:val="00F61B63"/>
    <w:rsid w:val="00F70882"/>
    <w:rsid w:val="00F745F1"/>
    <w:rsid w:val="00F82B36"/>
    <w:rsid w:val="00F83390"/>
    <w:rsid w:val="00F963E3"/>
    <w:rsid w:val="00FB0DCF"/>
    <w:rsid w:val="00FC0B83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AE51A3"/>
  <w15:docId w15:val="{67B5BA78-BD98-4A52-9BD5-F2E0CF83D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631"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Heading1">
    <w:name w:val="heading 1"/>
    <w:basedOn w:val="Normal"/>
    <w:next w:val="Normal"/>
    <w:qFormat/>
    <w:rsid w:val="00E61631"/>
    <w:pPr>
      <w:keepNext/>
      <w:numPr>
        <w:numId w:val="1"/>
      </w:numPr>
      <w:tabs>
        <w:tab w:val="left" w:pos="720"/>
      </w:tabs>
      <w:spacing w:before="240" w:after="60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E61631"/>
    <w:pPr>
      <w:keepNext/>
      <w:numPr>
        <w:ilvl w:val="1"/>
        <w:numId w:val="1"/>
      </w:numPr>
      <w:spacing w:before="240" w:after="60"/>
      <w:ind w:left="720" w:hanging="720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E61631"/>
    <w:pPr>
      <w:keepNext/>
      <w:numPr>
        <w:ilvl w:val="2"/>
        <w:numId w:val="1"/>
      </w:numPr>
      <w:spacing w:before="240" w:after="60"/>
      <w:ind w:left="720" w:hanging="72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E61631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i/>
    </w:rPr>
  </w:style>
  <w:style w:type="paragraph" w:styleId="Heading5">
    <w:name w:val="heading 5"/>
    <w:basedOn w:val="Normal"/>
    <w:next w:val="Normal"/>
    <w:qFormat/>
    <w:rsid w:val="00E61631"/>
    <w:pPr>
      <w:numPr>
        <w:ilvl w:val="4"/>
        <w:numId w:val="1"/>
      </w:numPr>
      <w:spacing w:before="240" w:after="60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E61631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E6163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E6163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E61631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6163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6163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61631"/>
  </w:style>
  <w:style w:type="paragraph" w:styleId="TOC1">
    <w:name w:val="toc 1"/>
    <w:basedOn w:val="Normal"/>
    <w:next w:val="Normal"/>
    <w:uiPriority w:val="39"/>
    <w:rsid w:val="00E61631"/>
    <w:pPr>
      <w:tabs>
        <w:tab w:val="right" w:leader="dot" w:pos="9360"/>
      </w:tabs>
      <w:spacing w:before="120"/>
    </w:pPr>
    <w:rPr>
      <w:b/>
      <w:i/>
    </w:rPr>
  </w:style>
  <w:style w:type="paragraph" w:styleId="TOC2">
    <w:name w:val="toc 2"/>
    <w:basedOn w:val="Normal"/>
    <w:next w:val="Normal"/>
    <w:uiPriority w:val="39"/>
    <w:rsid w:val="00E61631"/>
    <w:pPr>
      <w:tabs>
        <w:tab w:val="right" w:leader="dot" w:pos="9360"/>
      </w:tabs>
      <w:spacing w:before="120"/>
      <w:ind w:left="240"/>
    </w:pPr>
    <w:rPr>
      <w:b/>
    </w:rPr>
  </w:style>
  <w:style w:type="paragraph" w:styleId="TOC3">
    <w:name w:val="toc 3"/>
    <w:basedOn w:val="Normal"/>
    <w:next w:val="Normal"/>
    <w:uiPriority w:val="39"/>
    <w:rsid w:val="00E61631"/>
    <w:pPr>
      <w:tabs>
        <w:tab w:val="right" w:leader="dot" w:pos="9360"/>
      </w:tabs>
      <w:ind w:left="480"/>
    </w:pPr>
    <w:rPr>
      <w:sz w:val="20"/>
    </w:rPr>
  </w:style>
  <w:style w:type="paragraph" w:styleId="TOC4">
    <w:name w:val="toc 4"/>
    <w:basedOn w:val="Normal"/>
    <w:next w:val="Normal"/>
    <w:semiHidden/>
    <w:rsid w:val="00E61631"/>
    <w:pPr>
      <w:tabs>
        <w:tab w:val="right" w:leader="dot" w:pos="9360"/>
      </w:tabs>
      <w:ind w:left="720"/>
    </w:pPr>
    <w:rPr>
      <w:sz w:val="20"/>
    </w:rPr>
  </w:style>
  <w:style w:type="paragraph" w:styleId="TOC5">
    <w:name w:val="toc 5"/>
    <w:basedOn w:val="Normal"/>
    <w:next w:val="Normal"/>
    <w:semiHidden/>
    <w:rsid w:val="00E61631"/>
    <w:pPr>
      <w:tabs>
        <w:tab w:val="right" w:leader="dot" w:pos="9360"/>
      </w:tabs>
      <w:ind w:left="960"/>
    </w:pPr>
    <w:rPr>
      <w:sz w:val="20"/>
    </w:rPr>
  </w:style>
  <w:style w:type="paragraph" w:styleId="TOC6">
    <w:name w:val="toc 6"/>
    <w:basedOn w:val="Normal"/>
    <w:next w:val="Normal"/>
    <w:semiHidden/>
    <w:rsid w:val="00E61631"/>
    <w:pPr>
      <w:tabs>
        <w:tab w:val="right" w:leader="dot" w:pos="9360"/>
      </w:tabs>
      <w:ind w:left="1200"/>
    </w:pPr>
    <w:rPr>
      <w:sz w:val="20"/>
    </w:rPr>
  </w:style>
  <w:style w:type="paragraph" w:styleId="TOC7">
    <w:name w:val="toc 7"/>
    <w:basedOn w:val="Normal"/>
    <w:next w:val="Normal"/>
    <w:semiHidden/>
    <w:rsid w:val="00E61631"/>
    <w:pPr>
      <w:tabs>
        <w:tab w:val="right" w:leader="dot" w:pos="9360"/>
      </w:tabs>
      <w:ind w:left="1440"/>
    </w:pPr>
    <w:rPr>
      <w:sz w:val="20"/>
    </w:rPr>
  </w:style>
  <w:style w:type="paragraph" w:styleId="TOC8">
    <w:name w:val="toc 8"/>
    <w:basedOn w:val="Normal"/>
    <w:next w:val="Normal"/>
    <w:semiHidden/>
    <w:rsid w:val="00E61631"/>
    <w:pPr>
      <w:tabs>
        <w:tab w:val="right" w:leader="dot" w:pos="9360"/>
      </w:tabs>
      <w:ind w:left="1680"/>
    </w:pPr>
    <w:rPr>
      <w:sz w:val="20"/>
    </w:rPr>
  </w:style>
  <w:style w:type="paragraph" w:styleId="TOC9">
    <w:name w:val="toc 9"/>
    <w:basedOn w:val="Normal"/>
    <w:next w:val="Normal"/>
    <w:semiHidden/>
    <w:rsid w:val="00E61631"/>
    <w:pPr>
      <w:tabs>
        <w:tab w:val="right" w:leader="dot" w:pos="9360"/>
      </w:tabs>
      <w:ind w:left="1920"/>
    </w:pPr>
    <w:rPr>
      <w:sz w:val="20"/>
    </w:rPr>
  </w:style>
  <w:style w:type="character" w:styleId="Hyperlink">
    <w:name w:val="Hyperlink"/>
    <w:basedOn w:val="DefaultParagraphFont"/>
    <w:semiHidden/>
    <w:rsid w:val="00E61631"/>
    <w:rPr>
      <w:color w:val="0000FF"/>
      <w:u w:val="single"/>
    </w:rPr>
  </w:style>
  <w:style w:type="paragraph" w:customStyle="1" w:styleId="bullet2">
    <w:name w:val="bullet2"/>
    <w:basedOn w:val="Normal"/>
    <w:rsid w:val="00E61631"/>
    <w:pPr>
      <w:tabs>
        <w:tab w:val="left" w:pos="1440"/>
      </w:tabs>
      <w:spacing w:before="60" w:after="60"/>
      <w:ind w:left="1440" w:hanging="720"/>
    </w:pPr>
  </w:style>
  <w:style w:type="paragraph" w:customStyle="1" w:styleId="bullet">
    <w:name w:val="bullet"/>
    <w:basedOn w:val="Normal"/>
    <w:rsid w:val="00E61631"/>
    <w:pPr>
      <w:spacing w:before="60" w:after="60"/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7C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CE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025A1"/>
    <w:pPr>
      <w:overflowPunct/>
      <w:autoSpaceDE/>
      <w:autoSpaceDN/>
      <w:adjustRightInd/>
      <w:spacing w:after="240"/>
      <w:textAlignment w:val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E7955"/>
    <w:rPr>
      <w:b/>
      <w:bCs/>
    </w:rPr>
  </w:style>
  <w:style w:type="paragraph" w:styleId="BodyText">
    <w:name w:val="Body Text"/>
    <w:basedOn w:val="Normal"/>
    <w:link w:val="BodyTextChar"/>
    <w:rsid w:val="008B0F96"/>
    <w:pPr>
      <w:keepLines/>
      <w:widowControl w:val="0"/>
      <w:overflowPunct/>
      <w:autoSpaceDE/>
      <w:autoSpaceDN/>
      <w:adjustRightInd/>
      <w:spacing w:after="120" w:line="240" w:lineRule="atLeast"/>
      <w:ind w:left="720"/>
      <w:textAlignment w:val="auto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8B0F96"/>
  </w:style>
  <w:style w:type="paragraph" w:styleId="ListParagraph">
    <w:name w:val="List Paragraph"/>
    <w:basedOn w:val="Normal"/>
    <w:uiPriority w:val="34"/>
    <w:qFormat/>
    <w:rsid w:val="004B3B32"/>
    <w:pPr>
      <w:ind w:leftChars="400" w:left="800"/>
    </w:pPr>
  </w:style>
  <w:style w:type="character" w:styleId="UnresolvedMention">
    <w:name w:val="Unresolved Mention"/>
    <w:basedOn w:val="DefaultParagraphFont"/>
    <w:uiPriority w:val="99"/>
    <w:semiHidden/>
    <w:unhideWhenUsed/>
    <w:rsid w:val="004C54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825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0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91262">
                  <w:marLeft w:val="-9660"/>
                  <w:marRight w:val="-96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3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072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451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7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524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008677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5" Type="http://schemas.openxmlformats.org/officeDocument/2006/relationships/footer" Target="footer7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oter" Target="footer6.xml"/><Relationship Id="rId29" Type="http://schemas.openxmlformats.org/officeDocument/2006/relationships/footer" Target="foot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4.png"/><Relationship Id="rId28" Type="http://schemas.openxmlformats.org/officeDocument/2006/relationships/header" Target="header8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image" Target="media/image3.png"/><Relationship Id="rId27" Type="http://schemas.openxmlformats.org/officeDocument/2006/relationships/footer" Target="footer8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B6606-8AB7-4523-8255-B29BD117B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3</Pages>
  <Words>1310</Words>
  <Characters>746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User's Manual Template</vt:lpstr>
      <vt:lpstr>User's Manual Template</vt:lpstr>
    </vt:vector>
  </TitlesOfParts>
  <Company>CHM</Company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's Manual Template</dc:title>
  <dc:creator>CHM Team</dc:creator>
  <cp:lastModifiedBy>Peter Saleeb</cp:lastModifiedBy>
  <cp:revision>3</cp:revision>
  <cp:lastPrinted>2019-02-25T01:59:00Z</cp:lastPrinted>
  <dcterms:created xsi:type="dcterms:W3CDTF">2019-04-04T01:37:00Z</dcterms:created>
  <dcterms:modified xsi:type="dcterms:W3CDTF">2019-04-04T02:23:00Z</dcterms:modified>
</cp:coreProperties>
</file>